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25513443"/>
        <w:docPartObj>
          <w:docPartGallery w:val="Cover Pages"/>
          <w:docPartUnique/>
        </w:docPartObj>
      </w:sdtPr>
      <w:sdtEndPr>
        <w:rPr>
          <w:lang w:val="nb-NO"/>
        </w:rPr>
      </w:sdtEndPr>
      <w:sdtContent>
        <w:p w14:paraId="39A11A76" w14:textId="308012CA" w:rsidR="00FE3F61" w:rsidRDefault="00FE3F61">
          <w:r w:rsidRPr="00725F90">
            <w:rPr>
              <w:noProof/>
            </w:rPr>
            <mc:AlternateContent>
              <mc:Choice Requires="wpg">
                <w:drawing>
                  <wp:anchor distT="0" distB="0" distL="114300" distR="114300" simplePos="0" relativeHeight="251659264" behindDoc="0" locked="0" layoutInCell="1" allowOverlap="1" wp14:anchorId="7480EF8A" wp14:editId="7001602E">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1260DE9D" w14:textId="5AA6B06E" w:rsidR="00FE3F61" w:rsidRDefault="00FE3F61"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MARKUS</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6F0A2E88" w14:textId="0144E508" w:rsidR="00FE3F61" w:rsidRPr="00D60C5A" w:rsidRDefault="005B1CEB" w:rsidP="00D60C5A">
                                    <w:pPr>
                                      <w:jc w:val="center"/>
                                      <w:rPr>
                                        <w:rFonts w:cs="Times New Roman"/>
                                        <w:i/>
                                        <w:iCs/>
                                        <w:sz w:val="32"/>
                                        <w:szCs w:val="32"/>
                                      </w:rPr>
                                    </w:pPr>
                                    <w:r w:rsidRPr="005B1CEB">
                                      <w:rPr>
                                        <w:rFonts w:cs="Times New Roman"/>
                                        <w:i/>
                                        <w:iCs/>
                                        <w:sz w:val="32"/>
                                        <w:szCs w:val="32"/>
                                      </w:rPr>
                                      <w:t>Jesus er Herrens lidende tjener</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6CA1EFD1" w14:textId="77777777" w:rsidR="00FE3F61" w:rsidRPr="00D60C5A" w:rsidRDefault="00FE3F6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3679858C" w14:textId="4365DF76" w:rsidR="00FE3F61" w:rsidRPr="00EA4928" w:rsidRDefault="00FF7D75" w:rsidP="00725F90">
                                    <w:pPr>
                                      <w:spacing w:line="254" w:lineRule="exact"/>
                                      <w:jc w:val="center"/>
                                      <w:rPr>
                                        <w:rFonts w:cs="Times New Roman"/>
                                        <w:color w:val="444440"/>
                                        <w:spacing w:val="81"/>
                                        <w:kern w:val="24"/>
                                        <w:sz w:val="20"/>
                                        <w:szCs w:val="20"/>
                                      </w:rPr>
                                    </w:pPr>
                                    <w:r w:rsidRPr="00FF7D75">
                                      <w:rPr>
                                        <w:rFonts w:cs="Times New Roman"/>
                                        <w:szCs w:val="24"/>
                                      </w:rPr>
                                      <w:t>60-70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344A6CC7" w14:textId="77777777" w:rsidR="00FE3F61" w:rsidRPr="00D60C5A" w:rsidRDefault="00FE3F6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1A9FF635" w14:textId="77777777" w:rsidR="0006066C" w:rsidRDefault="0006066C" w:rsidP="000A4B2E">
                                    <w:pPr>
                                      <w:jc w:val="center"/>
                                      <w:rPr>
                                        <w:rFonts w:cs="Times New Roman"/>
                                        <w:i/>
                                        <w:iCs/>
                                        <w:szCs w:val="24"/>
                                        <w:lang w:val="nb-NO"/>
                                      </w:rPr>
                                    </w:pPr>
                                    <w:r>
                                      <w:rPr>
                                        <w:rFonts w:cs="Times New Roman"/>
                                        <w:i/>
                                        <w:iCs/>
                                        <w:szCs w:val="24"/>
                                        <w:lang w:val="nb-NO"/>
                                      </w:rPr>
                                      <w:t>"</w:t>
                                    </w:r>
                                    <w:r w:rsidRPr="0006066C">
                                      <w:rPr>
                                        <w:rFonts w:cs="Times New Roman"/>
                                        <w:i/>
                                        <w:iCs/>
                                        <w:szCs w:val="24"/>
                                        <w:lang w:val="nb-NO"/>
                                      </w:rPr>
                                      <w:t>For heller ikke Menneskesønnen er kommet for å la seg tjene, men for selv å tjene og gi sitt liv som løsepenge for mange.</w:t>
                                    </w:r>
                                    <w:r>
                                      <w:rPr>
                                        <w:rFonts w:cs="Times New Roman"/>
                                        <w:i/>
                                        <w:iCs/>
                                        <w:szCs w:val="24"/>
                                        <w:lang w:val="nb-NO"/>
                                      </w:rPr>
                                      <w:t xml:space="preserve">" </w:t>
                                    </w:r>
                                  </w:p>
                                  <w:p w14:paraId="0655A878" w14:textId="27DB1421" w:rsidR="00FE3F61" w:rsidRDefault="005412A6" w:rsidP="000A4B2E">
                                    <w:pPr>
                                      <w:jc w:val="center"/>
                                      <w:rPr>
                                        <w:rFonts w:cs="Times New Roman"/>
                                        <w:szCs w:val="24"/>
                                        <w:lang w:val="nb-NO"/>
                                      </w:rPr>
                                    </w:pPr>
                                    <w:r w:rsidRPr="00D5177B">
                                      <w:rPr>
                                        <w:lang w:val="nb-NO"/>
                                      </w:rPr>
                                      <w:t>10:45</w:t>
                                    </w:r>
                                  </w:p>
                                  <w:p w14:paraId="1F2CC8C1" w14:textId="77777777" w:rsidR="00FE3F61" w:rsidRDefault="00FE3F61" w:rsidP="000A4B2E">
                                    <w:pPr>
                                      <w:jc w:val="center"/>
                                      <w:rPr>
                                        <w:rFonts w:cs="Times New Roman"/>
                                        <w:szCs w:val="24"/>
                                        <w:lang w:val="nb-NO"/>
                                      </w:rPr>
                                    </w:pPr>
                                  </w:p>
                                  <w:p w14:paraId="141E60B1" w14:textId="05B5016C" w:rsidR="00FE3F61" w:rsidRDefault="00FE3F61" w:rsidP="000A4B2E">
                                    <w:pPr>
                                      <w:jc w:val="center"/>
                                      <w:rPr>
                                        <w:rFonts w:cs="Times New Roman"/>
                                        <w:szCs w:val="24"/>
                                        <w:lang w:val="nb-NO"/>
                                      </w:rPr>
                                    </w:pPr>
                                  </w:p>
                                  <w:p w14:paraId="0C0443DF" w14:textId="77777777" w:rsidR="0006066C" w:rsidRDefault="0006066C" w:rsidP="000A4B2E">
                                    <w:pPr>
                                      <w:jc w:val="center"/>
                                      <w:rPr>
                                        <w:rFonts w:cs="Times New Roman"/>
                                        <w:szCs w:val="24"/>
                                        <w:lang w:val="nb-NO"/>
                                      </w:rPr>
                                    </w:pPr>
                                  </w:p>
                                  <w:p w14:paraId="6C703233" w14:textId="77777777" w:rsidR="00FE3F61" w:rsidRPr="001D732B" w:rsidRDefault="00FE3F61" w:rsidP="000A4B2E">
                                    <w:pPr>
                                      <w:pStyle w:val="Footer"/>
                                      <w:jc w:val="center"/>
                                      <w:rPr>
                                        <w:rFonts w:cs="Times New Roman"/>
                                        <w:color w:val="808080" w:themeColor="background1" w:themeShade="80"/>
                                        <w:szCs w:val="24"/>
                                        <w:lang w:val="nb-NO"/>
                                      </w:rPr>
                                    </w:pPr>
                                  </w:p>
                                  <w:p w14:paraId="2742CECE" w14:textId="7CDA941A" w:rsidR="00FE3F61" w:rsidRPr="001D732B" w:rsidRDefault="00FE3F61"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507EE1">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49048D7A" w14:textId="77777777" w:rsidR="00FE3F61" w:rsidRPr="009F3A8C" w:rsidRDefault="00FE3F61" w:rsidP="00D60C5A">
                                    <w:pPr>
                                      <w:jc w:val="center"/>
                                      <w:rPr>
                                        <w:rFonts w:cs="Times New Roman"/>
                                        <w:szCs w:val="24"/>
                                        <w:lang w:val="nb-NO"/>
                                      </w:rPr>
                                    </w:pPr>
                                  </w:p>
                                  <w:p w14:paraId="4EB45697" w14:textId="77777777" w:rsidR="00FE3F61" w:rsidRPr="009F3A8C" w:rsidRDefault="00FE3F61" w:rsidP="00D60C5A">
                                    <w:pPr>
                                      <w:jc w:val="center"/>
                                      <w:rPr>
                                        <w:rFonts w:cs="Times New Roman"/>
                                        <w:szCs w:val="24"/>
                                        <w:lang w:val="nb-NO"/>
                                      </w:rPr>
                                    </w:pPr>
                                  </w:p>
                                  <w:p w14:paraId="776AAD74" w14:textId="77777777" w:rsidR="00FE3F61" w:rsidRPr="001D732B" w:rsidRDefault="00FE3F61"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480EF8A"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" path="m6350000,3175025v,1753426,-1421524,3174949,-3175000,3174949c1421498,6349974,,4928451,,3175025,,1421511,1421498,,3175000,,4928501,,6350000,1421511,6350000,3175025xe" stroked="f">
                        <v:fill r:id="rId9"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1260DE9D" w14:textId="5AA6B06E" w:rsidR="00FE3F61" w:rsidRDefault="00FE3F61"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MARKUS</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6F0A2E88" w14:textId="0144E508" w:rsidR="00FE3F61" w:rsidRPr="00D60C5A" w:rsidRDefault="005B1CEB" w:rsidP="00D60C5A">
                              <w:pPr>
                                <w:jc w:val="center"/>
                                <w:rPr>
                                  <w:rFonts w:cs="Times New Roman"/>
                                  <w:i/>
                                  <w:iCs/>
                                  <w:sz w:val="32"/>
                                  <w:szCs w:val="32"/>
                                </w:rPr>
                              </w:pPr>
                              <w:r w:rsidRPr="005B1CEB">
                                <w:rPr>
                                  <w:rFonts w:cs="Times New Roman"/>
                                  <w:i/>
                                  <w:iCs/>
                                  <w:sz w:val="32"/>
                                  <w:szCs w:val="32"/>
                                </w:rPr>
                                <w:t>Jesus er Herrens lidende tjener</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6CA1EFD1" w14:textId="77777777" w:rsidR="00FE3F61" w:rsidRPr="00D60C5A" w:rsidRDefault="00FE3F6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3679858C" w14:textId="4365DF76" w:rsidR="00FE3F61" w:rsidRPr="00EA4928" w:rsidRDefault="00FF7D75" w:rsidP="00725F90">
                              <w:pPr>
                                <w:spacing w:line="254" w:lineRule="exact"/>
                                <w:jc w:val="center"/>
                                <w:rPr>
                                  <w:rFonts w:cs="Times New Roman"/>
                                  <w:color w:val="444440"/>
                                  <w:spacing w:val="81"/>
                                  <w:kern w:val="24"/>
                                  <w:sz w:val="20"/>
                                  <w:szCs w:val="20"/>
                                </w:rPr>
                              </w:pPr>
                              <w:r w:rsidRPr="00FF7D75">
                                <w:rPr>
                                  <w:rFonts w:cs="Times New Roman"/>
                                  <w:szCs w:val="24"/>
                                </w:rPr>
                                <w:t>60-70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344A6CC7" w14:textId="77777777" w:rsidR="00FE3F61" w:rsidRPr="00D60C5A" w:rsidRDefault="00FE3F6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1A9FF635" w14:textId="77777777" w:rsidR="0006066C" w:rsidRDefault="0006066C" w:rsidP="000A4B2E">
                              <w:pPr>
                                <w:jc w:val="center"/>
                                <w:rPr>
                                  <w:rFonts w:cs="Times New Roman"/>
                                  <w:i/>
                                  <w:iCs/>
                                  <w:szCs w:val="24"/>
                                  <w:lang w:val="nb-NO"/>
                                </w:rPr>
                              </w:pPr>
                              <w:r>
                                <w:rPr>
                                  <w:rFonts w:cs="Times New Roman"/>
                                  <w:i/>
                                  <w:iCs/>
                                  <w:szCs w:val="24"/>
                                  <w:lang w:val="nb-NO"/>
                                </w:rPr>
                                <w:t>"</w:t>
                              </w:r>
                              <w:r w:rsidRPr="0006066C">
                                <w:rPr>
                                  <w:rFonts w:cs="Times New Roman"/>
                                  <w:i/>
                                  <w:iCs/>
                                  <w:szCs w:val="24"/>
                                  <w:lang w:val="nb-NO"/>
                                </w:rPr>
                                <w:t>For heller ikke Menneskesønnen er kommet for å la seg tjene, men for selv å tjene og gi sitt liv som løsepenge for mange.</w:t>
                              </w:r>
                              <w:r>
                                <w:rPr>
                                  <w:rFonts w:cs="Times New Roman"/>
                                  <w:i/>
                                  <w:iCs/>
                                  <w:szCs w:val="24"/>
                                  <w:lang w:val="nb-NO"/>
                                </w:rPr>
                                <w:t xml:space="preserve">" </w:t>
                              </w:r>
                            </w:p>
                            <w:p w14:paraId="0655A878" w14:textId="27DB1421" w:rsidR="00FE3F61" w:rsidRDefault="005412A6" w:rsidP="000A4B2E">
                              <w:pPr>
                                <w:jc w:val="center"/>
                                <w:rPr>
                                  <w:rFonts w:cs="Times New Roman"/>
                                  <w:szCs w:val="24"/>
                                  <w:lang w:val="nb-NO"/>
                                </w:rPr>
                              </w:pPr>
                              <w:r w:rsidRPr="00D5177B">
                                <w:rPr>
                                  <w:lang w:val="nb-NO"/>
                                </w:rPr>
                                <w:t>10:45</w:t>
                              </w:r>
                            </w:p>
                            <w:p w14:paraId="1F2CC8C1" w14:textId="77777777" w:rsidR="00FE3F61" w:rsidRDefault="00FE3F61" w:rsidP="000A4B2E">
                              <w:pPr>
                                <w:jc w:val="center"/>
                                <w:rPr>
                                  <w:rFonts w:cs="Times New Roman"/>
                                  <w:szCs w:val="24"/>
                                  <w:lang w:val="nb-NO"/>
                                </w:rPr>
                              </w:pPr>
                            </w:p>
                            <w:p w14:paraId="141E60B1" w14:textId="05B5016C" w:rsidR="00FE3F61" w:rsidRDefault="00FE3F61" w:rsidP="000A4B2E">
                              <w:pPr>
                                <w:jc w:val="center"/>
                                <w:rPr>
                                  <w:rFonts w:cs="Times New Roman"/>
                                  <w:szCs w:val="24"/>
                                  <w:lang w:val="nb-NO"/>
                                </w:rPr>
                              </w:pPr>
                            </w:p>
                            <w:p w14:paraId="0C0443DF" w14:textId="77777777" w:rsidR="0006066C" w:rsidRDefault="0006066C" w:rsidP="000A4B2E">
                              <w:pPr>
                                <w:jc w:val="center"/>
                                <w:rPr>
                                  <w:rFonts w:cs="Times New Roman"/>
                                  <w:szCs w:val="24"/>
                                  <w:lang w:val="nb-NO"/>
                                </w:rPr>
                              </w:pPr>
                            </w:p>
                            <w:p w14:paraId="6C703233" w14:textId="77777777" w:rsidR="00FE3F61" w:rsidRPr="001D732B" w:rsidRDefault="00FE3F61" w:rsidP="000A4B2E">
                              <w:pPr>
                                <w:pStyle w:val="Footer"/>
                                <w:jc w:val="center"/>
                                <w:rPr>
                                  <w:rFonts w:cs="Times New Roman"/>
                                  <w:color w:val="808080" w:themeColor="background1" w:themeShade="80"/>
                                  <w:szCs w:val="24"/>
                                  <w:lang w:val="nb-NO"/>
                                </w:rPr>
                              </w:pPr>
                            </w:p>
                            <w:p w14:paraId="2742CECE" w14:textId="7CDA941A" w:rsidR="00FE3F61" w:rsidRPr="001D732B" w:rsidRDefault="00FE3F61"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507EE1">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49048D7A" w14:textId="77777777" w:rsidR="00FE3F61" w:rsidRPr="009F3A8C" w:rsidRDefault="00FE3F61" w:rsidP="00D60C5A">
                              <w:pPr>
                                <w:jc w:val="center"/>
                                <w:rPr>
                                  <w:rFonts w:cs="Times New Roman"/>
                                  <w:szCs w:val="24"/>
                                  <w:lang w:val="nb-NO"/>
                                </w:rPr>
                              </w:pPr>
                            </w:p>
                            <w:p w14:paraId="4EB45697" w14:textId="77777777" w:rsidR="00FE3F61" w:rsidRPr="009F3A8C" w:rsidRDefault="00FE3F61" w:rsidP="00D60C5A">
                              <w:pPr>
                                <w:jc w:val="center"/>
                                <w:rPr>
                                  <w:rFonts w:cs="Times New Roman"/>
                                  <w:szCs w:val="24"/>
                                  <w:lang w:val="nb-NO"/>
                                </w:rPr>
                              </w:pPr>
                            </w:p>
                            <w:p w14:paraId="776AAD74" w14:textId="77777777" w:rsidR="00FE3F61" w:rsidRPr="001D732B" w:rsidRDefault="00FE3F61"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6F40645A" wp14:editId="1456BACC">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5F0934B2"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5E48DF60" wp14:editId="2CAE59B7">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0C86EF09" w14:textId="365BE007" w:rsidR="00FE3F61" w:rsidRPr="00E12F24" w:rsidRDefault="00163B38" w:rsidP="00E12F24">
                                <w:pPr>
                                  <w:jc w:val="center"/>
                                  <w:rPr>
                                    <w:rFonts w:cs="Times New Roman"/>
                                    <w:color w:val="444440"/>
                                    <w:spacing w:val="81"/>
                                    <w:kern w:val="24"/>
                                    <w:sz w:val="20"/>
                                    <w:szCs w:val="20"/>
                                    <w:lang w:val="nb-NO"/>
                                  </w:rPr>
                                </w:pPr>
                                <w:r w:rsidRPr="00163B38">
                                  <w:rPr>
                                    <w:rFonts w:cs="Times New Roman"/>
                                    <w:szCs w:val="24"/>
                                    <w:lang w:val="nb-NO"/>
                                  </w:rPr>
                                  <w:t>Vise Jesu autoritet og kalle til disippelskap</w:t>
                                </w:r>
                              </w:p>
                            </w:txbxContent>
                          </wps:txbx>
                          <wps:bodyPr wrap="square" lIns="0" tIns="0" rIns="0" bIns="0" rtlCol="0" anchor="t">
                            <a:noAutofit/>
                          </wps:bodyPr>
                        </wps:wsp>
                      </a:graphicData>
                    </a:graphic>
                    <wp14:sizeRelH relativeFrom="margin">
                      <wp14:pctWidth>0</wp14:pctWidth>
                    </wp14:sizeRelH>
                  </wp:anchor>
                </w:drawing>
              </mc:Choice>
              <mc:Fallback>
                <w:pict>
                  <v:shape w14:anchorId="5E48DF60"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0C86EF09" w14:textId="365BE007" w:rsidR="00FE3F61" w:rsidRPr="00E12F24" w:rsidRDefault="00163B38" w:rsidP="00E12F24">
                          <w:pPr>
                            <w:jc w:val="center"/>
                            <w:rPr>
                              <w:rFonts w:cs="Times New Roman"/>
                              <w:color w:val="444440"/>
                              <w:spacing w:val="81"/>
                              <w:kern w:val="24"/>
                              <w:sz w:val="20"/>
                              <w:szCs w:val="20"/>
                              <w:lang w:val="nb-NO"/>
                            </w:rPr>
                          </w:pPr>
                          <w:r w:rsidRPr="00163B38">
                            <w:rPr>
                              <w:rFonts w:cs="Times New Roman"/>
                              <w:szCs w:val="24"/>
                              <w:lang w:val="nb-NO"/>
                            </w:rPr>
                            <w:t>Vise Jesu autoritet og kalle til disippelskap</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37B49447" wp14:editId="25A9369F">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A3834DB"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67A12888" wp14:editId="2C9CE125">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4BC684AB" w14:textId="77777777" w:rsidR="00FE3F61" w:rsidRPr="00D60C5A" w:rsidRDefault="00FE3F61"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67A12888"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4BC684AB" w14:textId="77777777" w:rsidR="00FE3F61" w:rsidRPr="00D60C5A" w:rsidRDefault="00FE3F61"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197605F6" wp14:editId="5FCF66B6">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7B879E" w14:textId="209EB023" w:rsidR="00FE3F61" w:rsidRDefault="00FE3F61">
          <w:pPr>
            <w:spacing w:line="259" w:lineRule="auto"/>
            <w:rPr>
              <w:lang w:val="nb-NO"/>
            </w:rPr>
          </w:pPr>
          <w:r>
            <w:rPr>
              <w:lang w:val="nb-NO"/>
            </w:rPr>
            <w:br w:type="page"/>
          </w:r>
        </w:p>
      </w:sdtContent>
    </w:sdt>
    <w:p w14:paraId="1A2BC149" w14:textId="77777777" w:rsidR="00324FCC" w:rsidRDefault="00324FCC" w:rsidP="00324FCC">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198E0707" w14:textId="2BA9FE18" w:rsidR="00EB705A" w:rsidRDefault="00324FCC">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305945" w:history="1">
        <w:r w:rsidR="00EB705A" w:rsidRPr="007C4433">
          <w:rPr>
            <w:rStyle w:val="Hyperlink"/>
            <w:noProof/>
            <w:lang w:val="nb-NO"/>
          </w:rPr>
          <w:t>INNLEDNING</w:t>
        </w:r>
        <w:r w:rsidR="00EB705A">
          <w:rPr>
            <w:noProof/>
            <w:webHidden/>
          </w:rPr>
          <w:tab/>
        </w:r>
        <w:r w:rsidR="00EB705A">
          <w:rPr>
            <w:noProof/>
            <w:webHidden/>
          </w:rPr>
          <w:fldChar w:fldCharType="begin"/>
        </w:r>
        <w:r w:rsidR="00EB705A">
          <w:rPr>
            <w:noProof/>
            <w:webHidden/>
          </w:rPr>
          <w:instrText xml:space="preserve"> PAGEREF _Toc125305945 \h </w:instrText>
        </w:r>
        <w:r w:rsidR="00EB705A">
          <w:rPr>
            <w:noProof/>
            <w:webHidden/>
          </w:rPr>
        </w:r>
        <w:r w:rsidR="00EB705A">
          <w:rPr>
            <w:noProof/>
            <w:webHidden/>
          </w:rPr>
          <w:fldChar w:fldCharType="separate"/>
        </w:r>
        <w:r w:rsidR="00EB705A">
          <w:rPr>
            <w:noProof/>
            <w:webHidden/>
          </w:rPr>
          <w:t>2</w:t>
        </w:r>
        <w:r w:rsidR="00EB705A">
          <w:rPr>
            <w:noProof/>
            <w:webHidden/>
          </w:rPr>
          <w:fldChar w:fldCharType="end"/>
        </w:r>
      </w:hyperlink>
    </w:p>
    <w:p w14:paraId="78B0635E" w14:textId="74FE5872" w:rsidR="00EB705A" w:rsidRDefault="00EB705A">
      <w:pPr>
        <w:pStyle w:val="TOC3"/>
        <w:tabs>
          <w:tab w:val="right" w:leader="dot" w:pos="9016"/>
        </w:tabs>
        <w:rPr>
          <w:noProof/>
        </w:rPr>
      </w:pPr>
      <w:hyperlink w:anchor="_Toc125305946" w:history="1">
        <w:r w:rsidRPr="007C4433">
          <w:rPr>
            <w:rStyle w:val="Hyperlink"/>
            <w:noProof/>
            <w:lang w:val="nb-NO"/>
          </w:rPr>
          <w:t>HVEM VAR MARKUS?</w:t>
        </w:r>
        <w:r>
          <w:rPr>
            <w:noProof/>
            <w:webHidden/>
          </w:rPr>
          <w:tab/>
        </w:r>
        <w:r>
          <w:rPr>
            <w:noProof/>
            <w:webHidden/>
          </w:rPr>
          <w:fldChar w:fldCharType="begin"/>
        </w:r>
        <w:r>
          <w:rPr>
            <w:noProof/>
            <w:webHidden/>
          </w:rPr>
          <w:instrText xml:space="preserve"> PAGEREF _Toc125305946 \h </w:instrText>
        </w:r>
        <w:r>
          <w:rPr>
            <w:noProof/>
            <w:webHidden/>
          </w:rPr>
        </w:r>
        <w:r>
          <w:rPr>
            <w:noProof/>
            <w:webHidden/>
          </w:rPr>
          <w:fldChar w:fldCharType="separate"/>
        </w:r>
        <w:r>
          <w:rPr>
            <w:noProof/>
            <w:webHidden/>
          </w:rPr>
          <w:t>2</w:t>
        </w:r>
        <w:r>
          <w:rPr>
            <w:noProof/>
            <w:webHidden/>
          </w:rPr>
          <w:fldChar w:fldCharType="end"/>
        </w:r>
      </w:hyperlink>
    </w:p>
    <w:p w14:paraId="21E10676" w14:textId="1382383B" w:rsidR="00EB705A" w:rsidRDefault="00EB705A">
      <w:pPr>
        <w:pStyle w:val="TOC3"/>
        <w:tabs>
          <w:tab w:val="right" w:leader="dot" w:pos="9016"/>
        </w:tabs>
        <w:rPr>
          <w:noProof/>
        </w:rPr>
      </w:pPr>
      <w:hyperlink w:anchor="_Toc125305947" w:history="1">
        <w:r w:rsidRPr="007C4433">
          <w:rPr>
            <w:rStyle w:val="Hyperlink"/>
            <w:noProof/>
            <w:lang w:val="nb-NO"/>
          </w:rPr>
          <w:t>STRUKTUR</w:t>
        </w:r>
        <w:r>
          <w:rPr>
            <w:noProof/>
            <w:webHidden/>
          </w:rPr>
          <w:tab/>
        </w:r>
        <w:r>
          <w:rPr>
            <w:noProof/>
            <w:webHidden/>
          </w:rPr>
          <w:fldChar w:fldCharType="begin"/>
        </w:r>
        <w:r>
          <w:rPr>
            <w:noProof/>
            <w:webHidden/>
          </w:rPr>
          <w:instrText xml:space="preserve"> PAGEREF _Toc125305947 \h </w:instrText>
        </w:r>
        <w:r>
          <w:rPr>
            <w:noProof/>
            <w:webHidden/>
          </w:rPr>
        </w:r>
        <w:r>
          <w:rPr>
            <w:noProof/>
            <w:webHidden/>
          </w:rPr>
          <w:fldChar w:fldCharType="separate"/>
        </w:r>
        <w:r>
          <w:rPr>
            <w:noProof/>
            <w:webHidden/>
          </w:rPr>
          <w:t>3</w:t>
        </w:r>
        <w:r>
          <w:rPr>
            <w:noProof/>
            <w:webHidden/>
          </w:rPr>
          <w:fldChar w:fldCharType="end"/>
        </w:r>
      </w:hyperlink>
    </w:p>
    <w:p w14:paraId="50C19357" w14:textId="2A957BF9" w:rsidR="00EB705A" w:rsidRDefault="00EB705A">
      <w:pPr>
        <w:pStyle w:val="TOC2"/>
        <w:tabs>
          <w:tab w:val="right" w:leader="dot" w:pos="9016"/>
        </w:tabs>
        <w:rPr>
          <w:rFonts w:asciiTheme="minorHAnsi" w:hAnsiTheme="minorHAnsi"/>
          <w:noProof/>
          <w:sz w:val="22"/>
        </w:rPr>
      </w:pPr>
      <w:hyperlink w:anchor="_Toc125305948" w:history="1">
        <w:r w:rsidRPr="007C4433">
          <w:rPr>
            <w:rStyle w:val="Hyperlink"/>
            <w:noProof/>
            <w:lang w:val="nb-NO"/>
          </w:rPr>
          <w:t>1:1-3</w:t>
        </w:r>
        <w:r>
          <w:rPr>
            <w:noProof/>
            <w:webHidden/>
          </w:rPr>
          <w:tab/>
        </w:r>
        <w:r>
          <w:rPr>
            <w:noProof/>
            <w:webHidden/>
          </w:rPr>
          <w:fldChar w:fldCharType="begin"/>
        </w:r>
        <w:r>
          <w:rPr>
            <w:noProof/>
            <w:webHidden/>
          </w:rPr>
          <w:instrText xml:space="preserve"> PAGEREF _Toc125305948 \h </w:instrText>
        </w:r>
        <w:r>
          <w:rPr>
            <w:noProof/>
            <w:webHidden/>
          </w:rPr>
        </w:r>
        <w:r>
          <w:rPr>
            <w:noProof/>
            <w:webHidden/>
          </w:rPr>
          <w:fldChar w:fldCharType="separate"/>
        </w:r>
        <w:r>
          <w:rPr>
            <w:noProof/>
            <w:webHidden/>
          </w:rPr>
          <w:t>4</w:t>
        </w:r>
        <w:r>
          <w:rPr>
            <w:noProof/>
            <w:webHidden/>
          </w:rPr>
          <w:fldChar w:fldCharType="end"/>
        </w:r>
      </w:hyperlink>
    </w:p>
    <w:p w14:paraId="2D3E4C78" w14:textId="7D48EE47" w:rsidR="00EB705A" w:rsidRDefault="00EB705A">
      <w:pPr>
        <w:pStyle w:val="TOC2"/>
        <w:tabs>
          <w:tab w:val="right" w:leader="dot" w:pos="9016"/>
        </w:tabs>
        <w:rPr>
          <w:rFonts w:asciiTheme="minorHAnsi" w:hAnsiTheme="minorHAnsi"/>
          <w:noProof/>
          <w:sz w:val="22"/>
        </w:rPr>
      </w:pPr>
      <w:hyperlink w:anchor="_Toc125305949" w:history="1">
        <w:r w:rsidRPr="007C4433">
          <w:rPr>
            <w:rStyle w:val="Hyperlink"/>
            <w:noProof/>
            <w:lang w:val="nb-NO"/>
          </w:rPr>
          <w:t>JESU DÅP (1:9-11)</w:t>
        </w:r>
        <w:r>
          <w:rPr>
            <w:noProof/>
            <w:webHidden/>
          </w:rPr>
          <w:tab/>
        </w:r>
        <w:r>
          <w:rPr>
            <w:noProof/>
            <w:webHidden/>
          </w:rPr>
          <w:fldChar w:fldCharType="begin"/>
        </w:r>
        <w:r>
          <w:rPr>
            <w:noProof/>
            <w:webHidden/>
          </w:rPr>
          <w:instrText xml:space="preserve"> PAGEREF _Toc125305949 \h </w:instrText>
        </w:r>
        <w:r>
          <w:rPr>
            <w:noProof/>
            <w:webHidden/>
          </w:rPr>
        </w:r>
        <w:r>
          <w:rPr>
            <w:noProof/>
            <w:webHidden/>
          </w:rPr>
          <w:fldChar w:fldCharType="separate"/>
        </w:r>
        <w:r>
          <w:rPr>
            <w:noProof/>
            <w:webHidden/>
          </w:rPr>
          <w:t>4</w:t>
        </w:r>
        <w:r>
          <w:rPr>
            <w:noProof/>
            <w:webHidden/>
          </w:rPr>
          <w:fldChar w:fldCharType="end"/>
        </w:r>
      </w:hyperlink>
    </w:p>
    <w:p w14:paraId="4A086598" w14:textId="5F1447A6" w:rsidR="00EB705A" w:rsidRDefault="00EB705A">
      <w:pPr>
        <w:pStyle w:val="TOC2"/>
        <w:tabs>
          <w:tab w:val="right" w:leader="dot" w:pos="9016"/>
        </w:tabs>
        <w:rPr>
          <w:rFonts w:asciiTheme="minorHAnsi" w:hAnsiTheme="minorHAnsi"/>
          <w:noProof/>
          <w:sz w:val="22"/>
        </w:rPr>
      </w:pPr>
      <w:hyperlink w:anchor="_Toc125305950" w:history="1">
        <w:r w:rsidRPr="007C4433">
          <w:rPr>
            <w:rStyle w:val="Hyperlink"/>
            <w:noProof/>
            <w:lang w:val="nb-NO"/>
          </w:rPr>
          <w:t>HEMMELIG MESSIAS</w:t>
        </w:r>
        <w:r>
          <w:rPr>
            <w:noProof/>
            <w:webHidden/>
          </w:rPr>
          <w:tab/>
        </w:r>
        <w:r>
          <w:rPr>
            <w:noProof/>
            <w:webHidden/>
          </w:rPr>
          <w:fldChar w:fldCharType="begin"/>
        </w:r>
        <w:r>
          <w:rPr>
            <w:noProof/>
            <w:webHidden/>
          </w:rPr>
          <w:instrText xml:space="preserve"> PAGEREF _Toc125305950 \h </w:instrText>
        </w:r>
        <w:r>
          <w:rPr>
            <w:noProof/>
            <w:webHidden/>
          </w:rPr>
        </w:r>
        <w:r>
          <w:rPr>
            <w:noProof/>
            <w:webHidden/>
          </w:rPr>
          <w:fldChar w:fldCharType="separate"/>
        </w:r>
        <w:r>
          <w:rPr>
            <w:noProof/>
            <w:webHidden/>
          </w:rPr>
          <w:t>4</w:t>
        </w:r>
        <w:r>
          <w:rPr>
            <w:noProof/>
            <w:webHidden/>
          </w:rPr>
          <w:fldChar w:fldCharType="end"/>
        </w:r>
      </w:hyperlink>
    </w:p>
    <w:p w14:paraId="3F2E556E" w14:textId="029343DA" w:rsidR="00EB705A" w:rsidRDefault="00EB705A">
      <w:pPr>
        <w:pStyle w:val="TOC2"/>
        <w:tabs>
          <w:tab w:val="right" w:leader="dot" w:pos="9016"/>
        </w:tabs>
        <w:rPr>
          <w:rFonts w:asciiTheme="minorHAnsi" w:hAnsiTheme="minorHAnsi"/>
          <w:noProof/>
          <w:sz w:val="22"/>
        </w:rPr>
      </w:pPr>
      <w:hyperlink w:anchor="_Toc125305951" w:history="1">
        <w:r w:rsidRPr="007C4433">
          <w:rPr>
            <w:rStyle w:val="Hyperlink"/>
            <w:noProof/>
            <w:lang w:val="nb-NO"/>
          </w:rPr>
          <w:t>KAPITTEL 2</w:t>
        </w:r>
        <w:r>
          <w:rPr>
            <w:noProof/>
            <w:webHidden/>
          </w:rPr>
          <w:tab/>
        </w:r>
        <w:r>
          <w:rPr>
            <w:noProof/>
            <w:webHidden/>
          </w:rPr>
          <w:fldChar w:fldCharType="begin"/>
        </w:r>
        <w:r>
          <w:rPr>
            <w:noProof/>
            <w:webHidden/>
          </w:rPr>
          <w:instrText xml:space="preserve"> PAGEREF _Toc125305951 \h </w:instrText>
        </w:r>
        <w:r>
          <w:rPr>
            <w:noProof/>
            <w:webHidden/>
          </w:rPr>
        </w:r>
        <w:r>
          <w:rPr>
            <w:noProof/>
            <w:webHidden/>
          </w:rPr>
          <w:fldChar w:fldCharType="separate"/>
        </w:r>
        <w:r>
          <w:rPr>
            <w:noProof/>
            <w:webHidden/>
          </w:rPr>
          <w:t>5</w:t>
        </w:r>
        <w:r>
          <w:rPr>
            <w:noProof/>
            <w:webHidden/>
          </w:rPr>
          <w:fldChar w:fldCharType="end"/>
        </w:r>
      </w:hyperlink>
    </w:p>
    <w:p w14:paraId="6F90354C" w14:textId="2364727C" w:rsidR="00EB705A" w:rsidRDefault="00EB705A">
      <w:pPr>
        <w:pStyle w:val="TOC2"/>
        <w:tabs>
          <w:tab w:val="right" w:leader="dot" w:pos="9016"/>
        </w:tabs>
        <w:rPr>
          <w:rFonts w:asciiTheme="minorHAnsi" w:hAnsiTheme="minorHAnsi"/>
          <w:noProof/>
          <w:sz w:val="22"/>
        </w:rPr>
      </w:pPr>
      <w:hyperlink w:anchor="_Toc125305952" w:history="1">
        <w:r w:rsidRPr="007C4433">
          <w:rPr>
            <w:rStyle w:val="Hyperlink"/>
            <w:noProof/>
            <w:lang w:val="nb-NO"/>
          </w:rPr>
          <w:t>KAPITTEL 3</w:t>
        </w:r>
        <w:r>
          <w:rPr>
            <w:noProof/>
            <w:webHidden/>
          </w:rPr>
          <w:tab/>
        </w:r>
        <w:r>
          <w:rPr>
            <w:noProof/>
            <w:webHidden/>
          </w:rPr>
          <w:fldChar w:fldCharType="begin"/>
        </w:r>
        <w:r>
          <w:rPr>
            <w:noProof/>
            <w:webHidden/>
          </w:rPr>
          <w:instrText xml:space="preserve"> PAGEREF _Toc125305952 \h </w:instrText>
        </w:r>
        <w:r>
          <w:rPr>
            <w:noProof/>
            <w:webHidden/>
          </w:rPr>
        </w:r>
        <w:r>
          <w:rPr>
            <w:noProof/>
            <w:webHidden/>
          </w:rPr>
          <w:fldChar w:fldCharType="separate"/>
        </w:r>
        <w:r>
          <w:rPr>
            <w:noProof/>
            <w:webHidden/>
          </w:rPr>
          <w:t>6</w:t>
        </w:r>
        <w:r>
          <w:rPr>
            <w:noProof/>
            <w:webHidden/>
          </w:rPr>
          <w:fldChar w:fldCharType="end"/>
        </w:r>
      </w:hyperlink>
    </w:p>
    <w:p w14:paraId="0A59AABC" w14:textId="0F28F51B" w:rsidR="00EB705A" w:rsidRDefault="00EB705A">
      <w:pPr>
        <w:pStyle w:val="TOC2"/>
        <w:tabs>
          <w:tab w:val="right" w:leader="dot" w:pos="9016"/>
        </w:tabs>
        <w:rPr>
          <w:rFonts w:asciiTheme="minorHAnsi" w:hAnsiTheme="minorHAnsi"/>
          <w:noProof/>
          <w:sz w:val="22"/>
        </w:rPr>
      </w:pPr>
      <w:hyperlink w:anchor="_Toc125305953" w:history="1">
        <w:r w:rsidRPr="007C4433">
          <w:rPr>
            <w:rStyle w:val="Hyperlink"/>
            <w:noProof/>
            <w:lang w:val="nb-NO"/>
          </w:rPr>
          <w:t>1. TALE: LIGNELSER OM GUDS RIKE (4:1-34)</w:t>
        </w:r>
        <w:r>
          <w:rPr>
            <w:noProof/>
            <w:webHidden/>
          </w:rPr>
          <w:tab/>
        </w:r>
        <w:r>
          <w:rPr>
            <w:noProof/>
            <w:webHidden/>
          </w:rPr>
          <w:fldChar w:fldCharType="begin"/>
        </w:r>
        <w:r>
          <w:rPr>
            <w:noProof/>
            <w:webHidden/>
          </w:rPr>
          <w:instrText xml:space="preserve"> PAGEREF _Toc125305953 \h </w:instrText>
        </w:r>
        <w:r>
          <w:rPr>
            <w:noProof/>
            <w:webHidden/>
          </w:rPr>
        </w:r>
        <w:r>
          <w:rPr>
            <w:noProof/>
            <w:webHidden/>
          </w:rPr>
          <w:fldChar w:fldCharType="separate"/>
        </w:r>
        <w:r>
          <w:rPr>
            <w:noProof/>
            <w:webHidden/>
          </w:rPr>
          <w:t>6</w:t>
        </w:r>
        <w:r>
          <w:rPr>
            <w:noProof/>
            <w:webHidden/>
          </w:rPr>
          <w:fldChar w:fldCharType="end"/>
        </w:r>
      </w:hyperlink>
    </w:p>
    <w:p w14:paraId="2CF7A72B" w14:textId="420CB925" w:rsidR="00EB705A" w:rsidRDefault="00EB705A">
      <w:pPr>
        <w:pStyle w:val="TOC2"/>
        <w:tabs>
          <w:tab w:val="right" w:leader="dot" w:pos="9016"/>
        </w:tabs>
        <w:rPr>
          <w:rFonts w:asciiTheme="minorHAnsi" w:hAnsiTheme="minorHAnsi"/>
          <w:noProof/>
          <w:sz w:val="22"/>
        </w:rPr>
      </w:pPr>
      <w:hyperlink w:anchor="_Toc125305954" w:history="1">
        <w:r w:rsidRPr="007C4433">
          <w:rPr>
            <w:rStyle w:val="Hyperlink"/>
            <w:noProof/>
          </w:rPr>
          <w:t>MARKUS-SANDWICHER (A-B-A)</w:t>
        </w:r>
        <w:r>
          <w:rPr>
            <w:noProof/>
            <w:webHidden/>
          </w:rPr>
          <w:tab/>
        </w:r>
        <w:r>
          <w:rPr>
            <w:noProof/>
            <w:webHidden/>
          </w:rPr>
          <w:fldChar w:fldCharType="begin"/>
        </w:r>
        <w:r>
          <w:rPr>
            <w:noProof/>
            <w:webHidden/>
          </w:rPr>
          <w:instrText xml:space="preserve"> PAGEREF _Toc125305954 \h </w:instrText>
        </w:r>
        <w:r>
          <w:rPr>
            <w:noProof/>
            <w:webHidden/>
          </w:rPr>
        </w:r>
        <w:r>
          <w:rPr>
            <w:noProof/>
            <w:webHidden/>
          </w:rPr>
          <w:fldChar w:fldCharType="separate"/>
        </w:r>
        <w:r>
          <w:rPr>
            <w:noProof/>
            <w:webHidden/>
          </w:rPr>
          <w:t>7</w:t>
        </w:r>
        <w:r>
          <w:rPr>
            <w:noProof/>
            <w:webHidden/>
          </w:rPr>
          <w:fldChar w:fldCharType="end"/>
        </w:r>
      </w:hyperlink>
    </w:p>
    <w:p w14:paraId="33D4F14B" w14:textId="46CC4020" w:rsidR="00EB705A" w:rsidRDefault="00EB705A">
      <w:pPr>
        <w:pStyle w:val="TOC2"/>
        <w:tabs>
          <w:tab w:val="right" w:leader="dot" w:pos="9016"/>
        </w:tabs>
        <w:rPr>
          <w:rFonts w:asciiTheme="minorHAnsi" w:hAnsiTheme="minorHAnsi"/>
          <w:noProof/>
          <w:sz w:val="22"/>
        </w:rPr>
      </w:pPr>
      <w:hyperlink w:anchor="_Toc125305955" w:history="1">
        <w:r w:rsidRPr="007C4433">
          <w:rPr>
            <w:rStyle w:val="Hyperlink"/>
            <w:noProof/>
            <w:lang w:val="nb-NO"/>
          </w:rPr>
          <w:t>KAPITTEL 5</w:t>
        </w:r>
        <w:r>
          <w:rPr>
            <w:noProof/>
            <w:webHidden/>
          </w:rPr>
          <w:tab/>
        </w:r>
        <w:r>
          <w:rPr>
            <w:noProof/>
            <w:webHidden/>
          </w:rPr>
          <w:fldChar w:fldCharType="begin"/>
        </w:r>
        <w:r>
          <w:rPr>
            <w:noProof/>
            <w:webHidden/>
          </w:rPr>
          <w:instrText xml:space="preserve"> PAGEREF _Toc125305955 \h </w:instrText>
        </w:r>
        <w:r>
          <w:rPr>
            <w:noProof/>
            <w:webHidden/>
          </w:rPr>
        </w:r>
        <w:r>
          <w:rPr>
            <w:noProof/>
            <w:webHidden/>
          </w:rPr>
          <w:fldChar w:fldCharType="separate"/>
        </w:r>
        <w:r>
          <w:rPr>
            <w:noProof/>
            <w:webHidden/>
          </w:rPr>
          <w:t>7</w:t>
        </w:r>
        <w:r>
          <w:rPr>
            <w:noProof/>
            <w:webHidden/>
          </w:rPr>
          <w:fldChar w:fldCharType="end"/>
        </w:r>
      </w:hyperlink>
    </w:p>
    <w:p w14:paraId="0B398777" w14:textId="5F84EABE" w:rsidR="00EB705A" w:rsidRDefault="00EB705A">
      <w:pPr>
        <w:pStyle w:val="TOC2"/>
        <w:tabs>
          <w:tab w:val="right" w:leader="dot" w:pos="9016"/>
        </w:tabs>
        <w:rPr>
          <w:rFonts w:asciiTheme="minorHAnsi" w:hAnsiTheme="minorHAnsi"/>
          <w:noProof/>
          <w:sz w:val="22"/>
        </w:rPr>
      </w:pPr>
      <w:hyperlink w:anchor="_Toc125305956" w:history="1">
        <w:r w:rsidRPr="007C4433">
          <w:rPr>
            <w:rStyle w:val="Hyperlink"/>
            <w:noProof/>
            <w:lang w:val="nb-NO"/>
          </w:rPr>
          <w:t>KAPITTEL 6</w:t>
        </w:r>
        <w:r>
          <w:rPr>
            <w:noProof/>
            <w:webHidden/>
          </w:rPr>
          <w:tab/>
        </w:r>
        <w:r>
          <w:rPr>
            <w:noProof/>
            <w:webHidden/>
          </w:rPr>
          <w:fldChar w:fldCharType="begin"/>
        </w:r>
        <w:r>
          <w:rPr>
            <w:noProof/>
            <w:webHidden/>
          </w:rPr>
          <w:instrText xml:space="preserve"> PAGEREF _Toc125305956 \h </w:instrText>
        </w:r>
        <w:r>
          <w:rPr>
            <w:noProof/>
            <w:webHidden/>
          </w:rPr>
        </w:r>
        <w:r>
          <w:rPr>
            <w:noProof/>
            <w:webHidden/>
          </w:rPr>
          <w:fldChar w:fldCharType="separate"/>
        </w:r>
        <w:r>
          <w:rPr>
            <w:noProof/>
            <w:webHidden/>
          </w:rPr>
          <w:t>8</w:t>
        </w:r>
        <w:r>
          <w:rPr>
            <w:noProof/>
            <w:webHidden/>
          </w:rPr>
          <w:fldChar w:fldCharType="end"/>
        </w:r>
      </w:hyperlink>
    </w:p>
    <w:p w14:paraId="390EA311" w14:textId="0C70BC8D" w:rsidR="00EB705A" w:rsidRDefault="00EB705A">
      <w:pPr>
        <w:pStyle w:val="TOC2"/>
        <w:tabs>
          <w:tab w:val="right" w:leader="dot" w:pos="9016"/>
        </w:tabs>
        <w:rPr>
          <w:rFonts w:asciiTheme="minorHAnsi" w:hAnsiTheme="minorHAnsi"/>
          <w:noProof/>
          <w:sz w:val="22"/>
        </w:rPr>
      </w:pPr>
      <w:hyperlink w:anchor="_Toc125305957" w:history="1">
        <w:r w:rsidRPr="007C4433">
          <w:rPr>
            <w:rStyle w:val="Hyperlink"/>
            <w:noProof/>
            <w:lang w:val="nb-NO"/>
          </w:rPr>
          <w:t>7:1 - 8:21</w:t>
        </w:r>
        <w:r>
          <w:rPr>
            <w:noProof/>
            <w:webHidden/>
          </w:rPr>
          <w:tab/>
        </w:r>
        <w:r>
          <w:rPr>
            <w:noProof/>
            <w:webHidden/>
          </w:rPr>
          <w:fldChar w:fldCharType="begin"/>
        </w:r>
        <w:r>
          <w:rPr>
            <w:noProof/>
            <w:webHidden/>
          </w:rPr>
          <w:instrText xml:space="preserve"> PAGEREF _Toc125305957 \h </w:instrText>
        </w:r>
        <w:r>
          <w:rPr>
            <w:noProof/>
            <w:webHidden/>
          </w:rPr>
        </w:r>
        <w:r>
          <w:rPr>
            <w:noProof/>
            <w:webHidden/>
          </w:rPr>
          <w:fldChar w:fldCharType="separate"/>
        </w:r>
        <w:r>
          <w:rPr>
            <w:noProof/>
            <w:webHidden/>
          </w:rPr>
          <w:t>8</w:t>
        </w:r>
        <w:r>
          <w:rPr>
            <w:noProof/>
            <w:webHidden/>
          </w:rPr>
          <w:fldChar w:fldCharType="end"/>
        </w:r>
      </w:hyperlink>
    </w:p>
    <w:p w14:paraId="01929DEB" w14:textId="7D66E512" w:rsidR="00EB705A" w:rsidRDefault="00EB705A">
      <w:pPr>
        <w:pStyle w:val="TOC2"/>
        <w:tabs>
          <w:tab w:val="right" w:leader="dot" w:pos="9016"/>
        </w:tabs>
        <w:rPr>
          <w:rFonts w:asciiTheme="minorHAnsi" w:hAnsiTheme="minorHAnsi"/>
          <w:noProof/>
          <w:sz w:val="22"/>
        </w:rPr>
      </w:pPr>
      <w:hyperlink w:anchor="_Toc125305958" w:history="1">
        <w:r w:rsidRPr="007C4433">
          <w:rPr>
            <w:rStyle w:val="Hyperlink"/>
            <w:noProof/>
            <w:lang w:val="nb-NO"/>
          </w:rPr>
          <w:t>JESUS HELBREDER EN BLIND MANN I TO STADIER (8:22-26)</w:t>
        </w:r>
        <w:r>
          <w:rPr>
            <w:noProof/>
            <w:webHidden/>
          </w:rPr>
          <w:tab/>
        </w:r>
        <w:r>
          <w:rPr>
            <w:noProof/>
            <w:webHidden/>
          </w:rPr>
          <w:fldChar w:fldCharType="begin"/>
        </w:r>
        <w:r>
          <w:rPr>
            <w:noProof/>
            <w:webHidden/>
          </w:rPr>
          <w:instrText xml:space="preserve"> PAGEREF _Toc125305958 \h </w:instrText>
        </w:r>
        <w:r>
          <w:rPr>
            <w:noProof/>
            <w:webHidden/>
          </w:rPr>
        </w:r>
        <w:r>
          <w:rPr>
            <w:noProof/>
            <w:webHidden/>
          </w:rPr>
          <w:fldChar w:fldCharType="separate"/>
        </w:r>
        <w:r>
          <w:rPr>
            <w:noProof/>
            <w:webHidden/>
          </w:rPr>
          <w:t>9</w:t>
        </w:r>
        <w:r>
          <w:rPr>
            <w:noProof/>
            <w:webHidden/>
          </w:rPr>
          <w:fldChar w:fldCharType="end"/>
        </w:r>
      </w:hyperlink>
    </w:p>
    <w:p w14:paraId="70C0F292" w14:textId="21EDDD19" w:rsidR="00EB705A" w:rsidRDefault="00EB705A">
      <w:pPr>
        <w:pStyle w:val="TOC2"/>
        <w:tabs>
          <w:tab w:val="right" w:leader="dot" w:pos="9016"/>
        </w:tabs>
        <w:rPr>
          <w:rFonts w:asciiTheme="minorHAnsi" w:hAnsiTheme="minorHAnsi"/>
          <w:noProof/>
          <w:sz w:val="22"/>
        </w:rPr>
      </w:pPr>
      <w:hyperlink w:anchor="_Toc125305959" w:history="1">
        <w:r w:rsidRPr="007C4433">
          <w:rPr>
            <w:rStyle w:val="Hyperlink"/>
            <w:noProof/>
            <w:lang w:val="nb-NO"/>
          </w:rPr>
          <w:t>“HVA HAR DERE KOMMET FRAM TIL”? (8:27-38)</w:t>
        </w:r>
        <w:r>
          <w:rPr>
            <w:noProof/>
            <w:webHidden/>
          </w:rPr>
          <w:tab/>
        </w:r>
        <w:r>
          <w:rPr>
            <w:noProof/>
            <w:webHidden/>
          </w:rPr>
          <w:fldChar w:fldCharType="begin"/>
        </w:r>
        <w:r>
          <w:rPr>
            <w:noProof/>
            <w:webHidden/>
          </w:rPr>
          <w:instrText xml:space="preserve"> PAGEREF _Toc125305959 \h </w:instrText>
        </w:r>
        <w:r>
          <w:rPr>
            <w:noProof/>
            <w:webHidden/>
          </w:rPr>
        </w:r>
        <w:r>
          <w:rPr>
            <w:noProof/>
            <w:webHidden/>
          </w:rPr>
          <w:fldChar w:fldCharType="separate"/>
        </w:r>
        <w:r>
          <w:rPr>
            <w:noProof/>
            <w:webHidden/>
          </w:rPr>
          <w:t>9</w:t>
        </w:r>
        <w:r>
          <w:rPr>
            <w:noProof/>
            <w:webHidden/>
          </w:rPr>
          <w:fldChar w:fldCharType="end"/>
        </w:r>
      </w:hyperlink>
    </w:p>
    <w:p w14:paraId="3526BFB4" w14:textId="3E0FF927" w:rsidR="00EB705A" w:rsidRDefault="00EB705A">
      <w:pPr>
        <w:pStyle w:val="TOC2"/>
        <w:tabs>
          <w:tab w:val="right" w:leader="dot" w:pos="9016"/>
        </w:tabs>
        <w:rPr>
          <w:rFonts w:asciiTheme="minorHAnsi" w:hAnsiTheme="minorHAnsi"/>
          <w:noProof/>
          <w:sz w:val="22"/>
        </w:rPr>
      </w:pPr>
      <w:hyperlink w:anchor="_Toc125305960" w:history="1">
        <w:r w:rsidRPr="007C4433">
          <w:rPr>
            <w:rStyle w:val="Hyperlink"/>
            <w:noProof/>
            <w:lang w:val="nb-NO"/>
          </w:rPr>
          <w:t>DISIPLENE FÅR SE JESU HERLIGHET (9:2-13)</w:t>
        </w:r>
        <w:r>
          <w:rPr>
            <w:noProof/>
            <w:webHidden/>
          </w:rPr>
          <w:tab/>
        </w:r>
        <w:r>
          <w:rPr>
            <w:noProof/>
            <w:webHidden/>
          </w:rPr>
          <w:fldChar w:fldCharType="begin"/>
        </w:r>
        <w:r>
          <w:rPr>
            <w:noProof/>
            <w:webHidden/>
          </w:rPr>
          <w:instrText xml:space="preserve"> PAGEREF _Toc125305960 \h </w:instrText>
        </w:r>
        <w:r>
          <w:rPr>
            <w:noProof/>
            <w:webHidden/>
          </w:rPr>
        </w:r>
        <w:r>
          <w:rPr>
            <w:noProof/>
            <w:webHidden/>
          </w:rPr>
          <w:fldChar w:fldCharType="separate"/>
        </w:r>
        <w:r>
          <w:rPr>
            <w:noProof/>
            <w:webHidden/>
          </w:rPr>
          <w:t>10</w:t>
        </w:r>
        <w:r>
          <w:rPr>
            <w:noProof/>
            <w:webHidden/>
          </w:rPr>
          <w:fldChar w:fldCharType="end"/>
        </w:r>
      </w:hyperlink>
    </w:p>
    <w:p w14:paraId="2A953ABA" w14:textId="38105852" w:rsidR="00EB705A" w:rsidRDefault="00EB705A">
      <w:pPr>
        <w:pStyle w:val="TOC2"/>
        <w:tabs>
          <w:tab w:val="right" w:leader="dot" w:pos="9016"/>
        </w:tabs>
        <w:rPr>
          <w:rFonts w:asciiTheme="minorHAnsi" w:hAnsiTheme="minorHAnsi"/>
          <w:noProof/>
          <w:sz w:val="22"/>
        </w:rPr>
      </w:pPr>
      <w:hyperlink w:anchor="_Toc125305961" w:history="1">
        <w:r w:rsidRPr="007C4433">
          <w:rPr>
            <w:rStyle w:val="Hyperlink"/>
            <w:noProof/>
            <w:lang w:val="nb-NO"/>
          </w:rPr>
          <w:t>NØKKELVERS - 10:45</w:t>
        </w:r>
        <w:r>
          <w:rPr>
            <w:noProof/>
            <w:webHidden/>
          </w:rPr>
          <w:tab/>
        </w:r>
        <w:r>
          <w:rPr>
            <w:noProof/>
            <w:webHidden/>
          </w:rPr>
          <w:fldChar w:fldCharType="begin"/>
        </w:r>
        <w:r>
          <w:rPr>
            <w:noProof/>
            <w:webHidden/>
          </w:rPr>
          <w:instrText xml:space="preserve"> PAGEREF _Toc125305961 \h </w:instrText>
        </w:r>
        <w:r>
          <w:rPr>
            <w:noProof/>
            <w:webHidden/>
          </w:rPr>
        </w:r>
        <w:r>
          <w:rPr>
            <w:noProof/>
            <w:webHidden/>
          </w:rPr>
          <w:fldChar w:fldCharType="separate"/>
        </w:r>
        <w:r>
          <w:rPr>
            <w:noProof/>
            <w:webHidden/>
          </w:rPr>
          <w:t>10</w:t>
        </w:r>
        <w:r>
          <w:rPr>
            <w:noProof/>
            <w:webHidden/>
          </w:rPr>
          <w:fldChar w:fldCharType="end"/>
        </w:r>
      </w:hyperlink>
    </w:p>
    <w:p w14:paraId="39FABF59" w14:textId="4B6D729B" w:rsidR="00EB705A" w:rsidRDefault="00EB705A">
      <w:pPr>
        <w:pStyle w:val="TOC2"/>
        <w:tabs>
          <w:tab w:val="right" w:leader="dot" w:pos="9016"/>
        </w:tabs>
        <w:rPr>
          <w:rFonts w:asciiTheme="minorHAnsi" w:hAnsiTheme="minorHAnsi"/>
          <w:noProof/>
          <w:sz w:val="22"/>
        </w:rPr>
      </w:pPr>
      <w:hyperlink w:anchor="_Toc125305962" w:history="1">
        <w:r w:rsidRPr="007C4433">
          <w:rPr>
            <w:rStyle w:val="Hyperlink"/>
            <w:noProof/>
            <w:lang w:val="nb-NO"/>
          </w:rPr>
          <w:t>KAPITTEL 11</w:t>
        </w:r>
        <w:r>
          <w:rPr>
            <w:noProof/>
            <w:webHidden/>
          </w:rPr>
          <w:tab/>
        </w:r>
        <w:r>
          <w:rPr>
            <w:noProof/>
            <w:webHidden/>
          </w:rPr>
          <w:fldChar w:fldCharType="begin"/>
        </w:r>
        <w:r>
          <w:rPr>
            <w:noProof/>
            <w:webHidden/>
          </w:rPr>
          <w:instrText xml:space="preserve"> PAGEREF _Toc125305962 \h </w:instrText>
        </w:r>
        <w:r>
          <w:rPr>
            <w:noProof/>
            <w:webHidden/>
          </w:rPr>
        </w:r>
        <w:r>
          <w:rPr>
            <w:noProof/>
            <w:webHidden/>
          </w:rPr>
          <w:fldChar w:fldCharType="separate"/>
        </w:r>
        <w:r>
          <w:rPr>
            <w:noProof/>
            <w:webHidden/>
          </w:rPr>
          <w:t>11</w:t>
        </w:r>
        <w:r>
          <w:rPr>
            <w:noProof/>
            <w:webHidden/>
          </w:rPr>
          <w:fldChar w:fldCharType="end"/>
        </w:r>
      </w:hyperlink>
    </w:p>
    <w:p w14:paraId="638B81A3" w14:textId="556DCE4C" w:rsidR="00EB705A" w:rsidRDefault="00EB705A">
      <w:pPr>
        <w:pStyle w:val="TOC2"/>
        <w:tabs>
          <w:tab w:val="right" w:leader="dot" w:pos="9016"/>
        </w:tabs>
        <w:rPr>
          <w:rFonts w:asciiTheme="minorHAnsi" w:hAnsiTheme="minorHAnsi"/>
          <w:noProof/>
          <w:sz w:val="22"/>
        </w:rPr>
      </w:pPr>
      <w:hyperlink w:anchor="_Toc125305963" w:history="1">
        <w:r w:rsidRPr="007C4433">
          <w:rPr>
            <w:rStyle w:val="Hyperlink"/>
            <w:noProof/>
            <w:lang w:val="nb-NO"/>
          </w:rPr>
          <w:t>VINBØNDENE OG ARVINGEN (12:1-12)</w:t>
        </w:r>
        <w:r>
          <w:rPr>
            <w:noProof/>
            <w:webHidden/>
          </w:rPr>
          <w:tab/>
        </w:r>
        <w:r>
          <w:rPr>
            <w:noProof/>
            <w:webHidden/>
          </w:rPr>
          <w:fldChar w:fldCharType="begin"/>
        </w:r>
        <w:r>
          <w:rPr>
            <w:noProof/>
            <w:webHidden/>
          </w:rPr>
          <w:instrText xml:space="preserve"> PAGEREF _Toc125305963 \h </w:instrText>
        </w:r>
        <w:r>
          <w:rPr>
            <w:noProof/>
            <w:webHidden/>
          </w:rPr>
        </w:r>
        <w:r>
          <w:rPr>
            <w:noProof/>
            <w:webHidden/>
          </w:rPr>
          <w:fldChar w:fldCharType="separate"/>
        </w:r>
        <w:r>
          <w:rPr>
            <w:noProof/>
            <w:webHidden/>
          </w:rPr>
          <w:t>11</w:t>
        </w:r>
        <w:r>
          <w:rPr>
            <w:noProof/>
            <w:webHidden/>
          </w:rPr>
          <w:fldChar w:fldCharType="end"/>
        </w:r>
      </w:hyperlink>
    </w:p>
    <w:p w14:paraId="79F92EEA" w14:textId="5E5AF22D" w:rsidR="00EB705A" w:rsidRDefault="00EB705A">
      <w:pPr>
        <w:pStyle w:val="TOC2"/>
        <w:tabs>
          <w:tab w:val="right" w:leader="dot" w:pos="9016"/>
        </w:tabs>
        <w:rPr>
          <w:rFonts w:asciiTheme="minorHAnsi" w:hAnsiTheme="minorHAnsi"/>
          <w:noProof/>
          <w:sz w:val="22"/>
        </w:rPr>
      </w:pPr>
      <w:hyperlink w:anchor="_Toc125305964" w:history="1">
        <w:r w:rsidRPr="007C4433">
          <w:rPr>
            <w:rStyle w:val="Hyperlink"/>
            <w:noProof/>
            <w:lang w:val="nb-NO"/>
          </w:rPr>
          <w:t>2. TALE: TEMPELETS ØDELEGGELSE OG JESU GJENKOMST (KAP. 13)</w:t>
        </w:r>
        <w:r>
          <w:rPr>
            <w:noProof/>
            <w:webHidden/>
          </w:rPr>
          <w:tab/>
        </w:r>
        <w:r>
          <w:rPr>
            <w:noProof/>
            <w:webHidden/>
          </w:rPr>
          <w:fldChar w:fldCharType="begin"/>
        </w:r>
        <w:r>
          <w:rPr>
            <w:noProof/>
            <w:webHidden/>
          </w:rPr>
          <w:instrText xml:space="preserve"> PAGEREF _Toc125305964 \h </w:instrText>
        </w:r>
        <w:r>
          <w:rPr>
            <w:noProof/>
            <w:webHidden/>
          </w:rPr>
        </w:r>
        <w:r>
          <w:rPr>
            <w:noProof/>
            <w:webHidden/>
          </w:rPr>
          <w:fldChar w:fldCharType="separate"/>
        </w:r>
        <w:r>
          <w:rPr>
            <w:noProof/>
            <w:webHidden/>
          </w:rPr>
          <w:t>12</w:t>
        </w:r>
        <w:r>
          <w:rPr>
            <w:noProof/>
            <w:webHidden/>
          </w:rPr>
          <w:fldChar w:fldCharType="end"/>
        </w:r>
      </w:hyperlink>
    </w:p>
    <w:p w14:paraId="6789CC01" w14:textId="2EE753F5" w:rsidR="00EB705A" w:rsidRDefault="00EB705A">
      <w:pPr>
        <w:pStyle w:val="TOC2"/>
        <w:tabs>
          <w:tab w:val="right" w:leader="dot" w:pos="9016"/>
        </w:tabs>
        <w:rPr>
          <w:rFonts w:asciiTheme="minorHAnsi" w:hAnsiTheme="minorHAnsi"/>
          <w:noProof/>
          <w:sz w:val="22"/>
        </w:rPr>
      </w:pPr>
      <w:hyperlink w:anchor="_Toc125305965" w:history="1">
        <w:r w:rsidRPr="007C4433">
          <w:rPr>
            <w:rStyle w:val="Hyperlink"/>
            <w:noProof/>
            <w:lang w:val="nb-NO"/>
          </w:rPr>
          <w:t>DANIEL 7:13-14</w:t>
        </w:r>
        <w:r>
          <w:rPr>
            <w:noProof/>
            <w:webHidden/>
          </w:rPr>
          <w:tab/>
        </w:r>
        <w:r>
          <w:rPr>
            <w:noProof/>
            <w:webHidden/>
          </w:rPr>
          <w:fldChar w:fldCharType="begin"/>
        </w:r>
        <w:r>
          <w:rPr>
            <w:noProof/>
            <w:webHidden/>
          </w:rPr>
          <w:instrText xml:space="preserve"> PAGEREF _Toc125305965 \h </w:instrText>
        </w:r>
        <w:r>
          <w:rPr>
            <w:noProof/>
            <w:webHidden/>
          </w:rPr>
        </w:r>
        <w:r>
          <w:rPr>
            <w:noProof/>
            <w:webHidden/>
          </w:rPr>
          <w:fldChar w:fldCharType="separate"/>
        </w:r>
        <w:r>
          <w:rPr>
            <w:noProof/>
            <w:webHidden/>
          </w:rPr>
          <w:t>12</w:t>
        </w:r>
        <w:r>
          <w:rPr>
            <w:noProof/>
            <w:webHidden/>
          </w:rPr>
          <w:fldChar w:fldCharType="end"/>
        </w:r>
      </w:hyperlink>
    </w:p>
    <w:p w14:paraId="2C642C17" w14:textId="3724155E" w:rsidR="00EB705A" w:rsidRDefault="00EB705A">
      <w:pPr>
        <w:pStyle w:val="TOC2"/>
        <w:tabs>
          <w:tab w:val="right" w:leader="dot" w:pos="9016"/>
        </w:tabs>
        <w:rPr>
          <w:rFonts w:asciiTheme="minorHAnsi" w:hAnsiTheme="minorHAnsi"/>
          <w:noProof/>
          <w:sz w:val="22"/>
        </w:rPr>
      </w:pPr>
      <w:hyperlink w:anchor="_Toc125305966" w:history="1">
        <w:r w:rsidRPr="007C4433">
          <w:rPr>
            <w:rStyle w:val="Hyperlink"/>
            <w:noProof/>
            <w:lang w:val="nb-NO"/>
          </w:rPr>
          <w:t>14:62</w:t>
        </w:r>
        <w:r>
          <w:rPr>
            <w:noProof/>
            <w:webHidden/>
          </w:rPr>
          <w:tab/>
        </w:r>
        <w:r>
          <w:rPr>
            <w:noProof/>
            <w:webHidden/>
          </w:rPr>
          <w:fldChar w:fldCharType="begin"/>
        </w:r>
        <w:r>
          <w:rPr>
            <w:noProof/>
            <w:webHidden/>
          </w:rPr>
          <w:instrText xml:space="preserve"> PAGEREF _Toc125305966 \h </w:instrText>
        </w:r>
        <w:r>
          <w:rPr>
            <w:noProof/>
            <w:webHidden/>
          </w:rPr>
        </w:r>
        <w:r>
          <w:rPr>
            <w:noProof/>
            <w:webHidden/>
          </w:rPr>
          <w:fldChar w:fldCharType="separate"/>
        </w:r>
        <w:r>
          <w:rPr>
            <w:noProof/>
            <w:webHidden/>
          </w:rPr>
          <w:t>13</w:t>
        </w:r>
        <w:r>
          <w:rPr>
            <w:noProof/>
            <w:webHidden/>
          </w:rPr>
          <w:fldChar w:fldCharType="end"/>
        </w:r>
      </w:hyperlink>
    </w:p>
    <w:p w14:paraId="19FC2D26" w14:textId="69C13713" w:rsidR="00EB705A" w:rsidRDefault="00EB705A">
      <w:pPr>
        <w:pStyle w:val="TOC2"/>
        <w:tabs>
          <w:tab w:val="right" w:leader="dot" w:pos="9016"/>
        </w:tabs>
        <w:rPr>
          <w:rFonts w:asciiTheme="minorHAnsi" w:hAnsiTheme="minorHAnsi"/>
          <w:noProof/>
          <w:sz w:val="22"/>
        </w:rPr>
      </w:pPr>
      <w:hyperlink w:anchor="_Toc125305967" w:history="1">
        <w:r w:rsidRPr="007C4433">
          <w:rPr>
            <w:rStyle w:val="Hyperlink"/>
            <w:noProof/>
            <w:lang w:val="nb-NO"/>
          </w:rPr>
          <w:t>KAPITTEL 15</w:t>
        </w:r>
        <w:r>
          <w:rPr>
            <w:noProof/>
            <w:webHidden/>
          </w:rPr>
          <w:tab/>
        </w:r>
        <w:r>
          <w:rPr>
            <w:noProof/>
            <w:webHidden/>
          </w:rPr>
          <w:fldChar w:fldCharType="begin"/>
        </w:r>
        <w:r>
          <w:rPr>
            <w:noProof/>
            <w:webHidden/>
          </w:rPr>
          <w:instrText xml:space="preserve"> PAGEREF _Toc125305967 \h </w:instrText>
        </w:r>
        <w:r>
          <w:rPr>
            <w:noProof/>
            <w:webHidden/>
          </w:rPr>
        </w:r>
        <w:r>
          <w:rPr>
            <w:noProof/>
            <w:webHidden/>
          </w:rPr>
          <w:fldChar w:fldCharType="separate"/>
        </w:r>
        <w:r>
          <w:rPr>
            <w:noProof/>
            <w:webHidden/>
          </w:rPr>
          <w:t>13</w:t>
        </w:r>
        <w:r>
          <w:rPr>
            <w:noProof/>
            <w:webHidden/>
          </w:rPr>
          <w:fldChar w:fldCharType="end"/>
        </w:r>
      </w:hyperlink>
    </w:p>
    <w:p w14:paraId="7A5CC685" w14:textId="20019445" w:rsidR="00EB705A" w:rsidRDefault="00EB705A">
      <w:pPr>
        <w:pStyle w:val="TOC2"/>
        <w:tabs>
          <w:tab w:val="right" w:leader="dot" w:pos="9016"/>
        </w:tabs>
        <w:rPr>
          <w:rFonts w:asciiTheme="minorHAnsi" w:hAnsiTheme="minorHAnsi"/>
          <w:noProof/>
          <w:sz w:val="22"/>
        </w:rPr>
      </w:pPr>
      <w:hyperlink w:anchor="_Toc125305968" w:history="1">
        <w:r w:rsidRPr="007C4433">
          <w:rPr>
            <w:rStyle w:val="Hyperlink"/>
            <w:noProof/>
            <w:lang w:val="nb-NO"/>
          </w:rPr>
          <w:t>ANVENDELSE</w:t>
        </w:r>
        <w:r>
          <w:rPr>
            <w:noProof/>
            <w:webHidden/>
          </w:rPr>
          <w:tab/>
        </w:r>
        <w:r>
          <w:rPr>
            <w:noProof/>
            <w:webHidden/>
          </w:rPr>
          <w:fldChar w:fldCharType="begin"/>
        </w:r>
        <w:r>
          <w:rPr>
            <w:noProof/>
            <w:webHidden/>
          </w:rPr>
          <w:instrText xml:space="preserve"> PAGEREF _Toc125305968 \h </w:instrText>
        </w:r>
        <w:r>
          <w:rPr>
            <w:noProof/>
            <w:webHidden/>
          </w:rPr>
        </w:r>
        <w:r>
          <w:rPr>
            <w:noProof/>
            <w:webHidden/>
          </w:rPr>
          <w:fldChar w:fldCharType="separate"/>
        </w:r>
        <w:r>
          <w:rPr>
            <w:noProof/>
            <w:webHidden/>
          </w:rPr>
          <w:t>13</w:t>
        </w:r>
        <w:r>
          <w:rPr>
            <w:noProof/>
            <w:webHidden/>
          </w:rPr>
          <w:fldChar w:fldCharType="end"/>
        </w:r>
      </w:hyperlink>
    </w:p>
    <w:p w14:paraId="72E34088" w14:textId="5438D39A" w:rsidR="00324FCC" w:rsidRDefault="00324FCC" w:rsidP="00324FCC">
      <w:pPr>
        <w:pStyle w:val="Heading2"/>
        <w:rPr>
          <w:lang w:val="nb-NO"/>
        </w:rPr>
      </w:pPr>
      <w:r>
        <w:rPr>
          <w:lang w:val="nb-NO"/>
        </w:rPr>
        <w:lastRenderedPageBreak/>
        <w:fldChar w:fldCharType="end"/>
      </w:r>
      <w:bookmarkStart w:id="1" w:name="_Toc125305945"/>
      <w:r w:rsidRPr="005B55DF">
        <w:rPr>
          <w:lang w:val="nb-NO"/>
        </w:rPr>
        <w:t>I</w:t>
      </w:r>
      <w:r>
        <w:rPr>
          <w:lang w:val="nb-NO"/>
        </w:rPr>
        <w:t>NNLEDNING</w:t>
      </w:r>
      <w:bookmarkEnd w:id="0"/>
      <w:bookmarkEnd w:id="1"/>
    </w:p>
    <w:p w14:paraId="6508E73E" w14:textId="77777777" w:rsidR="00E2627B" w:rsidRPr="00D5177B" w:rsidRDefault="00E2627B" w:rsidP="00E2627B">
      <w:pPr>
        <w:rPr>
          <w:lang w:val="nb-NO"/>
        </w:rPr>
      </w:pPr>
      <w:r w:rsidRPr="00D5177B">
        <w:rPr>
          <w:lang w:val="nb-NO"/>
        </w:rPr>
        <w:t>Det er en tradisjon helt tilbake til den tidligste kirke at Johannes Markus skrev dette evangeliet. Han var med på deler av den første misjonsreisen til Paulus (Apg 12:25, 13:5, 13) og skal siden ha blitt en av Peters medarbeidere (1 Pet 5:13). Markusevangeliet er blitt kalt et sammendrag av Peters forkynnelse om Jesus.</w:t>
      </w:r>
    </w:p>
    <w:p w14:paraId="219C118A" w14:textId="77777777" w:rsidR="00E2627B" w:rsidRPr="00D5177B" w:rsidRDefault="00E2627B" w:rsidP="00E2627B">
      <w:pPr>
        <w:rPr>
          <w:lang w:val="nb-NO"/>
        </w:rPr>
      </w:pPr>
      <w:r w:rsidRPr="00D5177B">
        <w:rPr>
          <w:lang w:val="nb-NO"/>
        </w:rPr>
        <w:t>Det er flere ting som tyder på at Markus skrev til hedninger. For eksempel forklarer han jødiske skikker (7:2-4, 15:42) og han oversetter noen arameiske ord til gresk (f.eks. 5:41 og 7:11). Tradisjonen sier at Markusevangeliet ble skrevet til kristne som ble forfulgt av keiser Nero etter at Roma brant i år 64. De kristne fikk skylden for å ha startet brannen og ble forfulgt i ca. fire år. Ifølge tradisjonen ble både Peter og Paulus drept i disse forfølgelsene. Mange mener derfor at Markus ble skrevet på 60-tallet for å oppmuntre de kristne i Roma.</w:t>
      </w:r>
    </w:p>
    <w:p w14:paraId="7B5990B4" w14:textId="77777777" w:rsidR="00E2627B" w:rsidRPr="000A1AB8" w:rsidRDefault="00E2627B" w:rsidP="00E2627B">
      <w:pPr>
        <w:rPr>
          <w:b/>
          <w:bCs/>
          <w:lang w:val="nb-NO"/>
        </w:rPr>
      </w:pPr>
      <w:r w:rsidRPr="000A1AB8">
        <w:rPr>
          <w:b/>
          <w:bCs/>
          <w:lang w:val="nb-NO"/>
        </w:rPr>
        <w:t>Spesielt for Markusevangeliet:</w:t>
      </w:r>
    </w:p>
    <w:p w14:paraId="361144B9" w14:textId="77777777" w:rsidR="00E2627B" w:rsidRPr="00D5177B" w:rsidRDefault="00E2627B" w:rsidP="00E2627B">
      <w:pPr>
        <w:pStyle w:val="ListParagraph"/>
        <w:numPr>
          <w:ilvl w:val="0"/>
          <w:numId w:val="25"/>
        </w:numPr>
        <w:rPr>
          <w:lang w:val="nb-NO"/>
        </w:rPr>
      </w:pPr>
      <w:r w:rsidRPr="00D5177B">
        <w:rPr>
          <w:lang w:val="nb-NO"/>
        </w:rPr>
        <w:t>Det korteste evangeliet</w:t>
      </w:r>
    </w:p>
    <w:p w14:paraId="4F864672" w14:textId="77777777" w:rsidR="00E2627B" w:rsidRPr="00D5177B" w:rsidRDefault="00E2627B" w:rsidP="00E2627B">
      <w:pPr>
        <w:pStyle w:val="ListParagraph"/>
        <w:numPr>
          <w:ilvl w:val="0"/>
          <w:numId w:val="25"/>
        </w:numPr>
        <w:rPr>
          <w:lang w:val="nb-NO"/>
        </w:rPr>
      </w:pPr>
      <w:r w:rsidRPr="00D5177B">
        <w:rPr>
          <w:lang w:val="nb-NO"/>
        </w:rPr>
        <w:t>Holdes ofte for å være det eldste av evangeliene</w:t>
      </w:r>
    </w:p>
    <w:p w14:paraId="6D496A10" w14:textId="77777777" w:rsidR="00E2627B" w:rsidRPr="00D5177B" w:rsidRDefault="00E2627B" w:rsidP="00E2627B">
      <w:pPr>
        <w:pStyle w:val="ListParagraph"/>
        <w:numPr>
          <w:ilvl w:val="0"/>
          <w:numId w:val="25"/>
        </w:numPr>
        <w:rPr>
          <w:lang w:val="nb-NO"/>
        </w:rPr>
      </w:pPr>
      <w:r w:rsidRPr="00D5177B">
        <w:rPr>
          <w:lang w:val="nb-NO"/>
        </w:rPr>
        <w:t>“Hemmeligheten om Messias”: I den første halvdelen vil ikke Jesus bli kjent som Messias, men et vendepunkt skjer når han spør disiplene “hvem sier folk at jeg er” i 8:27-29.</w:t>
      </w:r>
    </w:p>
    <w:p w14:paraId="770D3D39" w14:textId="77777777" w:rsidR="0006066C" w:rsidRDefault="0006066C" w:rsidP="00507EE1">
      <w:pPr>
        <w:rPr>
          <w:lang w:val="nb-NO"/>
        </w:rPr>
      </w:pPr>
    </w:p>
    <w:p w14:paraId="5F1987EE" w14:textId="0645414B" w:rsidR="001230ED" w:rsidRPr="00507EE1" w:rsidRDefault="001230ED" w:rsidP="00507EE1">
      <w:pPr>
        <w:rPr>
          <w:b/>
          <w:bCs/>
          <w:lang w:val="nb-NO"/>
        </w:rPr>
      </w:pPr>
      <w:r w:rsidRPr="00507EE1">
        <w:rPr>
          <w:b/>
          <w:bCs/>
          <w:lang w:val="nb-NO"/>
        </w:rPr>
        <w:t>M</w:t>
      </w:r>
      <w:r w:rsidR="00EB705A">
        <w:rPr>
          <w:b/>
          <w:bCs/>
          <w:lang w:val="nb-NO"/>
        </w:rPr>
        <w:t>arkus</w:t>
      </w:r>
    </w:p>
    <w:p w14:paraId="2146808F" w14:textId="04027DFC" w:rsidR="001230ED" w:rsidRPr="001230ED" w:rsidRDefault="001230ED" w:rsidP="001230ED">
      <w:pPr>
        <w:pStyle w:val="ListParagraph"/>
        <w:numPr>
          <w:ilvl w:val="0"/>
          <w:numId w:val="1"/>
        </w:numPr>
        <w:rPr>
          <w:lang w:val="nb-NO"/>
        </w:rPr>
      </w:pPr>
      <w:r w:rsidRPr="001230ED">
        <w:rPr>
          <w:lang w:val="nb-NO"/>
        </w:rPr>
        <w:t>Action (“straks” 41 ganger)</w:t>
      </w:r>
    </w:p>
    <w:p w14:paraId="28BEB6B5" w14:textId="6EA7CE90" w:rsidR="001230ED" w:rsidRPr="001230ED" w:rsidRDefault="001230ED" w:rsidP="001230ED">
      <w:pPr>
        <w:pStyle w:val="ListParagraph"/>
        <w:numPr>
          <w:ilvl w:val="0"/>
          <w:numId w:val="1"/>
        </w:numPr>
        <w:rPr>
          <w:lang w:val="nb-NO"/>
        </w:rPr>
      </w:pPr>
      <w:r w:rsidRPr="001230ED">
        <w:rPr>
          <w:lang w:val="nb-NO"/>
        </w:rPr>
        <w:t>2 taler &amp; 20 mirakler</w:t>
      </w:r>
    </w:p>
    <w:p w14:paraId="781F3D67" w14:textId="0BC1F036" w:rsidR="001230ED" w:rsidRPr="001230ED" w:rsidRDefault="001230ED" w:rsidP="001230ED">
      <w:pPr>
        <w:pStyle w:val="ListParagraph"/>
        <w:numPr>
          <w:ilvl w:val="0"/>
          <w:numId w:val="1"/>
        </w:numPr>
        <w:rPr>
          <w:lang w:val="nb-NO"/>
        </w:rPr>
      </w:pPr>
      <w:r w:rsidRPr="001230ED">
        <w:rPr>
          <w:lang w:val="nb-NO"/>
        </w:rPr>
        <w:t>Til hedninger: Forklarer jødiske skikker (7:2-4, 15:42), oversetter arameiske ord (f.eks. 5:41, 7:11).</w:t>
      </w:r>
    </w:p>
    <w:p w14:paraId="3F16308F" w14:textId="1D1A618E" w:rsidR="001230ED" w:rsidRPr="001230ED" w:rsidRDefault="001230ED" w:rsidP="001230ED">
      <w:pPr>
        <w:rPr>
          <w:lang w:val="nb-NO"/>
        </w:rPr>
      </w:pPr>
      <w:r w:rsidRPr="001230ED">
        <w:rPr>
          <w:lang w:val="nb-NO"/>
        </w:rPr>
        <w:t xml:space="preserve"> </w:t>
      </w:r>
    </w:p>
    <w:p w14:paraId="5151B5FD" w14:textId="77777777" w:rsidR="001230ED" w:rsidRPr="001230ED" w:rsidRDefault="001230ED" w:rsidP="00507EE1">
      <w:pPr>
        <w:pStyle w:val="Heading3"/>
        <w:rPr>
          <w:lang w:val="nb-NO"/>
        </w:rPr>
      </w:pPr>
      <w:bookmarkStart w:id="2" w:name="_Toc125305946"/>
      <w:r w:rsidRPr="001230ED">
        <w:rPr>
          <w:lang w:val="nb-NO"/>
        </w:rPr>
        <w:t>HVEM VAR MARKUS?</w:t>
      </w:r>
      <w:bookmarkEnd w:id="2"/>
    </w:p>
    <w:p w14:paraId="46BF9529" w14:textId="0C6B7F23" w:rsidR="001230ED" w:rsidRPr="001230ED" w:rsidRDefault="001230ED" w:rsidP="001230ED">
      <w:pPr>
        <w:rPr>
          <w:lang w:val="nb-NO"/>
        </w:rPr>
      </w:pPr>
      <w:r w:rsidRPr="001230ED">
        <w:rPr>
          <w:lang w:val="nb-NO"/>
        </w:rPr>
        <w:t>Bred støtte i oldkirken: Johannes Markus skrev ned Peters undervisning om Jesus.</w:t>
      </w:r>
    </w:p>
    <w:p w14:paraId="3ECA0F1A" w14:textId="7D5C40F2" w:rsidR="001230ED" w:rsidRPr="001230ED" w:rsidRDefault="001230ED" w:rsidP="001230ED">
      <w:pPr>
        <w:pStyle w:val="ListParagraph"/>
        <w:numPr>
          <w:ilvl w:val="0"/>
          <w:numId w:val="2"/>
        </w:numPr>
        <w:rPr>
          <w:lang w:val="nb-NO"/>
        </w:rPr>
      </w:pPr>
      <w:r w:rsidRPr="001230ED">
        <w:rPr>
          <w:lang w:val="nb-NO"/>
        </w:rPr>
        <w:t>En av Peters medarbeidere (1 Pet 5:12-13)</w:t>
      </w:r>
    </w:p>
    <w:p w14:paraId="68B21DAD" w14:textId="57346E89" w:rsidR="001230ED" w:rsidRPr="001230ED" w:rsidRDefault="001230ED" w:rsidP="001230ED">
      <w:pPr>
        <w:pStyle w:val="ListParagraph"/>
        <w:numPr>
          <w:ilvl w:val="0"/>
          <w:numId w:val="2"/>
        </w:numPr>
        <w:rPr>
          <w:lang w:val="nb-NO"/>
        </w:rPr>
      </w:pPr>
      <w:r w:rsidRPr="001230ED">
        <w:rPr>
          <w:lang w:val="nb-NO"/>
        </w:rPr>
        <w:t>De pleide å samles hjemme hos moren (Apg 12:12)</w:t>
      </w:r>
    </w:p>
    <w:p w14:paraId="14296FC2" w14:textId="118169E5" w:rsidR="001230ED" w:rsidRPr="001230ED" w:rsidRDefault="001230ED" w:rsidP="001230ED">
      <w:pPr>
        <w:pStyle w:val="ListParagraph"/>
        <w:numPr>
          <w:ilvl w:val="0"/>
          <w:numId w:val="2"/>
        </w:numPr>
        <w:rPr>
          <w:lang w:val="nb-NO"/>
        </w:rPr>
      </w:pPr>
      <w:r w:rsidRPr="001230ED">
        <w:rPr>
          <w:lang w:val="nb-NO"/>
        </w:rPr>
        <w:t>Var med på deler av 1. misjonsreise (Apg 13:13)</w:t>
      </w:r>
    </w:p>
    <w:p w14:paraId="14B12D43" w14:textId="2CC82DCA" w:rsidR="001230ED" w:rsidRPr="001230ED" w:rsidRDefault="001230ED" w:rsidP="001230ED">
      <w:pPr>
        <w:pStyle w:val="ListParagraph"/>
        <w:numPr>
          <w:ilvl w:val="0"/>
          <w:numId w:val="2"/>
        </w:numPr>
        <w:rPr>
          <w:lang w:val="nb-NO"/>
        </w:rPr>
      </w:pPr>
      <w:r w:rsidRPr="001230ED">
        <w:rPr>
          <w:lang w:val="nb-NO"/>
        </w:rPr>
        <w:lastRenderedPageBreak/>
        <w:t>Kanskje søskenbarnet til Barnabas (Kol 4:10)</w:t>
      </w:r>
    </w:p>
    <w:p w14:paraId="6C221743" w14:textId="16916FAF" w:rsidR="001230ED" w:rsidRPr="001230ED" w:rsidRDefault="001230ED" w:rsidP="001230ED">
      <w:pPr>
        <w:pStyle w:val="ListParagraph"/>
        <w:numPr>
          <w:ilvl w:val="0"/>
          <w:numId w:val="2"/>
        </w:numPr>
        <w:rPr>
          <w:lang w:val="nb-NO"/>
        </w:rPr>
      </w:pPr>
      <w:r w:rsidRPr="001230ED">
        <w:rPr>
          <w:lang w:val="nb-NO"/>
        </w:rPr>
        <w:t>En av Paulus' nære medarbeidere (Kol 4:10, Flm 24, 2 Tim 4:11)</w:t>
      </w:r>
    </w:p>
    <w:p w14:paraId="72E360D2" w14:textId="12F92C59" w:rsidR="001230ED" w:rsidRPr="001230ED" w:rsidRDefault="001230ED" w:rsidP="001230ED">
      <w:pPr>
        <w:rPr>
          <w:lang w:val="nb-NO"/>
        </w:rPr>
      </w:pPr>
      <w:r w:rsidRPr="001230ED">
        <w:rPr>
          <w:lang w:val="nb-NO"/>
        </w:rPr>
        <w:t>Evangeliet vanligvis datert til ca. 65 e.Kr.</w:t>
      </w:r>
    </w:p>
    <w:p w14:paraId="18063F51" w14:textId="7C270282" w:rsidR="001230ED" w:rsidRPr="001230ED" w:rsidRDefault="001230ED" w:rsidP="001230ED">
      <w:pPr>
        <w:rPr>
          <w:lang w:val="nb-NO"/>
        </w:rPr>
      </w:pPr>
      <w:r w:rsidRPr="001230ED">
        <w:rPr>
          <w:lang w:val="nb-NO"/>
        </w:rPr>
        <w:t>Skrevet fra Roma ifølge Ireneus og Clement av Alexandria (2. årh.) (2 Tim 4:11, 1 Pet 5:13)</w:t>
      </w:r>
    </w:p>
    <w:p w14:paraId="3BA2CC85" w14:textId="2C5B228E" w:rsidR="001230ED" w:rsidRPr="001230ED" w:rsidRDefault="001230ED" w:rsidP="001230ED">
      <w:pPr>
        <w:rPr>
          <w:lang w:val="nb-NO"/>
        </w:rPr>
      </w:pPr>
      <w:r w:rsidRPr="001230ED">
        <w:rPr>
          <w:lang w:val="nb-NO"/>
        </w:rPr>
        <w:t>Til kristne i Roma som ble forfulgt av Nero 64-68</w:t>
      </w:r>
      <w:r>
        <w:rPr>
          <w:lang w:val="nb-NO"/>
        </w:rPr>
        <w:t xml:space="preserve"> </w:t>
      </w:r>
      <w:r w:rsidRPr="001230ED">
        <w:rPr>
          <w:lang w:val="nb-NO"/>
        </w:rPr>
        <w:t>e. Kr.?</w:t>
      </w:r>
    </w:p>
    <w:p w14:paraId="0A842AEE" w14:textId="3B8D625A" w:rsidR="001230ED" w:rsidRPr="001230ED" w:rsidRDefault="001230ED" w:rsidP="001230ED">
      <w:pPr>
        <w:rPr>
          <w:lang w:val="nb-NO"/>
        </w:rPr>
      </w:pPr>
      <w:r w:rsidRPr="00161E8B">
        <w:rPr>
          <w:i/>
          <w:iCs/>
          <w:lang w:val="nb-NO"/>
        </w:rPr>
        <w:t>“All slags hån ble lagt til deres død. Dekket med dyreskinn ble de revet i hjel av hunder, eller de ble naglet til kors, eller de ble dømt til flammene og brent for å tjene som lys om natten når dagslyset var borte. Nero hadde tilbudt sine hager til dette… Men til tross for en skyld som hadde fortjent å bli stra</w:t>
      </w:r>
      <w:r w:rsidRPr="00161E8B">
        <w:rPr>
          <w:i/>
          <w:iCs/>
        </w:rPr>
        <w:t>ﬀ</w:t>
      </w:r>
      <w:r w:rsidRPr="00161E8B">
        <w:rPr>
          <w:i/>
          <w:iCs/>
          <w:lang w:val="nb-NO"/>
        </w:rPr>
        <w:t>et for å statuere et eksempel, oppstod det medfølelse ut fra inntrykket av at de ikke ble ofret for statens beste, men for en enkelt manns grusomhet.”</w:t>
      </w:r>
      <w:r>
        <w:rPr>
          <w:lang w:val="nb-NO"/>
        </w:rPr>
        <w:t xml:space="preserve"> </w:t>
      </w:r>
      <w:r w:rsidRPr="00161E8B">
        <w:rPr>
          <w:lang w:val="nb-NO"/>
        </w:rPr>
        <w:t>Historikeren Tacitus</w:t>
      </w:r>
    </w:p>
    <w:p w14:paraId="3F07BFF3" w14:textId="6E307E0B" w:rsidR="001230ED" w:rsidRPr="001230ED" w:rsidRDefault="001230ED" w:rsidP="001230ED">
      <w:pPr>
        <w:rPr>
          <w:lang w:val="nb-NO"/>
        </w:rPr>
      </w:pPr>
      <w:r w:rsidRPr="001230ED">
        <w:rPr>
          <w:lang w:val="nb-NO"/>
        </w:rPr>
        <w:t xml:space="preserve">  </w:t>
      </w:r>
    </w:p>
    <w:p w14:paraId="275B974F" w14:textId="0C1CFC62" w:rsidR="001230ED" w:rsidRPr="001230ED" w:rsidRDefault="001230ED" w:rsidP="00507EE1">
      <w:pPr>
        <w:pStyle w:val="Heading3"/>
        <w:rPr>
          <w:lang w:val="nb-NO"/>
        </w:rPr>
      </w:pPr>
      <w:bookmarkStart w:id="3" w:name="_Toc125305947"/>
      <w:r w:rsidRPr="001230ED">
        <w:rPr>
          <w:lang w:val="nb-NO"/>
        </w:rPr>
        <w:t>STRUKTUR</w:t>
      </w:r>
      <w:bookmarkEnd w:id="3"/>
    </w:p>
    <w:tbl>
      <w:tblPr>
        <w:tblStyle w:val="TableGrid"/>
        <w:tblW w:w="0" w:type="auto"/>
        <w:tblLook w:val="04A0" w:firstRow="1" w:lastRow="0" w:firstColumn="1" w:lastColumn="0" w:noHBand="0" w:noVBand="1"/>
      </w:tblPr>
      <w:tblGrid>
        <w:gridCol w:w="2009"/>
        <w:gridCol w:w="5248"/>
        <w:gridCol w:w="1759"/>
      </w:tblGrid>
      <w:tr w:rsidR="001230ED" w14:paraId="432D4F6E" w14:textId="77777777" w:rsidTr="000C3B8F">
        <w:tc>
          <w:tcPr>
            <w:tcW w:w="2065" w:type="dxa"/>
            <w:vAlign w:val="center"/>
          </w:tcPr>
          <w:p w14:paraId="39A0954B" w14:textId="77777777" w:rsidR="00C4081E" w:rsidRDefault="001230ED" w:rsidP="000C3B8F">
            <w:pPr>
              <w:jc w:val="center"/>
            </w:pPr>
            <w:r w:rsidRPr="00C4081E">
              <w:rPr>
                <w:b/>
                <w:bCs/>
              </w:rPr>
              <w:t>Intro</w:t>
            </w:r>
            <w:r>
              <w:t xml:space="preserve"> </w:t>
            </w:r>
          </w:p>
          <w:p w14:paraId="78477B70" w14:textId="44B017AC" w:rsidR="001230ED" w:rsidRDefault="001230ED" w:rsidP="00C4081E">
            <w:pPr>
              <w:jc w:val="center"/>
            </w:pPr>
            <w:r>
              <w:t>1:1-15</w:t>
            </w:r>
          </w:p>
        </w:tc>
        <w:tc>
          <w:tcPr>
            <w:tcW w:w="5490" w:type="dxa"/>
            <w:vAlign w:val="center"/>
          </w:tcPr>
          <w:p w14:paraId="697935DE" w14:textId="77777777" w:rsidR="001230ED" w:rsidRPr="00161E8B" w:rsidRDefault="001230ED" w:rsidP="001230ED">
            <w:pPr>
              <w:jc w:val="center"/>
              <w:rPr>
                <w:i/>
                <w:iCs/>
                <w:lang w:val="nb-NO"/>
              </w:rPr>
            </w:pPr>
            <w:r w:rsidRPr="00161E8B">
              <w:rPr>
                <w:i/>
                <w:iCs/>
                <w:lang w:val="nb-NO"/>
              </w:rPr>
              <w:t>“Guds rike er kommet nær.</w:t>
            </w:r>
          </w:p>
          <w:p w14:paraId="695778B6" w14:textId="6A146BB3" w:rsidR="001230ED" w:rsidRPr="001230ED" w:rsidRDefault="001230ED" w:rsidP="001230ED">
            <w:pPr>
              <w:jc w:val="center"/>
              <w:rPr>
                <w:lang w:val="nb-NO"/>
              </w:rPr>
            </w:pPr>
            <w:r w:rsidRPr="00161E8B">
              <w:rPr>
                <w:i/>
                <w:iCs/>
                <w:lang w:val="nb-NO"/>
              </w:rPr>
              <w:t>Vend om og tro på evangeliet.”</w:t>
            </w:r>
          </w:p>
        </w:tc>
        <w:tc>
          <w:tcPr>
            <w:tcW w:w="1795" w:type="dxa"/>
            <w:vMerge w:val="restart"/>
            <w:vAlign w:val="center"/>
          </w:tcPr>
          <w:p w14:paraId="5CEE6EDE" w14:textId="77777777" w:rsidR="001230ED" w:rsidRDefault="001230ED" w:rsidP="001230ED">
            <w:pPr>
              <w:jc w:val="center"/>
            </w:pPr>
            <w:r>
              <w:t>Hemmelig</w:t>
            </w:r>
          </w:p>
          <w:p w14:paraId="5BBED63A" w14:textId="4220286B" w:rsidR="001230ED" w:rsidRDefault="001230ED" w:rsidP="001230ED">
            <w:pPr>
              <w:jc w:val="center"/>
            </w:pPr>
            <w:r>
              <w:t>Messias</w:t>
            </w:r>
          </w:p>
        </w:tc>
      </w:tr>
      <w:tr w:rsidR="001230ED" w:rsidRPr="00507EE1" w14:paraId="55DD2E54" w14:textId="77777777" w:rsidTr="000C3B8F">
        <w:tc>
          <w:tcPr>
            <w:tcW w:w="2065" w:type="dxa"/>
            <w:vAlign w:val="center"/>
          </w:tcPr>
          <w:p w14:paraId="3C4CF911" w14:textId="2F8BB179" w:rsidR="001230ED" w:rsidRPr="00161E8B" w:rsidRDefault="001230ED" w:rsidP="000C3B8F">
            <w:pPr>
              <w:jc w:val="center"/>
              <w:rPr>
                <w:b/>
                <w:bCs/>
              </w:rPr>
            </w:pPr>
            <w:r w:rsidRPr="00161E8B">
              <w:rPr>
                <w:b/>
                <w:bCs/>
              </w:rPr>
              <w:t>Del 1:</w:t>
            </w:r>
          </w:p>
          <w:p w14:paraId="6FFBCD4D" w14:textId="1BC2BD65" w:rsidR="001230ED" w:rsidRDefault="001230ED" w:rsidP="000C3B8F">
            <w:pPr>
              <w:jc w:val="center"/>
            </w:pPr>
            <w:r>
              <w:t>I Galilea</w:t>
            </w:r>
          </w:p>
          <w:p w14:paraId="29FFF1CB" w14:textId="77777777" w:rsidR="001230ED" w:rsidRDefault="001230ED" w:rsidP="000C3B8F">
            <w:pPr>
              <w:jc w:val="center"/>
            </w:pPr>
            <w:r>
              <w:t>1:16 - 8:26</w:t>
            </w:r>
          </w:p>
        </w:tc>
        <w:tc>
          <w:tcPr>
            <w:tcW w:w="5490" w:type="dxa"/>
            <w:vAlign w:val="center"/>
          </w:tcPr>
          <w:p w14:paraId="5AEBC519" w14:textId="3C338253" w:rsidR="001230ED" w:rsidRPr="001230ED" w:rsidRDefault="001230ED" w:rsidP="001230ED">
            <w:pPr>
              <w:jc w:val="center"/>
              <w:rPr>
                <w:lang w:val="nb-NO"/>
              </w:rPr>
            </w:pPr>
            <w:r w:rsidRPr="001230ED">
              <w:rPr>
                <w:b/>
                <w:bCs/>
                <w:lang w:val="nb-NO"/>
              </w:rPr>
              <w:t>Hvem er Jesus?</w:t>
            </w:r>
            <w:r>
              <w:rPr>
                <w:lang w:val="nb-NO"/>
              </w:rPr>
              <w:t xml:space="preserve"> </w:t>
            </w:r>
            <w:r w:rsidRPr="001230ED">
              <w:rPr>
                <w:lang w:val="nb-NO"/>
              </w:rPr>
              <w:t>Demonstrasjon av Jesu autoritet i undervisning, over onde</w:t>
            </w:r>
            <w:r>
              <w:rPr>
                <w:lang w:val="nb-NO"/>
              </w:rPr>
              <w:t xml:space="preserve"> </w:t>
            </w:r>
            <w:r w:rsidRPr="001230ED">
              <w:rPr>
                <w:lang w:val="nb-NO"/>
              </w:rPr>
              <w:t>ånder, synd, sabbaten, Israel, naturen, sykdom og død.</w:t>
            </w:r>
          </w:p>
        </w:tc>
        <w:tc>
          <w:tcPr>
            <w:tcW w:w="1795" w:type="dxa"/>
            <w:vMerge/>
            <w:vAlign w:val="center"/>
          </w:tcPr>
          <w:p w14:paraId="21F52D72" w14:textId="77777777" w:rsidR="001230ED" w:rsidRPr="001230ED" w:rsidRDefault="001230ED" w:rsidP="000C3B8F">
            <w:pPr>
              <w:jc w:val="center"/>
              <w:rPr>
                <w:lang w:val="nb-NO"/>
              </w:rPr>
            </w:pPr>
          </w:p>
        </w:tc>
      </w:tr>
      <w:tr w:rsidR="001230ED" w:rsidRPr="00507EE1" w14:paraId="54DD3126" w14:textId="77777777" w:rsidTr="000C3B8F">
        <w:tc>
          <w:tcPr>
            <w:tcW w:w="2065" w:type="dxa"/>
            <w:vAlign w:val="center"/>
          </w:tcPr>
          <w:p w14:paraId="21472409" w14:textId="513CEC68" w:rsidR="001230ED" w:rsidRPr="00161E8B" w:rsidRDefault="001230ED" w:rsidP="000C3B8F">
            <w:pPr>
              <w:jc w:val="center"/>
              <w:rPr>
                <w:b/>
                <w:bCs/>
                <w:lang w:val="nb-NO"/>
              </w:rPr>
            </w:pPr>
            <w:r w:rsidRPr="00161E8B">
              <w:rPr>
                <w:b/>
                <w:bCs/>
                <w:lang w:val="nb-NO"/>
              </w:rPr>
              <w:t>Del 2:</w:t>
            </w:r>
          </w:p>
          <w:p w14:paraId="413E26BD" w14:textId="4CCC2064" w:rsidR="001230ED" w:rsidRPr="00FE3F61" w:rsidRDefault="001230ED" w:rsidP="000C3B8F">
            <w:pPr>
              <w:jc w:val="center"/>
              <w:rPr>
                <w:lang w:val="nb-NO"/>
              </w:rPr>
            </w:pPr>
            <w:r w:rsidRPr="00FE3F61">
              <w:rPr>
                <w:lang w:val="nb-NO"/>
              </w:rPr>
              <w:t>På vei til Jerusalem</w:t>
            </w:r>
          </w:p>
          <w:p w14:paraId="086106B7" w14:textId="77777777" w:rsidR="001230ED" w:rsidRPr="00FE3F61" w:rsidRDefault="001230ED" w:rsidP="000C3B8F">
            <w:pPr>
              <w:jc w:val="center"/>
              <w:rPr>
                <w:lang w:val="nb-NO"/>
              </w:rPr>
            </w:pPr>
            <w:r w:rsidRPr="00FE3F61">
              <w:rPr>
                <w:lang w:val="nb-NO"/>
              </w:rPr>
              <w:t>8:27 - 10:52</w:t>
            </w:r>
          </w:p>
        </w:tc>
        <w:tc>
          <w:tcPr>
            <w:tcW w:w="5490" w:type="dxa"/>
            <w:vAlign w:val="center"/>
          </w:tcPr>
          <w:p w14:paraId="0D4B5D18" w14:textId="522F573E" w:rsidR="001230ED" w:rsidRPr="001230ED" w:rsidRDefault="001230ED" w:rsidP="001230ED">
            <w:pPr>
              <w:jc w:val="center"/>
              <w:rPr>
                <w:lang w:val="nb-NO"/>
              </w:rPr>
            </w:pPr>
            <w:r w:rsidRPr="001230ED">
              <w:rPr>
                <w:b/>
                <w:bCs/>
                <w:lang w:val="nb-NO"/>
              </w:rPr>
              <w:t>Undervisning om en lidende Messias.</w:t>
            </w:r>
            <w:r w:rsidRPr="001230ED">
              <w:rPr>
                <w:lang w:val="nb-NO"/>
              </w:rPr>
              <w:t xml:space="preserve"> Jesus snakker tre ganger om sin lidelse, død og oppstandelse, etterfulgt av instruksjoner om disippelskap.</w:t>
            </w:r>
          </w:p>
        </w:tc>
        <w:tc>
          <w:tcPr>
            <w:tcW w:w="1795" w:type="dxa"/>
            <w:vMerge/>
            <w:vAlign w:val="center"/>
          </w:tcPr>
          <w:p w14:paraId="1F3F278E" w14:textId="77777777" w:rsidR="001230ED" w:rsidRPr="001230ED" w:rsidRDefault="001230ED" w:rsidP="000C3B8F">
            <w:pPr>
              <w:jc w:val="center"/>
              <w:rPr>
                <w:lang w:val="nb-NO"/>
              </w:rPr>
            </w:pPr>
          </w:p>
        </w:tc>
      </w:tr>
      <w:tr w:rsidR="001230ED" w14:paraId="52A7D6AB" w14:textId="77777777" w:rsidTr="000C3B8F">
        <w:tc>
          <w:tcPr>
            <w:tcW w:w="2065" w:type="dxa"/>
            <w:vAlign w:val="center"/>
          </w:tcPr>
          <w:p w14:paraId="44B37258" w14:textId="75EAF589" w:rsidR="001230ED" w:rsidRPr="00161E8B" w:rsidRDefault="001230ED" w:rsidP="000C3B8F">
            <w:pPr>
              <w:jc w:val="center"/>
              <w:rPr>
                <w:b/>
                <w:bCs/>
              </w:rPr>
            </w:pPr>
            <w:r w:rsidRPr="00161E8B">
              <w:rPr>
                <w:b/>
                <w:bCs/>
              </w:rPr>
              <w:t>Del 3:</w:t>
            </w:r>
          </w:p>
          <w:p w14:paraId="33367741" w14:textId="51DA8E5E" w:rsidR="001230ED" w:rsidRDefault="001230ED" w:rsidP="000C3B8F">
            <w:pPr>
              <w:jc w:val="center"/>
            </w:pPr>
            <w:r>
              <w:t>I Jerusalem</w:t>
            </w:r>
          </w:p>
          <w:p w14:paraId="4B89D7EC" w14:textId="585F5B00" w:rsidR="001230ED" w:rsidRDefault="001230ED" w:rsidP="000C3B8F">
            <w:pPr>
              <w:jc w:val="center"/>
            </w:pPr>
            <w:r>
              <w:t>Kap</w:t>
            </w:r>
            <w:r w:rsidR="00507EE1">
              <w:t>.</w:t>
            </w:r>
            <w:r>
              <w:t xml:space="preserve"> 11-16</w:t>
            </w:r>
          </w:p>
        </w:tc>
        <w:tc>
          <w:tcPr>
            <w:tcW w:w="5490" w:type="dxa"/>
            <w:vAlign w:val="center"/>
          </w:tcPr>
          <w:p w14:paraId="022D5460" w14:textId="32DD568D" w:rsidR="001230ED" w:rsidRPr="001230ED" w:rsidRDefault="001230ED" w:rsidP="001230ED">
            <w:pPr>
              <w:jc w:val="center"/>
              <w:rPr>
                <w:lang w:val="nb-NO"/>
              </w:rPr>
            </w:pPr>
            <w:r w:rsidRPr="001230ED">
              <w:rPr>
                <w:b/>
                <w:bCs/>
                <w:lang w:val="nb-NO"/>
              </w:rPr>
              <w:t>Jesus som den lidende Messias</w:t>
            </w:r>
            <w:r>
              <w:rPr>
                <w:b/>
                <w:bCs/>
                <w:lang w:val="nb-NO"/>
              </w:rPr>
              <w:t>.</w:t>
            </w:r>
            <w:r w:rsidRPr="001230ED">
              <w:rPr>
                <w:lang w:val="nb-NO"/>
              </w:rPr>
              <w:t xml:space="preserve"> Kongelig inntog, renser templet </w:t>
            </w:r>
            <w:r w:rsidR="00C4081E">
              <w:rPr>
                <w:lang w:val="nb-NO"/>
              </w:rPr>
              <w:t>og</w:t>
            </w:r>
            <w:r w:rsidRPr="001230ED">
              <w:rPr>
                <w:lang w:val="nb-NO"/>
              </w:rPr>
              <w:t xml:space="preserve"> forutsier dets ødeleggelse, spørsmål om hans autoritet &amp; konfronterer autoritetene, lidelse, død og oppstandelse.</w:t>
            </w:r>
          </w:p>
        </w:tc>
        <w:tc>
          <w:tcPr>
            <w:tcW w:w="1795" w:type="dxa"/>
            <w:vAlign w:val="center"/>
          </w:tcPr>
          <w:p w14:paraId="2FD3B49D" w14:textId="77777777" w:rsidR="001230ED" w:rsidRDefault="001230ED" w:rsidP="001230ED">
            <w:pPr>
              <w:jc w:val="center"/>
            </w:pPr>
            <w:r>
              <w:t>Åpenlys</w:t>
            </w:r>
          </w:p>
          <w:p w14:paraId="200A9FF9" w14:textId="67C4A8B3" w:rsidR="001230ED" w:rsidRDefault="001230ED" w:rsidP="001230ED">
            <w:pPr>
              <w:jc w:val="center"/>
            </w:pPr>
            <w:r>
              <w:t>Messias</w:t>
            </w:r>
          </w:p>
        </w:tc>
      </w:tr>
    </w:tbl>
    <w:p w14:paraId="7FC876DB" w14:textId="77777777" w:rsidR="001230ED" w:rsidRPr="001230ED" w:rsidRDefault="001230ED" w:rsidP="001230ED">
      <w:pPr>
        <w:rPr>
          <w:lang w:val="nb-NO"/>
        </w:rPr>
      </w:pPr>
      <w:r w:rsidRPr="001230ED">
        <w:rPr>
          <w:lang w:val="nb-NO"/>
        </w:rPr>
        <w:t xml:space="preserve"> </w:t>
      </w:r>
    </w:p>
    <w:p w14:paraId="70E6D2BC" w14:textId="77777777" w:rsidR="001230ED" w:rsidRPr="001230ED" w:rsidRDefault="001230ED" w:rsidP="001230ED">
      <w:pPr>
        <w:pStyle w:val="Heading2"/>
        <w:rPr>
          <w:lang w:val="nb-NO"/>
        </w:rPr>
      </w:pPr>
      <w:bookmarkStart w:id="4" w:name="_Toc125305948"/>
      <w:r w:rsidRPr="001230ED">
        <w:rPr>
          <w:lang w:val="nb-NO"/>
        </w:rPr>
        <w:lastRenderedPageBreak/>
        <w:t>1:1-3</w:t>
      </w:r>
      <w:bookmarkEnd w:id="4"/>
    </w:p>
    <w:p w14:paraId="50A88C6B" w14:textId="0D7D9095" w:rsidR="001230ED" w:rsidRPr="004211E8" w:rsidRDefault="001230ED" w:rsidP="001230ED">
      <w:pPr>
        <w:rPr>
          <w:lang w:val="nb-NO"/>
        </w:rPr>
      </w:pPr>
      <w:r w:rsidRPr="00C4081E">
        <w:rPr>
          <w:i/>
          <w:iCs/>
          <w:lang w:val="nb-NO"/>
        </w:rPr>
        <w:t>"Her begynner evangeliet om Jesus Kristus, Guds Sønn. Hos profeten Jesaja står det skrevet: Se, jeg sender min budbærer foran deg, han skal rydde veien for deg. En røst roper i ødemarken: Rydd Herrens vei, gjør hans stier rette!"</w:t>
      </w:r>
      <w:r w:rsidR="004211E8">
        <w:rPr>
          <w:lang w:val="nb-NO"/>
        </w:rPr>
        <w:t xml:space="preserve"> </w:t>
      </w:r>
      <w:r w:rsidR="004211E8" w:rsidRPr="004211E8">
        <w:rPr>
          <w:lang w:val="nb-NO"/>
        </w:rPr>
        <w:t>1:1-3</w:t>
      </w:r>
    </w:p>
    <w:p w14:paraId="25DE7A76" w14:textId="0C18BC5E" w:rsidR="001230ED" w:rsidRPr="001230ED" w:rsidRDefault="001230ED" w:rsidP="001230ED">
      <w:pPr>
        <w:rPr>
          <w:lang w:val="nb-NO"/>
        </w:rPr>
      </w:pPr>
      <w:r w:rsidRPr="001230ED">
        <w:rPr>
          <w:lang w:val="nb-NO"/>
        </w:rPr>
        <w:t>Kristus = Messias = Konge</w:t>
      </w:r>
    </w:p>
    <w:p w14:paraId="630CBB62" w14:textId="2BFF078A" w:rsidR="001230ED" w:rsidRPr="001230ED" w:rsidRDefault="001230ED" w:rsidP="001230ED">
      <w:pPr>
        <w:rPr>
          <w:lang w:val="nb-NO"/>
        </w:rPr>
      </w:pPr>
      <w:r w:rsidRPr="001230ED">
        <w:rPr>
          <w:lang w:val="nb-NO"/>
        </w:rPr>
        <w:t>Guds Sønn: Messias &amp; guddommelig</w:t>
      </w:r>
    </w:p>
    <w:p w14:paraId="7A7D997B" w14:textId="71D1051B" w:rsidR="001230ED" w:rsidRPr="001230ED" w:rsidRDefault="001230ED" w:rsidP="001230ED">
      <w:pPr>
        <w:rPr>
          <w:lang w:val="nb-NO"/>
        </w:rPr>
      </w:pPr>
      <w:r w:rsidRPr="001230ED">
        <w:rPr>
          <w:lang w:val="nb-NO"/>
        </w:rPr>
        <w:t>Forbindelse til GT:</w:t>
      </w:r>
    </w:p>
    <w:p w14:paraId="3F75FFB1" w14:textId="66E44EEC" w:rsidR="001230ED" w:rsidRPr="002026B0" w:rsidRDefault="001230ED" w:rsidP="001230ED">
      <w:pPr>
        <w:pStyle w:val="ListParagraph"/>
        <w:numPr>
          <w:ilvl w:val="0"/>
          <w:numId w:val="3"/>
        </w:numPr>
        <w:rPr>
          <w:i/>
          <w:iCs/>
          <w:lang w:val="nb-NO"/>
        </w:rPr>
      </w:pPr>
      <w:r w:rsidRPr="001230ED">
        <w:rPr>
          <w:lang w:val="nb-NO"/>
        </w:rPr>
        <w:t>Mal 3</w:t>
      </w:r>
      <w:r w:rsidR="004211E8">
        <w:rPr>
          <w:lang w:val="nb-NO"/>
        </w:rPr>
        <w:t>:</w:t>
      </w:r>
      <w:r w:rsidRPr="001230ED">
        <w:rPr>
          <w:lang w:val="nb-NO"/>
        </w:rPr>
        <w:t xml:space="preserve">1: </w:t>
      </w:r>
      <w:r w:rsidRPr="002026B0">
        <w:rPr>
          <w:i/>
          <w:iCs/>
          <w:lang w:val="nb-NO"/>
        </w:rPr>
        <w:t>“Se, jeg sender min budbærer, han skal rydde vei for meg.”</w:t>
      </w:r>
    </w:p>
    <w:p w14:paraId="2CDEF475" w14:textId="32734F58" w:rsidR="001230ED" w:rsidRPr="001230ED" w:rsidRDefault="001230ED" w:rsidP="001230ED">
      <w:pPr>
        <w:pStyle w:val="ListParagraph"/>
        <w:numPr>
          <w:ilvl w:val="0"/>
          <w:numId w:val="3"/>
        </w:numPr>
        <w:rPr>
          <w:lang w:val="nb-NO"/>
        </w:rPr>
      </w:pPr>
      <w:r w:rsidRPr="001230ED">
        <w:rPr>
          <w:lang w:val="nb-NO"/>
        </w:rPr>
        <w:t>Jes 40</w:t>
      </w:r>
      <w:r w:rsidR="004211E8">
        <w:rPr>
          <w:lang w:val="nb-NO"/>
        </w:rPr>
        <w:t>:</w:t>
      </w:r>
      <w:r w:rsidRPr="001230ED">
        <w:rPr>
          <w:lang w:val="nb-NO"/>
        </w:rPr>
        <w:t xml:space="preserve">3: </w:t>
      </w:r>
      <w:r w:rsidRPr="002026B0">
        <w:rPr>
          <w:i/>
          <w:iCs/>
          <w:lang w:val="nb-NO"/>
        </w:rPr>
        <w:t>“Rydd vei for JHVH”</w:t>
      </w:r>
    </w:p>
    <w:p w14:paraId="0054E71A" w14:textId="532D0CE5" w:rsidR="001230ED" w:rsidRPr="001230ED" w:rsidRDefault="001230ED" w:rsidP="001230ED">
      <w:pPr>
        <w:pStyle w:val="ListParagraph"/>
        <w:numPr>
          <w:ilvl w:val="0"/>
          <w:numId w:val="3"/>
        </w:numPr>
        <w:rPr>
          <w:lang w:val="nb-NO"/>
        </w:rPr>
      </w:pPr>
      <w:r w:rsidRPr="001230ED">
        <w:rPr>
          <w:lang w:val="nb-NO"/>
        </w:rPr>
        <w:t>Jes 40: Det kommer en ny “utgang”</w:t>
      </w:r>
    </w:p>
    <w:p w14:paraId="54328592" w14:textId="0254A17C" w:rsidR="001230ED" w:rsidRPr="001230ED" w:rsidRDefault="001230ED" w:rsidP="001230ED">
      <w:pPr>
        <w:rPr>
          <w:lang w:val="nb-NO"/>
        </w:rPr>
      </w:pPr>
      <w:r w:rsidRPr="001230ED">
        <w:rPr>
          <w:lang w:val="nb-NO"/>
        </w:rPr>
        <w:t>Jesus er Messias, Guds Sønn - og Jahve!</w:t>
      </w:r>
    </w:p>
    <w:p w14:paraId="313B0390" w14:textId="77777777" w:rsidR="001230ED" w:rsidRPr="001230ED" w:rsidRDefault="001230ED" w:rsidP="001230ED">
      <w:pPr>
        <w:rPr>
          <w:lang w:val="nb-NO"/>
        </w:rPr>
      </w:pPr>
      <w:r w:rsidRPr="001230ED">
        <w:rPr>
          <w:lang w:val="nb-NO"/>
        </w:rPr>
        <w:t xml:space="preserve"> </w:t>
      </w:r>
    </w:p>
    <w:p w14:paraId="40048527" w14:textId="77777777" w:rsidR="001230ED" w:rsidRPr="001230ED" w:rsidRDefault="001230ED" w:rsidP="001230ED">
      <w:pPr>
        <w:pStyle w:val="Heading2"/>
        <w:rPr>
          <w:lang w:val="nb-NO"/>
        </w:rPr>
      </w:pPr>
      <w:bookmarkStart w:id="5" w:name="_Toc125305949"/>
      <w:r w:rsidRPr="001230ED">
        <w:rPr>
          <w:lang w:val="nb-NO"/>
        </w:rPr>
        <w:t>JESU DÅP (1:9-11)</w:t>
      </w:r>
      <w:bookmarkEnd w:id="5"/>
    </w:p>
    <w:p w14:paraId="0AC7E380" w14:textId="0556C548" w:rsidR="001230ED" w:rsidRPr="001230ED" w:rsidRDefault="001230ED" w:rsidP="001230ED">
      <w:pPr>
        <w:rPr>
          <w:lang w:val="nb-NO"/>
        </w:rPr>
      </w:pPr>
      <w:r w:rsidRPr="002026B0">
        <w:rPr>
          <w:i/>
          <w:iCs/>
          <w:lang w:val="nb-NO"/>
        </w:rPr>
        <w:t>"Du er min sønn, jeg har født deg i dag.”</w:t>
      </w:r>
      <w:r w:rsidRPr="001230ED">
        <w:rPr>
          <w:lang w:val="nb-NO"/>
        </w:rPr>
        <w:t xml:space="preserve"> Sal 2:7</w:t>
      </w:r>
    </w:p>
    <w:p w14:paraId="5AD5DE1C" w14:textId="6CDB1D51" w:rsidR="001230ED" w:rsidRPr="001230ED" w:rsidRDefault="001230ED" w:rsidP="001230ED">
      <w:pPr>
        <w:rPr>
          <w:lang w:val="nb-NO"/>
        </w:rPr>
      </w:pPr>
      <w:r w:rsidRPr="002026B0">
        <w:rPr>
          <w:i/>
          <w:iCs/>
          <w:lang w:val="nb-NO"/>
        </w:rPr>
        <w:t>"Se, min tjener, som jeg støtter, min utvalgte, i ham har jeg min glede. Jeg har lagt min Ånd på ham, han skal føre retten ut til folkeslagene."</w:t>
      </w:r>
      <w:r>
        <w:rPr>
          <w:lang w:val="nb-NO"/>
        </w:rPr>
        <w:t xml:space="preserve"> </w:t>
      </w:r>
      <w:r w:rsidRPr="001230ED">
        <w:rPr>
          <w:lang w:val="nb-NO"/>
        </w:rPr>
        <w:t>Jes 42:1</w:t>
      </w:r>
    </w:p>
    <w:p w14:paraId="324D8141" w14:textId="2D00952D" w:rsidR="001230ED" w:rsidRPr="002026B0" w:rsidRDefault="001230ED" w:rsidP="001230ED">
      <w:pPr>
        <w:rPr>
          <w:i/>
          <w:iCs/>
          <w:lang w:val="nb-NO"/>
        </w:rPr>
      </w:pPr>
      <w:r w:rsidRPr="002026B0">
        <w:rPr>
          <w:i/>
          <w:iCs/>
          <w:lang w:val="nb-NO"/>
        </w:rPr>
        <w:t>“Du er min Sønn, den elskede, i deg har jeg min glede.”</w:t>
      </w:r>
    </w:p>
    <w:p w14:paraId="4EF697DC" w14:textId="0860E28F" w:rsidR="001230ED" w:rsidRPr="001230ED" w:rsidRDefault="003216A8" w:rsidP="001230ED">
      <w:pPr>
        <w:rPr>
          <w:lang w:val="nb-NO"/>
        </w:rPr>
      </w:pPr>
      <w:r w:rsidRPr="003216A8">
        <w:rPr>
          <w:i/>
          <w:iCs/>
          <w:lang w:val="nb-NO"/>
        </w:rPr>
        <w:t>"</w:t>
      </w:r>
      <w:r w:rsidR="001230ED" w:rsidRPr="003216A8">
        <w:rPr>
          <w:i/>
          <w:iCs/>
          <w:lang w:val="nb-NO"/>
        </w:rPr>
        <w:t>Herren Guds ånd er over meg, for Herren har salvet meg. Han har sendt meg for å forkynne et godt budskap for hjelpeløse,</w:t>
      </w:r>
      <w:r w:rsidRPr="003216A8">
        <w:rPr>
          <w:i/>
          <w:iCs/>
          <w:lang w:val="nb-NO"/>
        </w:rPr>
        <w:t xml:space="preserve"> …"</w:t>
      </w:r>
      <w:r w:rsidR="001230ED">
        <w:rPr>
          <w:lang w:val="nb-NO"/>
        </w:rPr>
        <w:t xml:space="preserve"> </w:t>
      </w:r>
      <w:r w:rsidR="001230ED" w:rsidRPr="001230ED">
        <w:rPr>
          <w:lang w:val="nb-NO"/>
        </w:rPr>
        <w:t>(Jes 61:1)</w:t>
      </w:r>
    </w:p>
    <w:p w14:paraId="23E7C5BD" w14:textId="0FC009A2" w:rsidR="001230ED" w:rsidRPr="001230ED" w:rsidRDefault="001230ED" w:rsidP="001230ED">
      <w:pPr>
        <w:pStyle w:val="ListParagraph"/>
        <w:numPr>
          <w:ilvl w:val="0"/>
          <w:numId w:val="4"/>
        </w:numPr>
        <w:rPr>
          <w:lang w:val="nb-NO"/>
        </w:rPr>
      </w:pPr>
      <w:r w:rsidRPr="001230ED">
        <w:rPr>
          <w:lang w:val="nb-NO"/>
        </w:rPr>
        <w:t>Jesus er både Konge og Herrens tjener i Jesaja.</w:t>
      </w:r>
    </w:p>
    <w:p w14:paraId="5CB4786E" w14:textId="77777777" w:rsidR="001230ED" w:rsidRPr="001230ED" w:rsidRDefault="001230ED" w:rsidP="001230ED">
      <w:pPr>
        <w:pStyle w:val="ListParagraph"/>
        <w:numPr>
          <w:ilvl w:val="0"/>
          <w:numId w:val="4"/>
        </w:numPr>
        <w:rPr>
          <w:lang w:val="nb-NO"/>
        </w:rPr>
      </w:pPr>
      <w:r w:rsidRPr="001230ED">
        <w:rPr>
          <w:lang w:val="nb-NO"/>
        </w:rPr>
        <w:t>Han bekreftes som Messias og utrustes av Ånden til å begynne sin tjeneste.</w:t>
      </w:r>
    </w:p>
    <w:p w14:paraId="618CF72C" w14:textId="77777777" w:rsidR="001230ED" w:rsidRPr="001230ED" w:rsidRDefault="001230ED" w:rsidP="001230ED">
      <w:pPr>
        <w:pStyle w:val="ListParagraph"/>
        <w:numPr>
          <w:ilvl w:val="0"/>
          <w:numId w:val="4"/>
        </w:numPr>
        <w:rPr>
          <w:lang w:val="nb-NO"/>
        </w:rPr>
      </w:pPr>
      <w:r w:rsidRPr="001230ED">
        <w:rPr>
          <w:lang w:val="nb-NO"/>
        </w:rPr>
        <w:t>Etter 400 år er Ånden endelig tilbake!</w:t>
      </w:r>
    </w:p>
    <w:p w14:paraId="5484A101" w14:textId="77777777" w:rsidR="001230ED" w:rsidRPr="001230ED" w:rsidRDefault="001230ED" w:rsidP="001230ED">
      <w:pPr>
        <w:rPr>
          <w:lang w:val="nb-NO"/>
        </w:rPr>
      </w:pPr>
    </w:p>
    <w:p w14:paraId="7F2198D9" w14:textId="77777777" w:rsidR="001230ED" w:rsidRPr="001230ED" w:rsidRDefault="001230ED" w:rsidP="001230ED">
      <w:pPr>
        <w:pStyle w:val="Heading2"/>
        <w:rPr>
          <w:lang w:val="nb-NO"/>
        </w:rPr>
      </w:pPr>
      <w:bookmarkStart w:id="6" w:name="_Toc125305950"/>
      <w:r w:rsidRPr="001230ED">
        <w:rPr>
          <w:lang w:val="nb-NO"/>
        </w:rPr>
        <w:t>HEMMELIG MESSIAS</w:t>
      </w:r>
      <w:bookmarkEnd w:id="6"/>
    </w:p>
    <w:p w14:paraId="40E55F81" w14:textId="3F087C6A" w:rsidR="00D464FA" w:rsidRDefault="00D464FA" w:rsidP="001230ED">
      <w:pPr>
        <w:rPr>
          <w:lang w:val="nb-NO"/>
        </w:rPr>
      </w:pPr>
      <w:r w:rsidRPr="00D464FA">
        <w:rPr>
          <w:i/>
          <w:iCs/>
          <w:lang w:val="nb-NO"/>
        </w:rPr>
        <w:t>"</w:t>
      </w:r>
      <w:r w:rsidR="001E06C5" w:rsidRPr="001E06C5">
        <w:rPr>
          <w:i/>
          <w:iCs/>
          <w:lang w:val="nb-NO"/>
        </w:rPr>
        <w:t>Men Jesus truet ånden og sa: «Ti stille og far ut av ham!</w:t>
      </w:r>
      <w:r w:rsidRPr="00D464FA">
        <w:rPr>
          <w:i/>
          <w:iCs/>
          <w:lang w:val="nb-NO"/>
        </w:rPr>
        <w:t xml:space="preserve">" </w:t>
      </w:r>
      <w:r w:rsidR="001230ED" w:rsidRPr="001230ED">
        <w:rPr>
          <w:lang w:val="nb-NO"/>
        </w:rPr>
        <w:t>1:25</w:t>
      </w:r>
    </w:p>
    <w:p w14:paraId="585907FC" w14:textId="03A01336" w:rsidR="00D464FA" w:rsidRDefault="00D464FA" w:rsidP="001230ED">
      <w:pPr>
        <w:rPr>
          <w:lang w:val="nb-NO"/>
        </w:rPr>
      </w:pPr>
      <w:r w:rsidRPr="00D464FA">
        <w:rPr>
          <w:i/>
          <w:iCs/>
          <w:lang w:val="nb-NO"/>
        </w:rPr>
        <w:t>"</w:t>
      </w:r>
      <w:r w:rsidR="00CA054D" w:rsidRPr="00CA054D">
        <w:rPr>
          <w:i/>
          <w:iCs/>
          <w:lang w:val="nb-NO"/>
        </w:rPr>
        <w:t>Han helbredet mange som led av forskjellige sykdommer, og drev ut mange onde ånder. Men han tillot ikke de onde åndene å si noe, for de visste hvem han var.</w:t>
      </w:r>
      <w:r w:rsidRPr="00D464FA">
        <w:rPr>
          <w:i/>
          <w:iCs/>
          <w:lang w:val="nb-NO"/>
        </w:rPr>
        <w:t xml:space="preserve">" </w:t>
      </w:r>
      <w:r w:rsidR="001230ED" w:rsidRPr="001230ED">
        <w:rPr>
          <w:lang w:val="nb-NO"/>
        </w:rPr>
        <w:t>1:34</w:t>
      </w:r>
    </w:p>
    <w:p w14:paraId="4B667FA3" w14:textId="60C92281" w:rsidR="00D464FA" w:rsidRDefault="00D464FA" w:rsidP="001230ED">
      <w:pPr>
        <w:rPr>
          <w:lang w:val="nb-NO"/>
        </w:rPr>
      </w:pPr>
      <w:r w:rsidRPr="00D464FA">
        <w:rPr>
          <w:i/>
          <w:iCs/>
          <w:lang w:val="nb-NO"/>
        </w:rPr>
        <w:lastRenderedPageBreak/>
        <w:t>"</w:t>
      </w:r>
      <w:r w:rsidR="00714908">
        <w:rPr>
          <w:i/>
          <w:iCs/>
          <w:lang w:val="nb-NO"/>
        </w:rPr>
        <w:t>'</w:t>
      </w:r>
      <w:r w:rsidR="00CA054D" w:rsidRPr="00CA054D">
        <w:rPr>
          <w:i/>
          <w:iCs/>
          <w:lang w:val="nb-NO"/>
        </w:rPr>
        <w:t>Se til at du ikke sier et ord om dette til noen</w:t>
      </w:r>
      <w:r w:rsidR="00714908">
        <w:rPr>
          <w:i/>
          <w:iCs/>
          <w:lang w:val="nb-NO"/>
        </w:rPr>
        <w:t>'</w:t>
      </w:r>
      <w:r w:rsidR="00CA054D" w:rsidRPr="00CA054D">
        <w:rPr>
          <w:i/>
          <w:iCs/>
          <w:lang w:val="nb-NO"/>
        </w:rPr>
        <w:t xml:space="preserve">, sa han. </w:t>
      </w:r>
      <w:r w:rsidR="00714908">
        <w:rPr>
          <w:i/>
          <w:iCs/>
          <w:lang w:val="nb-NO"/>
        </w:rPr>
        <w:t>'</w:t>
      </w:r>
      <w:r w:rsidR="00CA054D" w:rsidRPr="00CA054D">
        <w:rPr>
          <w:i/>
          <w:iCs/>
          <w:lang w:val="nb-NO"/>
        </w:rPr>
        <w:t>Men gå og vis deg for presten og bær fram de offer for renselsen din som Moses har påbudt. Det skal være et vitnesbyrd for dem.</w:t>
      </w:r>
      <w:r w:rsidR="00714908">
        <w:rPr>
          <w:i/>
          <w:iCs/>
          <w:lang w:val="nb-NO"/>
        </w:rPr>
        <w:t>'</w:t>
      </w:r>
      <w:r w:rsidRPr="00D464FA">
        <w:rPr>
          <w:i/>
          <w:iCs/>
          <w:lang w:val="nb-NO"/>
        </w:rPr>
        <w:t xml:space="preserve">" </w:t>
      </w:r>
      <w:r w:rsidR="001230ED" w:rsidRPr="001230ED">
        <w:rPr>
          <w:lang w:val="nb-NO"/>
        </w:rPr>
        <w:t>1:44</w:t>
      </w:r>
    </w:p>
    <w:p w14:paraId="73043F75" w14:textId="34D8ED01" w:rsidR="00D464FA" w:rsidRDefault="00D464FA" w:rsidP="001230ED">
      <w:pPr>
        <w:rPr>
          <w:lang w:val="nb-NO"/>
        </w:rPr>
      </w:pPr>
      <w:r w:rsidRPr="00D464FA">
        <w:rPr>
          <w:i/>
          <w:iCs/>
          <w:lang w:val="nb-NO"/>
        </w:rPr>
        <w:t>"</w:t>
      </w:r>
      <w:r w:rsidR="009B4CC8" w:rsidRPr="009B4CC8">
        <w:rPr>
          <w:i/>
          <w:iCs/>
          <w:lang w:val="nb-NO"/>
        </w:rPr>
        <w:t>Men han truet dem og påla dem strengt at de ikke måtte gjøre kjent hvem han var.</w:t>
      </w:r>
      <w:r w:rsidRPr="00D464FA">
        <w:rPr>
          <w:i/>
          <w:iCs/>
          <w:lang w:val="nb-NO"/>
        </w:rPr>
        <w:t xml:space="preserve">" </w:t>
      </w:r>
      <w:r w:rsidR="001230ED" w:rsidRPr="001230ED">
        <w:rPr>
          <w:lang w:val="nb-NO"/>
        </w:rPr>
        <w:t>3:12</w:t>
      </w:r>
    </w:p>
    <w:p w14:paraId="5AA149FA" w14:textId="11E46BCA" w:rsidR="00D464FA" w:rsidRDefault="00D464FA" w:rsidP="001230ED">
      <w:pPr>
        <w:rPr>
          <w:lang w:val="nb-NO"/>
        </w:rPr>
      </w:pPr>
      <w:r w:rsidRPr="00D464FA">
        <w:rPr>
          <w:i/>
          <w:iCs/>
          <w:lang w:val="nb-NO"/>
        </w:rPr>
        <w:t>"</w:t>
      </w:r>
      <w:r w:rsidR="00726BC2" w:rsidRPr="00726BC2">
        <w:rPr>
          <w:i/>
          <w:iCs/>
          <w:lang w:val="nb-NO"/>
        </w:rPr>
        <w:t>Men han påla dem strengt at ingen måtte få vite dette, og han sa at de skulle gi henne noe å spise.</w:t>
      </w:r>
      <w:r w:rsidRPr="00D464FA">
        <w:rPr>
          <w:i/>
          <w:iCs/>
          <w:lang w:val="nb-NO"/>
        </w:rPr>
        <w:t xml:space="preserve">" </w:t>
      </w:r>
      <w:r w:rsidR="001230ED" w:rsidRPr="001230ED">
        <w:rPr>
          <w:lang w:val="nb-NO"/>
        </w:rPr>
        <w:t>5:43</w:t>
      </w:r>
    </w:p>
    <w:p w14:paraId="6B4FCBCF" w14:textId="32538283" w:rsidR="00D464FA" w:rsidRDefault="00D464FA" w:rsidP="001230ED">
      <w:pPr>
        <w:rPr>
          <w:lang w:val="nb-NO"/>
        </w:rPr>
      </w:pPr>
      <w:r w:rsidRPr="00D464FA">
        <w:rPr>
          <w:i/>
          <w:iCs/>
          <w:lang w:val="nb-NO"/>
        </w:rPr>
        <w:t>"</w:t>
      </w:r>
      <w:r w:rsidR="00884119" w:rsidRPr="00884119">
        <w:rPr>
          <w:i/>
          <w:iCs/>
          <w:lang w:val="nb-NO"/>
        </w:rPr>
        <w:t>Jesus forbød dem å fortelle dette til noen. Men jo mer han forbød det, dess mer gjorde de det kjent.</w:t>
      </w:r>
      <w:r w:rsidRPr="00D464FA">
        <w:rPr>
          <w:i/>
          <w:iCs/>
          <w:lang w:val="nb-NO"/>
        </w:rPr>
        <w:t xml:space="preserve">" </w:t>
      </w:r>
      <w:r w:rsidR="001230ED" w:rsidRPr="001230ED">
        <w:rPr>
          <w:lang w:val="nb-NO"/>
        </w:rPr>
        <w:t>7:36</w:t>
      </w:r>
    </w:p>
    <w:p w14:paraId="2221B61A" w14:textId="753CBFBF" w:rsidR="00D464FA" w:rsidRDefault="00D464FA" w:rsidP="001230ED">
      <w:pPr>
        <w:rPr>
          <w:lang w:val="nb-NO"/>
        </w:rPr>
      </w:pPr>
      <w:r w:rsidRPr="00D464FA">
        <w:rPr>
          <w:i/>
          <w:iCs/>
          <w:lang w:val="nb-NO"/>
        </w:rPr>
        <w:t>"</w:t>
      </w:r>
      <w:r w:rsidR="00AA0F61" w:rsidRPr="00AA0F61">
        <w:rPr>
          <w:i/>
          <w:iCs/>
          <w:lang w:val="nb-NO"/>
        </w:rPr>
        <w:t>Og Jesus sendte ham hjem. «Men gå ikke inn i landsbyen *og si det ikke til noen der•!» sa han.</w:t>
      </w:r>
      <w:r w:rsidRPr="00D464FA">
        <w:rPr>
          <w:i/>
          <w:iCs/>
          <w:lang w:val="nb-NO"/>
        </w:rPr>
        <w:t xml:space="preserve">" </w:t>
      </w:r>
      <w:r w:rsidR="001230ED" w:rsidRPr="001230ED">
        <w:rPr>
          <w:lang w:val="nb-NO"/>
        </w:rPr>
        <w:t>8:26</w:t>
      </w:r>
    </w:p>
    <w:p w14:paraId="237E744B" w14:textId="02717B31" w:rsidR="00D464FA" w:rsidRDefault="00D464FA" w:rsidP="001230ED">
      <w:pPr>
        <w:rPr>
          <w:lang w:val="nb-NO"/>
        </w:rPr>
      </w:pPr>
      <w:r w:rsidRPr="00D464FA">
        <w:rPr>
          <w:i/>
          <w:iCs/>
          <w:lang w:val="nb-NO"/>
        </w:rPr>
        <w:t>"</w:t>
      </w:r>
      <w:r w:rsidR="00884119" w:rsidRPr="00884119">
        <w:rPr>
          <w:i/>
          <w:iCs/>
          <w:lang w:val="nb-NO"/>
        </w:rPr>
        <w:t>Men han forbød dem strengt å snakke om ham til noen.</w:t>
      </w:r>
      <w:r w:rsidRPr="00D464FA">
        <w:rPr>
          <w:i/>
          <w:iCs/>
          <w:lang w:val="nb-NO"/>
        </w:rPr>
        <w:t xml:space="preserve">" </w:t>
      </w:r>
      <w:r w:rsidR="001230ED" w:rsidRPr="001230ED">
        <w:rPr>
          <w:lang w:val="nb-NO"/>
        </w:rPr>
        <w:t>8:30</w:t>
      </w:r>
    </w:p>
    <w:p w14:paraId="46F1B5D7" w14:textId="5F80CD29" w:rsidR="001230ED" w:rsidRPr="001230ED" w:rsidRDefault="00D464FA" w:rsidP="001230ED">
      <w:pPr>
        <w:rPr>
          <w:lang w:val="nb-NO"/>
        </w:rPr>
      </w:pPr>
      <w:r w:rsidRPr="00D464FA">
        <w:rPr>
          <w:i/>
          <w:iCs/>
          <w:lang w:val="nb-NO"/>
        </w:rPr>
        <w:t>"</w:t>
      </w:r>
      <w:r w:rsidR="009E5952" w:rsidRPr="009E5952">
        <w:rPr>
          <w:i/>
          <w:iCs/>
          <w:lang w:val="nb-NO"/>
        </w:rPr>
        <w:t>På veien ned fra fjellet påla han dem at de ikke skulle fortelle noen hva de hadde sett, før Menneskesønnen var stått opp fra de døde.</w:t>
      </w:r>
      <w:r w:rsidRPr="00D464FA">
        <w:rPr>
          <w:i/>
          <w:iCs/>
          <w:lang w:val="nb-NO"/>
        </w:rPr>
        <w:t xml:space="preserve">" </w:t>
      </w:r>
      <w:r w:rsidR="001230ED" w:rsidRPr="001230ED">
        <w:rPr>
          <w:lang w:val="nb-NO"/>
        </w:rPr>
        <w:t>9:9</w:t>
      </w:r>
    </w:p>
    <w:p w14:paraId="41D9E06F" w14:textId="07F37D91" w:rsidR="001230ED" w:rsidRPr="001230ED" w:rsidRDefault="001230ED" w:rsidP="001230ED">
      <w:pPr>
        <w:rPr>
          <w:lang w:val="nb-NO"/>
        </w:rPr>
      </w:pPr>
      <w:r w:rsidRPr="001230ED">
        <w:rPr>
          <w:lang w:val="nb-NO"/>
        </w:rPr>
        <w:t>Onde ånder, de som helbredes og disiplene får beskjed om å ikke si noe.</w:t>
      </w:r>
    </w:p>
    <w:p w14:paraId="5E83C84E" w14:textId="2324CD54" w:rsidR="001230ED" w:rsidRPr="001230ED" w:rsidRDefault="001230ED" w:rsidP="001230ED">
      <w:pPr>
        <w:rPr>
          <w:lang w:val="nb-NO"/>
        </w:rPr>
      </w:pPr>
      <w:r w:rsidRPr="001230ED">
        <w:rPr>
          <w:lang w:val="nb-NO"/>
        </w:rPr>
        <w:t>1:45 - Kunne ikke bevege seg fritt</w:t>
      </w:r>
    </w:p>
    <w:p w14:paraId="00A84B35" w14:textId="55E5D9CC" w:rsidR="001230ED" w:rsidRPr="001230ED" w:rsidRDefault="001230ED" w:rsidP="001230ED">
      <w:pPr>
        <w:rPr>
          <w:lang w:val="nb-NO"/>
        </w:rPr>
      </w:pPr>
      <w:r w:rsidRPr="001230ED">
        <w:rPr>
          <w:lang w:val="nb-NO"/>
        </w:rPr>
        <w:t>Historisk situasjon:</w:t>
      </w:r>
    </w:p>
    <w:p w14:paraId="5359CED3" w14:textId="6DE14897" w:rsidR="001230ED" w:rsidRPr="001230ED" w:rsidRDefault="001230ED" w:rsidP="001230ED">
      <w:pPr>
        <w:pStyle w:val="ListParagraph"/>
        <w:numPr>
          <w:ilvl w:val="0"/>
          <w:numId w:val="5"/>
        </w:numPr>
        <w:rPr>
          <w:lang w:val="nb-NO"/>
        </w:rPr>
      </w:pPr>
      <w:r w:rsidRPr="001230ED">
        <w:rPr>
          <w:lang w:val="nb-NO"/>
        </w:rPr>
        <w:t>Den jødiske historikeren Josefus sier det var store forventninger om en frigjører på denne tiden.</w:t>
      </w:r>
    </w:p>
    <w:p w14:paraId="376052B0" w14:textId="6B4B848C" w:rsidR="001230ED" w:rsidRPr="001230ED" w:rsidRDefault="001230ED" w:rsidP="001230ED">
      <w:pPr>
        <w:pStyle w:val="ListParagraph"/>
        <w:numPr>
          <w:ilvl w:val="0"/>
          <w:numId w:val="5"/>
        </w:numPr>
        <w:rPr>
          <w:lang w:val="nb-NO"/>
        </w:rPr>
      </w:pPr>
      <w:r w:rsidRPr="001230ED">
        <w:rPr>
          <w:lang w:val="nb-NO"/>
        </w:rPr>
        <w:t>Det var altfor lett å få ting til å eksplodere pga</w:t>
      </w:r>
      <w:r w:rsidR="009E5952">
        <w:rPr>
          <w:lang w:val="nb-NO"/>
        </w:rPr>
        <w:t>.</w:t>
      </w:r>
      <w:r w:rsidRPr="001230ED">
        <w:rPr>
          <w:lang w:val="nb-NO"/>
        </w:rPr>
        <w:t xml:space="preserve"> det politiske klimaet. Folk hadde en plan for Messias som Jesus da måtte passe inn i. Kunne føre til opprør mot romerne og ende katastrofalt (som i år 70 og 135 e.Kr.)</w:t>
      </w:r>
    </w:p>
    <w:p w14:paraId="05510DAC" w14:textId="6F775C11" w:rsidR="001230ED" w:rsidRPr="001230ED" w:rsidRDefault="001230ED" w:rsidP="001230ED">
      <w:pPr>
        <w:rPr>
          <w:lang w:val="nb-NO"/>
        </w:rPr>
      </w:pPr>
      <w:r w:rsidRPr="001230ED">
        <w:rPr>
          <w:lang w:val="nb-NO"/>
        </w:rPr>
        <w:t>9:9</w:t>
      </w:r>
      <w:r w:rsidR="00160551">
        <w:rPr>
          <w:lang w:val="nb-NO"/>
        </w:rPr>
        <w:t xml:space="preserve">: </w:t>
      </w:r>
      <w:r w:rsidRPr="001230ED">
        <w:rPr>
          <w:lang w:val="nb-NO"/>
        </w:rPr>
        <w:t>De må først forstå hva slags Messias han er, og det inkluderer hans lidelse og død.</w:t>
      </w:r>
    </w:p>
    <w:p w14:paraId="118629E6" w14:textId="77777777" w:rsidR="001230ED" w:rsidRPr="001230ED" w:rsidRDefault="001230ED" w:rsidP="001230ED">
      <w:pPr>
        <w:rPr>
          <w:lang w:val="nb-NO"/>
        </w:rPr>
      </w:pPr>
      <w:r w:rsidRPr="001230ED">
        <w:rPr>
          <w:lang w:val="nb-NO"/>
        </w:rPr>
        <w:t xml:space="preserve"> </w:t>
      </w:r>
    </w:p>
    <w:p w14:paraId="630208B0" w14:textId="77777777" w:rsidR="001230ED" w:rsidRPr="001230ED" w:rsidRDefault="001230ED" w:rsidP="001230ED">
      <w:pPr>
        <w:pStyle w:val="Heading2"/>
        <w:rPr>
          <w:lang w:val="nb-NO"/>
        </w:rPr>
      </w:pPr>
      <w:bookmarkStart w:id="7" w:name="_Toc125305951"/>
      <w:r w:rsidRPr="001230ED">
        <w:rPr>
          <w:lang w:val="nb-NO"/>
        </w:rPr>
        <w:t>KAPITTEL 2</w:t>
      </w:r>
      <w:bookmarkEnd w:id="7"/>
    </w:p>
    <w:p w14:paraId="60142140" w14:textId="1EDE464A" w:rsidR="001230ED" w:rsidRPr="001230ED" w:rsidRDefault="001230ED" w:rsidP="001230ED">
      <w:pPr>
        <w:rPr>
          <w:lang w:val="nb-NO"/>
        </w:rPr>
      </w:pPr>
      <w:r w:rsidRPr="001230ED">
        <w:rPr>
          <w:lang w:val="nb-NO"/>
        </w:rPr>
        <w:t>v. 1-12: Helbreder en lam mann - og tilgir syndene hans (</w:t>
      </w:r>
      <w:r w:rsidR="001D3BEE" w:rsidRPr="001D3BEE">
        <w:rPr>
          <w:lang w:val="nb-NO"/>
        </w:rPr>
        <w:sym w:font="Wingdings" w:char="F0E0"/>
      </w:r>
      <w:r w:rsidRPr="001230ED">
        <w:rPr>
          <w:lang w:val="nb-NO"/>
        </w:rPr>
        <w:t xml:space="preserve"> Gud)</w:t>
      </w:r>
    </w:p>
    <w:p w14:paraId="7F4C81DE" w14:textId="3C12C73F" w:rsidR="001230ED" w:rsidRPr="001230ED" w:rsidRDefault="001230ED" w:rsidP="001230ED">
      <w:pPr>
        <w:pStyle w:val="ListParagraph"/>
        <w:numPr>
          <w:ilvl w:val="0"/>
          <w:numId w:val="6"/>
        </w:numPr>
        <w:rPr>
          <w:lang w:val="nb-NO"/>
        </w:rPr>
      </w:pPr>
      <w:r w:rsidRPr="001230ED">
        <w:rPr>
          <w:lang w:val="nb-NO"/>
        </w:rPr>
        <w:t>Vet hva de skriftlærde tenker (</w:t>
      </w:r>
      <w:r w:rsidR="001D3BEE" w:rsidRPr="001D3BEE">
        <w:rPr>
          <w:lang w:val="nb-NO"/>
        </w:rPr>
        <w:sym w:font="Wingdings" w:char="F0E0"/>
      </w:r>
      <w:r w:rsidRPr="001230ED">
        <w:rPr>
          <w:lang w:val="nb-NO"/>
        </w:rPr>
        <w:t xml:space="preserve"> Gud)</w:t>
      </w:r>
    </w:p>
    <w:p w14:paraId="351F17E3" w14:textId="21C69C52" w:rsidR="001230ED" w:rsidRPr="001230ED" w:rsidRDefault="001230ED" w:rsidP="001230ED">
      <w:pPr>
        <w:pStyle w:val="ListParagraph"/>
        <w:numPr>
          <w:ilvl w:val="0"/>
          <w:numId w:val="6"/>
        </w:numPr>
        <w:rPr>
          <w:lang w:val="nb-NO"/>
        </w:rPr>
      </w:pPr>
      <w:r w:rsidRPr="00160551">
        <w:rPr>
          <w:i/>
          <w:iCs/>
          <w:lang w:val="nb-NO"/>
        </w:rPr>
        <w:lastRenderedPageBreak/>
        <w:t>“Hva er lettest å si?”</w:t>
      </w:r>
      <w:r w:rsidRPr="001230ED">
        <w:rPr>
          <w:lang w:val="nb-NO"/>
        </w:rPr>
        <w:t xml:space="preserve"> - “Tror dere jeg bare sier dette og later som jeg har denne autoriteten? La meg demonstrere…”</w:t>
      </w:r>
    </w:p>
    <w:p w14:paraId="04E42B39" w14:textId="04206F55" w:rsidR="001230ED" w:rsidRPr="001230ED" w:rsidRDefault="001230ED" w:rsidP="001230ED">
      <w:pPr>
        <w:rPr>
          <w:lang w:val="nb-NO"/>
        </w:rPr>
      </w:pPr>
      <w:r w:rsidRPr="001230ED">
        <w:rPr>
          <w:lang w:val="nb-NO"/>
        </w:rPr>
        <w:t>v. 13-17: Kaller Levi</w:t>
      </w:r>
      <w:r w:rsidR="001D3BEE">
        <w:rPr>
          <w:lang w:val="nb-NO"/>
        </w:rPr>
        <w:t xml:space="preserve"> </w:t>
      </w:r>
      <w:r w:rsidR="001D3BEE" w:rsidRPr="001D3BEE">
        <w:rPr>
          <w:lang w:val="nb-NO"/>
        </w:rPr>
        <w:sym w:font="Wingdings" w:char="F0E0"/>
      </w:r>
      <w:r w:rsidR="001D3BEE">
        <w:rPr>
          <w:lang w:val="nb-NO"/>
        </w:rPr>
        <w:t xml:space="preserve"> </w:t>
      </w:r>
      <w:r w:rsidRPr="001230ED">
        <w:rPr>
          <w:lang w:val="nb-NO"/>
        </w:rPr>
        <w:t>følger straks. Jesus spiser med tollere og syndere.</w:t>
      </w:r>
    </w:p>
    <w:p w14:paraId="405ACF52" w14:textId="33D81BBD" w:rsidR="001230ED" w:rsidRPr="001230ED" w:rsidRDefault="001230ED" w:rsidP="001230ED">
      <w:pPr>
        <w:rPr>
          <w:lang w:val="nb-NO"/>
        </w:rPr>
      </w:pPr>
      <w:r w:rsidRPr="001230ED">
        <w:rPr>
          <w:lang w:val="nb-NO"/>
        </w:rPr>
        <w:t>v. 18-22: Hvem er Jesus? Noe nytt og unikt som ikke passer inn i gamle former.</w:t>
      </w:r>
    </w:p>
    <w:p w14:paraId="76D05DAB" w14:textId="04ACE16E" w:rsidR="001230ED" w:rsidRPr="001230ED" w:rsidRDefault="001230ED" w:rsidP="001230ED">
      <w:pPr>
        <w:rPr>
          <w:lang w:val="nb-NO"/>
        </w:rPr>
      </w:pPr>
      <w:r w:rsidRPr="001230ED">
        <w:rPr>
          <w:lang w:val="nb-NO"/>
        </w:rPr>
        <w:t>v. 23-28: Jesus har autoritet over sabbaten</w:t>
      </w:r>
    </w:p>
    <w:p w14:paraId="32A66401" w14:textId="7750DC2D" w:rsidR="001230ED" w:rsidRPr="001230ED" w:rsidRDefault="001230ED" w:rsidP="001230ED">
      <w:pPr>
        <w:rPr>
          <w:lang w:val="nb-NO"/>
        </w:rPr>
      </w:pPr>
      <w:r w:rsidRPr="001230ED">
        <w:rPr>
          <w:lang w:val="nb-NO"/>
        </w:rPr>
        <w:t>Konflikt med skriftlærde og fariseere hele veien.</w:t>
      </w:r>
    </w:p>
    <w:p w14:paraId="34575002" w14:textId="77777777" w:rsidR="001230ED" w:rsidRPr="001230ED" w:rsidRDefault="001230ED" w:rsidP="001230ED">
      <w:pPr>
        <w:rPr>
          <w:lang w:val="nb-NO"/>
        </w:rPr>
      </w:pPr>
      <w:r w:rsidRPr="001230ED">
        <w:rPr>
          <w:lang w:val="nb-NO"/>
        </w:rPr>
        <w:t xml:space="preserve"> </w:t>
      </w:r>
    </w:p>
    <w:p w14:paraId="14A527CF" w14:textId="77777777" w:rsidR="001230ED" w:rsidRPr="001230ED" w:rsidRDefault="001230ED" w:rsidP="001230ED">
      <w:pPr>
        <w:pStyle w:val="Heading2"/>
        <w:rPr>
          <w:lang w:val="nb-NO"/>
        </w:rPr>
      </w:pPr>
      <w:bookmarkStart w:id="8" w:name="_Toc125305952"/>
      <w:r w:rsidRPr="001230ED">
        <w:rPr>
          <w:lang w:val="nb-NO"/>
        </w:rPr>
        <w:t>KAPITTEL 3</w:t>
      </w:r>
      <w:bookmarkEnd w:id="8"/>
    </w:p>
    <w:p w14:paraId="1EF4E3D4" w14:textId="741B926C" w:rsidR="001230ED" w:rsidRPr="001230ED" w:rsidRDefault="001230ED" w:rsidP="001230ED">
      <w:pPr>
        <w:rPr>
          <w:lang w:val="nb-NO"/>
        </w:rPr>
      </w:pPr>
      <w:r w:rsidRPr="001230ED">
        <w:rPr>
          <w:lang w:val="nb-NO"/>
        </w:rPr>
        <w:t>v. 1-6: Helbreder en mann med en visnet hånd</w:t>
      </w:r>
    </w:p>
    <w:p w14:paraId="33D4F543" w14:textId="60CD1E9C" w:rsidR="001230ED" w:rsidRPr="001230ED" w:rsidRDefault="001230ED" w:rsidP="001230ED">
      <w:pPr>
        <w:pStyle w:val="ListParagraph"/>
        <w:numPr>
          <w:ilvl w:val="0"/>
          <w:numId w:val="7"/>
        </w:numPr>
        <w:rPr>
          <w:lang w:val="nb-NO"/>
        </w:rPr>
      </w:pPr>
      <w:r w:rsidRPr="001230ED">
        <w:rPr>
          <w:lang w:val="nb-NO"/>
        </w:rPr>
        <w:t>Jesus bare snakker, hvis det gjøres noe arbeid så er det mannen med hånden som gjør det.</w:t>
      </w:r>
    </w:p>
    <w:p w14:paraId="0BD1DC7E" w14:textId="381C3DBC" w:rsidR="001230ED" w:rsidRPr="001230ED" w:rsidRDefault="001230ED" w:rsidP="001230ED">
      <w:pPr>
        <w:pStyle w:val="ListParagraph"/>
        <w:numPr>
          <w:ilvl w:val="0"/>
          <w:numId w:val="7"/>
        </w:numPr>
        <w:rPr>
          <w:lang w:val="nb-NO"/>
        </w:rPr>
      </w:pPr>
      <w:r w:rsidRPr="001230ED">
        <w:rPr>
          <w:lang w:val="nb-NO"/>
        </w:rPr>
        <w:t>Jesus gir liv til en død hånd, fariseerne planlegger å ta liv - begge deler på sabbaten. Ironisk (og latterlig) at Jesus er den som havner i trøbbel.</w:t>
      </w:r>
    </w:p>
    <w:p w14:paraId="0D047663" w14:textId="2E7920D3" w:rsidR="001230ED" w:rsidRPr="001230ED" w:rsidRDefault="001230ED" w:rsidP="001230ED">
      <w:pPr>
        <w:rPr>
          <w:lang w:val="nb-NO"/>
        </w:rPr>
      </w:pPr>
      <w:r w:rsidRPr="001230ED">
        <w:rPr>
          <w:lang w:val="nb-NO"/>
        </w:rPr>
        <w:t>v. 7-12: En mengde fra hele landet og utenfor følger ham. Jesus helbreder mange og driver ut onde ånder.</w:t>
      </w:r>
    </w:p>
    <w:p w14:paraId="7F3E78AC" w14:textId="3CCC4FED" w:rsidR="001230ED" w:rsidRPr="001230ED" w:rsidRDefault="001230ED" w:rsidP="001230ED">
      <w:pPr>
        <w:rPr>
          <w:lang w:val="nb-NO"/>
        </w:rPr>
      </w:pPr>
      <w:r w:rsidRPr="001230ED">
        <w:rPr>
          <w:lang w:val="nb-NO"/>
        </w:rPr>
        <w:t xml:space="preserve">v. 13-19: Peker ut 12 apostler (et nytt Israel </w:t>
      </w:r>
      <w:r w:rsidR="001D3BEE" w:rsidRPr="001D3BEE">
        <w:rPr>
          <w:lang w:val="nb-NO"/>
        </w:rPr>
        <w:sym w:font="Wingdings" w:char="F0E0"/>
      </w:r>
      <w:r w:rsidRPr="001230ED">
        <w:rPr>
          <w:lang w:val="nb-NO"/>
        </w:rPr>
        <w:t xml:space="preserve"> autoritet):</w:t>
      </w:r>
    </w:p>
    <w:p w14:paraId="1AA84DFB" w14:textId="14A7783F" w:rsidR="001230ED" w:rsidRPr="001230ED" w:rsidRDefault="001230ED" w:rsidP="001230ED">
      <w:pPr>
        <w:pStyle w:val="ListParagraph"/>
        <w:numPr>
          <w:ilvl w:val="0"/>
          <w:numId w:val="8"/>
        </w:numPr>
        <w:rPr>
          <w:lang w:val="nb-NO"/>
        </w:rPr>
      </w:pPr>
      <w:r w:rsidRPr="001230ED">
        <w:rPr>
          <w:lang w:val="nb-NO"/>
        </w:rPr>
        <w:t>For at de skulle være sammen med ham</w:t>
      </w:r>
    </w:p>
    <w:p w14:paraId="45C45473" w14:textId="3B832CF9" w:rsidR="001230ED" w:rsidRPr="001230ED" w:rsidRDefault="001230ED" w:rsidP="001230ED">
      <w:pPr>
        <w:pStyle w:val="ListParagraph"/>
        <w:numPr>
          <w:ilvl w:val="0"/>
          <w:numId w:val="8"/>
        </w:numPr>
        <w:rPr>
          <w:lang w:val="nb-NO"/>
        </w:rPr>
      </w:pPr>
      <w:r w:rsidRPr="001230ED">
        <w:rPr>
          <w:lang w:val="nb-NO"/>
        </w:rPr>
        <w:t>For at han kunne sende dem ut a) for å forkynne og b) ha makt til å drive ut onde ånder</w:t>
      </w:r>
    </w:p>
    <w:p w14:paraId="17E89772" w14:textId="2CB25FD8" w:rsidR="001230ED" w:rsidRPr="001230ED" w:rsidRDefault="001230ED" w:rsidP="001230ED">
      <w:pPr>
        <w:rPr>
          <w:lang w:val="nb-NO"/>
        </w:rPr>
      </w:pPr>
      <w:r w:rsidRPr="001230ED">
        <w:rPr>
          <w:lang w:val="nb-NO"/>
        </w:rPr>
        <w:t xml:space="preserve">v. 20-30: Skriftlærde sier han har Beelsebul/Satan i seg </w:t>
      </w:r>
      <w:r w:rsidR="001D3BEE" w:rsidRPr="001D3BEE">
        <w:rPr>
          <w:lang w:val="nb-NO"/>
        </w:rPr>
        <w:sym w:font="Wingdings" w:char="F0E0"/>
      </w:r>
      <w:r w:rsidRPr="001230ED">
        <w:rPr>
          <w:lang w:val="nb-NO"/>
        </w:rPr>
        <w:t xml:space="preserve"> ulogisk &amp; spott mot Den hellige ånd</w:t>
      </w:r>
    </w:p>
    <w:p w14:paraId="5106B7D2" w14:textId="7347A8B4" w:rsidR="001230ED" w:rsidRPr="001230ED" w:rsidRDefault="001230ED" w:rsidP="001230ED">
      <w:pPr>
        <w:rPr>
          <w:lang w:val="nb-NO"/>
        </w:rPr>
      </w:pPr>
      <w:r w:rsidRPr="001230ED">
        <w:rPr>
          <w:lang w:val="nb-NO"/>
        </w:rPr>
        <w:t>v. 31-35: Disiplene er Jesu sanne familie</w:t>
      </w:r>
    </w:p>
    <w:p w14:paraId="09C6D11A" w14:textId="1F1FEF8A" w:rsidR="001230ED" w:rsidRPr="001230ED" w:rsidRDefault="001230ED" w:rsidP="001230ED">
      <w:pPr>
        <w:rPr>
          <w:lang w:val="nb-NO"/>
        </w:rPr>
      </w:pPr>
      <w:r w:rsidRPr="001230ED">
        <w:rPr>
          <w:lang w:val="nb-NO"/>
        </w:rPr>
        <w:t>Konflikt med fariseere, herodianere og skriftlærde (og familien)</w:t>
      </w:r>
    </w:p>
    <w:p w14:paraId="2B5095CF" w14:textId="77777777" w:rsidR="001230ED" w:rsidRPr="001230ED" w:rsidRDefault="001230ED" w:rsidP="001230ED">
      <w:pPr>
        <w:rPr>
          <w:lang w:val="nb-NO"/>
        </w:rPr>
      </w:pPr>
      <w:r w:rsidRPr="001230ED">
        <w:rPr>
          <w:lang w:val="nb-NO"/>
        </w:rPr>
        <w:t xml:space="preserve"> </w:t>
      </w:r>
    </w:p>
    <w:p w14:paraId="4D8FE4FD" w14:textId="3B154B87" w:rsidR="001230ED" w:rsidRPr="001230ED" w:rsidRDefault="001230ED" w:rsidP="001230ED">
      <w:pPr>
        <w:pStyle w:val="Heading2"/>
        <w:rPr>
          <w:lang w:val="nb-NO"/>
        </w:rPr>
      </w:pPr>
      <w:bookmarkStart w:id="9" w:name="_Toc125305953"/>
      <w:r w:rsidRPr="001230ED">
        <w:rPr>
          <w:lang w:val="nb-NO"/>
        </w:rPr>
        <w:t>1.</w:t>
      </w:r>
      <w:r>
        <w:rPr>
          <w:lang w:val="nb-NO"/>
        </w:rPr>
        <w:t xml:space="preserve"> </w:t>
      </w:r>
      <w:r w:rsidRPr="001230ED">
        <w:rPr>
          <w:lang w:val="nb-NO"/>
        </w:rPr>
        <w:t>TALE: LIGNELSER OM GUDS RIKE (4:1-34)</w:t>
      </w:r>
      <w:bookmarkEnd w:id="9"/>
    </w:p>
    <w:p w14:paraId="4416A432" w14:textId="60FA904C" w:rsidR="001230ED" w:rsidRPr="001230ED" w:rsidRDefault="001230ED" w:rsidP="001230ED">
      <w:pPr>
        <w:rPr>
          <w:lang w:val="nb-NO"/>
        </w:rPr>
      </w:pPr>
      <w:r w:rsidRPr="001230ED">
        <w:rPr>
          <w:lang w:val="nb-NO"/>
        </w:rPr>
        <w:t>Såmannen: Guds rike har varierende respons</w:t>
      </w:r>
    </w:p>
    <w:p w14:paraId="33A5F299" w14:textId="3F47154F" w:rsidR="001230ED" w:rsidRPr="001230ED" w:rsidRDefault="001230ED" w:rsidP="001230ED">
      <w:pPr>
        <w:rPr>
          <w:lang w:val="nb-NO"/>
        </w:rPr>
      </w:pPr>
      <w:r w:rsidRPr="001230ED">
        <w:rPr>
          <w:lang w:val="nb-NO"/>
        </w:rPr>
        <w:lastRenderedPageBreak/>
        <w:t>Såkornet: Guds rike vokser av seg selv</w:t>
      </w:r>
    </w:p>
    <w:p w14:paraId="0058A8A9" w14:textId="2509567C" w:rsidR="001230ED" w:rsidRPr="001230ED" w:rsidRDefault="001230ED" w:rsidP="001230ED">
      <w:pPr>
        <w:rPr>
          <w:lang w:val="nb-NO"/>
        </w:rPr>
      </w:pPr>
      <w:r w:rsidRPr="001230ED">
        <w:rPr>
          <w:lang w:val="nb-NO"/>
        </w:rPr>
        <w:t>Sennepsfrøet: Guds rike begynner smått men vokser i det skjulte</w:t>
      </w:r>
    </w:p>
    <w:p w14:paraId="644AFD09" w14:textId="7247A444" w:rsidR="001230ED" w:rsidRPr="001230ED" w:rsidRDefault="001230ED" w:rsidP="001230ED">
      <w:pPr>
        <w:rPr>
          <w:lang w:val="nb-NO"/>
        </w:rPr>
      </w:pPr>
      <w:r w:rsidRPr="001230ED">
        <w:rPr>
          <w:lang w:val="nb-NO"/>
        </w:rPr>
        <w:t>Jesus ER Messias, men ikke den typen folk forventet.</w:t>
      </w:r>
    </w:p>
    <w:p w14:paraId="6CA8795F" w14:textId="1D7E0105" w:rsidR="001230ED" w:rsidRPr="001230ED" w:rsidRDefault="001230ED" w:rsidP="001230ED">
      <w:pPr>
        <w:rPr>
          <w:lang w:val="nb-NO"/>
        </w:rPr>
      </w:pPr>
      <w:r w:rsidRPr="00160551">
        <w:rPr>
          <w:i/>
          <w:iCs/>
          <w:lang w:val="nb-NO"/>
        </w:rPr>
        <w:t>“Dere skal høre og høre, men ikke forstå, se og se, men ikke skjelne! For dette folkets hjerte er blitt fett, tungt hører de med ørene, og øynene har de lukket til, så de ikke kan se med øynene, ikke høre med ørene, ikke forstå med hjertet og ikke vende om, så jeg får helbrede dem.”</w:t>
      </w:r>
      <w:r w:rsidRPr="001230ED">
        <w:rPr>
          <w:lang w:val="nb-NO"/>
        </w:rPr>
        <w:t xml:space="preserve"> (Matt.</w:t>
      </w:r>
      <w:r>
        <w:rPr>
          <w:lang w:val="nb-NO"/>
        </w:rPr>
        <w:t xml:space="preserve"> </w:t>
      </w:r>
      <w:r w:rsidRPr="001230ED">
        <w:rPr>
          <w:lang w:val="nb-NO"/>
        </w:rPr>
        <w:t>13:14-15, fra Jes 6:9-10 LXX)</w:t>
      </w:r>
    </w:p>
    <w:p w14:paraId="164514DF" w14:textId="5D7A50C0" w:rsidR="001230ED" w:rsidRPr="001230ED" w:rsidRDefault="001230ED" w:rsidP="001230ED">
      <w:pPr>
        <w:rPr>
          <w:lang w:val="nb-NO"/>
        </w:rPr>
      </w:pPr>
      <w:r w:rsidRPr="001230ED">
        <w:rPr>
          <w:lang w:val="nb-NO"/>
        </w:rPr>
        <w:t>Lignelsene gjorde budskapet tilgjengelig for de som var åpne for det - før Jesu død og oppstandelse.</w:t>
      </w:r>
    </w:p>
    <w:p w14:paraId="733E5D17" w14:textId="77777777" w:rsidR="001230ED" w:rsidRPr="001230ED" w:rsidRDefault="001230ED" w:rsidP="001230ED">
      <w:pPr>
        <w:rPr>
          <w:lang w:val="nb-NO"/>
        </w:rPr>
      </w:pPr>
      <w:r w:rsidRPr="001230ED">
        <w:rPr>
          <w:lang w:val="nb-NO"/>
        </w:rPr>
        <w:t xml:space="preserve"> </w:t>
      </w:r>
    </w:p>
    <w:p w14:paraId="631581F6" w14:textId="77777777" w:rsidR="00087767" w:rsidRDefault="001230ED" w:rsidP="00087767">
      <w:pPr>
        <w:pStyle w:val="Heading2"/>
      </w:pPr>
      <w:bookmarkStart w:id="10" w:name="_Toc125305954"/>
      <w:r>
        <w:t>MARKUS-SANDWICHER (A-B-A)</w:t>
      </w:r>
      <w:bookmarkEnd w:id="10"/>
      <w:r>
        <w:tab/>
      </w:r>
    </w:p>
    <w:p w14:paraId="4B27A597" w14:textId="77777777" w:rsidR="00087767" w:rsidRPr="001230ED" w:rsidRDefault="00087767" w:rsidP="00087767">
      <w:pPr>
        <w:rPr>
          <w:lang w:val="nb-NO"/>
        </w:rPr>
      </w:pPr>
      <w:r w:rsidRPr="001230ED">
        <w:rPr>
          <w:lang w:val="nb-NO"/>
        </w:rPr>
        <w:t>En sammenheng mellom delene, og hele sandwichen lager et nytt poeng.</w:t>
      </w:r>
    </w:p>
    <w:p w14:paraId="10281AAE" w14:textId="77777777" w:rsidR="00087767" w:rsidRDefault="001230ED" w:rsidP="00087767">
      <w:pPr>
        <w:pStyle w:val="ListParagraph"/>
        <w:numPr>
          <w:ilvl w:val="0"/>
          <w:numId w:val="9"/>
        </w:numPr>
      </w:pPr>
      <w:r>
        <w:t>3:20-21, 22-30, 31-35</w:t>
      </w:r>
    </w:p>
    <w:p w14:paraId="6EED012E" w14:textId="4EEA5E15" w:rsidR="001230ED" w:rsidRPr="00087767" w:rsidRDefault="001230ED" w:rsidP="00087767">
      <w:pPr>
        <w:pStyle w:val="ListParagraph"/>
        <w:numPr>
          <w:ilvl w:val="0"/>
          <w:numId w:val="9"/>
        </w:numPr>
      </w:pPr>
      <w:r w:rsidRPr="00087767">
        <w:rPr>
          <w:lang w:val="nb-NO"/>
        </w:rPr>
        <w:t>4:1-9, 10-13, 14-20</w:t>
      </w:r>
    </w:p>
    <w:p w14:paraId="155342F7" w14:textId="6F53F91E" w:rsidR="001230ED" w:rsidRPr="00087767" w:rsidRDefault="001230ED" w:rsidP="00087767">
      <w:pPr>
        <w:pStyle w:val="ListParagraph"/>
        <w:numPr>
          <w:ilvl w:val="0"/>
          <w:numId w:val="9"/>
        </w:numPr>
        <w:rPr>
          <w:lang w:val="nb-NO"/>
        </w:rPr>
      </w:pPr>
      <w:r w:rsidRPr="00087767">
        <w:rPr>
          <w:lang w:val="nb-NO"/>
        </w:rPr>
        <w:t>5:21-42</w:t>
      </w:r>
    </w:p>
    <w:p w14:paraId="363CBDF2" w14:textId="0388E006" w:rsidR="001230ED" w:rsidRPr="00087767" w:rsidRDefault="001230ED" w:rsidP="00087767">
      <w:pPr>
        <w:pStyle w:val="ListParagraph"/>
        <w:numPr>
          <w:ilvl w:val="0"/>
          <w:numId w:val="9"/>
        </w:numPr>
        <w:rPr>
          <w:lang w:val="nb-NO"/>
        </w:rPr>
      </w:pPr>
      <w:r w:rsidRPr="00087767">
        <w:rPr>
          <w:lang w:val="nb-NO"/>
        </w:rPr>
        <w:t>6:7-32</w:t>
      </w:r>
    </w:p>
    <w:p w14:paraId="534FB9F1" w14:textId="3506FDDA" w:rsidR="001230ED" w:rsidRPr="00087767" w:rsidRDefault="001230ED" w:rsidP="00087767">
      <w:pPr>
        <w:pStyle w:val="ListParagraph"/>
        <w:numPr>
          <w:ilvl w:val="0"/>
          <w:numId w:val="9"/>
        </w:numPr>
        <w:rPr>
          <w:lang w:val="nb-NO"/>
        </w:rPr>
      </w:pPr>
      <w:r w:rsidRPr="00087767">
        <w:rPr>
          <w:lang w:val="nb-NO"/>
        </w:rPr>
        <w:t>11:12-25</w:t>
      </w:r>
    </w:p>
    <w:p w14:paraId="349D21E7" w14:textId="68456C75" w:rsidR="001230ED" w:rsidRPr="00087767" w:rsidRDefault="001230ED" w:rsidP="00087767">
      <w:pPr>
        <w:pStyle w:val="ListParagraph"/>
        <w:numPr>
          <w:ilvl w:val="0"/>
          <w:numId w:val="9"/>
        </w:numPr>
        <w:rPr>
          <w:lang w:val="nb-NO"/>
        </w:rPr>
      </w:pPr>
      <w:r w:rsidRPr="00087767">
        <w:rPr>
          <w:lang w:val="nb-NO"/>
        </w:rPr>
        <w:t>14:1-2, 3-9, 10-11</w:t>
      </w:r>
    </w:p>
    <w:p w14:paraId="0B2A5C1C" w14:textId="4A5EC3A8" w:rsidR="001230ED" w:rsidRPr="00087767" w:rsidRDefault="001230ED" w:rsidP="00087767">
      <w:pPr>
        <w:pStyle w:val="ListParagraph"/>
        <w:numPr>
          <w:ilvl w:val="0"/>
          <w:numId w:val="9"/>
        </w:numPr>
        <w:rPr>
          <w:lang w:val="nb-NO"/>
        </w:rPr>
      </w:pPr>
      <w:r w:rsidRPr="00087767">
        <w:rPr>
          <w:lang w:val="nb-NO"/>
        </w:rPr>
        <w:t>14:17-21, 22-26, 27-31</w:t>
      </w:r>
    </w:p>
    <w:p w14:paraId="731C52B2" w14:textId="3084E73D" w:rsidR="001230ED" w:rsidRPr="00087767" w:rsidRDefault="001230ED" w:rsidP="00087767">
      <w:pPr>
        <w:pStyle w:val="ListParagraph"/>
        <w:numPr>
          <w:ilvl w:val="0"/>
          <w:numId w:val="9"/>
        </w:numPr>
        <w:rPr>
          <w:lang w:val="nb-NO"/>
        </w:rPr>
      </w:pPr>
      <w:r w:rsidRPr="00087767">
        <w:rPr>
          <w:lang w:val="nb-NO"/>
        </w:rPr>
        <w:t>14:53-54, 55-65, 66-72</w:t>
      </w:r>
    </w:p>
    <w:p w14:paraId="209D5D2B" w14:textId="459A9AEC" w:rsidR="001230ED" w:rsidRPr="00087767" w:rsidRDefault="001230ED" w:rsidP="00087767">
      <w:pPr>
        <w:pStyle w:val="ListParagraph"/>
        <w:numPr>
          <w:ilvl w:val="0"/>
          <w:numId w:val="9"/>
        </w:numPr>
        <w:rPr>
          <w:lang w:val="nb-NO"/>
        </w:rPr>
      </w:pPr>
      <w:r w:rsidRPr="00087767">
        <w:rPr>
          <w:lang w:val="nb-NO"/>
        </w:rPr>
        <w:t>15:40</w:t>
      </w:r>
      <w:r w:rsidR="00E868FF">
        <w:rPr>
          <w:lang w:val="nb-NO"/>
        </w:rPr>
        <w:t xml:space="preserve"> </w:t>
      </w:r>
      <w:r w:rsidRPr="00087767">
        <w:rPr>
          <w:lang w:val="nb-NO"/>
        </w:rPr>
        <w:t>- 16:8</w:t>
      </w:r>
    </w:p>
    <w:p w14:paraId="7782E6AE" w14:textId="69FB6BAC" w:rsidR="001230ED" w:rsidRPr="001230ED" w:rsidRDefault="001230ED" w:rsidP="001230ED">
      <w:pPr>
        <w:rPr>
          <w:lang w:val="nb-NO"/>
        </w:rPr>
      </w:pPr>
    </w:p>
    <w:p w14:paraId="73D88862" w14:textId="77777777" w:rsidR="001230ED" w:rsidRPr="001230ED" w:rsidRDefault="001230ED" w:rsidP="00087767">
      <w:pPr>
        <w:pStyle w:val="Heading2"/>
        <w:rPr>
          <w:lang w:val="nb-NO"/>
        </w:rPr>
      </w:pPr>
      <w:bookmarkStart w:id="11" w:name="_Toc125305955"/>
      <w:r w:rsidRPr="001230ED">
        <w:rPr>
          <w:lang w:val="nb-NO"/>
        </w:rPr>
        <w:t>KAPITTEL 5</w:t>
      </w:r>
      <w:bookmarkEnd w:id="11"/>
    </w:p>
    <w:p w14:paraId="54F51C73" w14:textId="052BF275" w:rsidR="001230ED" w:rsidRPr="001230ED" w:rsidRDefault="001230ED" w:rsidP="001230ED">
      <w:pPr>
        <w:rPr>
          <w:lang w:val="nb-NO"/>
        </w:rPr>
      </w:pPr>
      <w:r w:rsidRPr="001230ED">
        <w:rPr>
          <w:lang w:val="nb-NO"/>
        </w:rPr>
        <w:t>v. 1-20: Jesus helbreder en mann med en ond ånd</w:t>
      </w:r>
    </w:p>
    <w:p w14:paraId="5A514390" w14:textId="5A9437AD" w:rsidR="001230ED" w:rsidRPr="00087767" w:rsidRDefault="001230ED" w:rsidP="00087767">
      <w:pPr>
        <w:pStyle w:val="ListParagraph"/>
        <w:numPr>
          <w:ilvl w:val="0"/>
          <w:numId w:val="10"/>
        </w:numPr>
        <w:rPr>
          <w:lang w:val="nb-NO"/>
        </w:rPr>
      </w:pPr>
      <w:r w:rsidRPr="00087767">
        <w:rPr>
          <w:lang w:val="nb-NO"/>
        </w:rPr>
        <w:t>Stor autoritet: 2000 griser</w:t>
      </w:r>
    </w:p>
    <w:p w14:paraId="7A99D8B4" w14:textId="0328CE94" w:rsidR="001230ED" w:rsidRPr="00087767" w:rsidRDefault="001230ED" w:rsidP="00087767">
      <w:pPr>
        <w:pStyle w:val="ListParagraph"/>
        <w:numPr>
          <w:ilvl w:val="0"/>
          <w:numId w:val="10"/>
        </w:numPr>
        <w:rPr>
          <w:lang w:val="nb-NO"/>
        </w:rPr>
      </w:pPr>
      <w:r w:rsidRPr="00087767">
        <w:rPr>
          <w:lang w:val="nb-NO"/>
        </w:rPr>
        <w:t>Hvis man er mer opptatt av urene griser enn av Jesus, ser ikke Jesus noe poeng i å forklare mer.</w:t>
      </w:r>
    </w:p>
    <w:p w14:paraId="7B1B7915" w14:textId="020113A0" w:rsidR="001230ED" w:rsidRPr="001230ED" w:rsidRDefault="001230ED" w:rsidP="001230ED">
      <w:pPr>
        <w:rPr>
          <w:lang w:val="nb-NO"/>
        </w:rPr>
      </w:pPr>
      <w:r w:rsidRPr="001230ED">
        <w:rPr>
          <w:lang w:val="nb-NO"/>
        </w:rPr>
        <w:t>v. 21-43: Sandwich: Jairus’ datter - kvinnen som rørte ved Jesu kappe - Jairus’ datter</w:t>
      </w:r>
    </w:p>
    <w:p w14:paraId="68011908" w14:textId="4F89B85D" w:rsidR="001230ED" w:rsidRPr="00087767" w:rsidRDefault="001230ED" w:rsidP="00087767">
      <w:pPr>
        <w:pStyle w:val="ListParagraph"/>
        <w:numPr>
          <w:ilvl w:val="0"/>
          <w:numId w:val="11"/>
        </w:numPr>
        <w:rPr>
          <w:lang w:val="nb-NO"/>
        </w:rPr>
      </w:pPr>
      <w:r w:rsidRPr="00087767">
        <w:rPr>
          <w:lang w:val="nb-NO"/>
        </w:rPr>
        <w:lastRenderedPageBreak/>
        <w:t>Kvinner, “datter”, 12 år, motstand fra folk, urenhet, tro…</w:t>
      </w:r>
    </w:p>
    <w:p w14:paraId="0D2A323C" w14:textId="7172B541" w:rsidR="001230ED" w:rsidRPr="00E868FF" w:rsidRDefault="001230ED" w:rsidP="00087767">
      <w:pPr>
        <w:pStyle w:val="ListParagraph"/>
        <w:numPr>
          <w:ilvl w:val="0"/>
          <w:numId w:val="11"/>
        </w:numPr>
        <w:rPr>
          <w:i/>
          <w:iCs/>
          <w:lang w:val="nb-NO"/>
        </w:rPr>
      </w:pPr>
      <w:r w:rsidRPr="00E868FF">
        <w:rPr>
          <w:i/>
          <w:iCs/>
          <w:lang w:val="nb-NO"/>
        </w:rPr>
        <w:t>“Hvem rørte ved klærne mine?”</w:t>
      </w:r>
    </w:p>
    <w:p w14:paraId="26D5D19C" w14:textId="573629F2" w:rsidR="001230ED" w:rsidRPr="00087767" w:rsidRDefault="001230ED" w:rsidP="00087767">
      <w:pPr>
        <w:pStyle w:val="ListParagraph"/>
        <w:numPr>
          <w:ilvl w:val="1"/>
          <w:numId w:val="11"/>
        </w:numPr>
        <w:rPr>
          <w:lang w:val="nb-NO"/>
        </w:rPr>
      </w:pPr>
      <w:r w:rsidRPr="00087767">
        <w:rPr>
          <w:lang w:val="nb-NO"/>
        </w:rPr>
        <w:t>Fortelle at det skjedde pga</w:t>
      </w:r>
      <w:r w:rsidR="00E868FF">
        <w:rPr>
          <w:lang w:val="nb-NO"/>
        </w:rPr>
        <w:t>.</w:t>
      </w:r>
      <w:r w:rsidRPr="00087767">
        <w:rPr>
          <w:lang w:val="nb-NO"/>
        </w:rPr>
        <w:t xml:space="preserve"> tro og ikke magi</w:t>
      </w:r>
    </w:p>
    <w:p w14:paraId="73D70EC8" w14:textId="200B6B3A" w:rsidR="001230ED" w:rsidRPr="00087767" w:rsidRDefault="001230ED" w:rsidP="00087767">
      <w:pPr>
        <w:pStyle w:val="ListParagraph"/>
        <w:numPr>
          <w:ilvl w:val="1"/>
          <w:numId w:val="11"/>
        </w:numPr>
        <w:rPr>
          <w:lang w:val="nb-NO"/>
        </w:rPr>
      </w:pPr>
      <w:r w:rsidRPr="00087767">
        <w:rPr>
          <w:lang w:val="nb-NO"/>
        </w:rPr>
        <w:t>Fordi han ikke er fornøyd med miraklet, men vil møte personen.</w:t>
      </w:r>
    </w:p>
    <w:p w14:paraId="1C5F08F1" w14:textId="7E5A9F89" w:rsidR="001230ED" w:rsidRPr="001230ED" w:rsidRDefault="001230ED" w:rsidP="001230ED">
      <w:pPr>
        <w:rPr>
          <w:lang w:val="nb-NO"/>
        </w:rPr>
      </w:pPr>
      <w:r w:rsidRPr="001230ED">
        <w:rPr>
          <w:lang w:val="nb-NO"/>
        </w:rPr>
        <w:t>Jesus bryr seg om de ubetydelige i samfunnet (kvinner, barn, syke, utstøtte…)</w:t>
      </w:r>
    </w:p>
    <w:p w14:paraId="04E6C9D0" w14:textId="75A756BC" w:rsidR="001230ED" w:rsidRPr="001230ED" w:rsidRDefault="001230ED" w:rsidP="001230ED">
      <w:pPr>
        <w:rPr>
          <w:lang w:val="nb-NO"/>
        </w:rPr>
      </w:pPr>
      <w:r w:rsidRPr="001230ED">
        <w:rPr>
          <w:lang w:val="nb-NO"/>
        </w:rPr>
        <w:t>Alle tre er uten håp når de møter Jesus.</w:t>
      </w:r>
    </w:p>
    <w:p w14:paraId="24D8F63F" w14:textId="2FB766E7" w:rsidR="001230ED" w:rsidRPr="001230ED" w:rsidRDefault="001230ED" w:rsidP="001230ED">
      <w:pPr>
        <w:rPr>
          <w:lang w:val="nb-NO"/>
        </w:rPr>
      </w:pPr>
      <w:r w:rsidRPr="001230ED">
        <w:rPr>
          <w:lang w:val="nb-NO"/>
        </w:rPr>
        <w:t>Disippelskap: Tro og relasjonen med Jesus er viktigere enn helbredelser.</w:t>
      </w:r>
    </w:p>
    <w:p w14:paraId="326BA5E1" w14:textId="77777777" w:rsidR="001230ED" w:rsidRPr="001230ED" w:rsidRDefault="001230ED" w:rsidP="001230ED">
      <w:pPr>
        <w:rPr>
          <w:lang w:val="nb-NO"/>
        </w:rPr>
      </w:pPr>
      <w:r w:rsidRPr="001230ED">
        <w:rPr>
          <w:lang w:val="nb-NO"/>
        </w:rPr>
        <w:t xml:space="preserve"> </w:t>
      </w:r>
    </w:p>
    <w:p w14:paraId="66C77E28" w14:textId="77777777" w:rsidR="001230ED" w:rsidRPr="001230ED" w:rsidRDefault="001230ED" w:rsidP="00087767">
      <w:pPr>
        <w:pStyle w:val="Heading2"/>
        <w:rPr>
          <w:lang w:val="nb-NO"/>
        </w:rPr>
      </w:pPr>
      <w:bookmarkStart w:id="12" w:name="_Toc125305956"/>
      <w:r w:rsidRPr="001230ED">
        <w:rPr>
          <w:lang w:val="nb-NO"/>
        </w:rPr>
        <w:t>KAPITTEL 6</w:t>
      </w:r>
      <w:bookmarkEnd w:id="12"/>
    </w:p>
    <w:p w14:paraId="1BBBCD6F" w14:textId="29F38875" w:rsidR="001230ED" w:rsidRPr="001230ED" w:rsidRDefault="001230ED" w:rsidP="001230ED">
      <w:pPr>
        <w:rPr>
          <w:lang w:val="nb-NO"/>
        </w:rPr>
      </w:pPr>
      <w:r w:rsidRPr="001230ED">
        <w:rPr>
          <w:lang w:val="nb-NO"/>
        </w:rPr>
        <w:t>v. 1-6: Jesus blir avvist i Nasaret.</w:t>
      </w:r>
    </w:p>
    <w:p w14:paraId="0EC4D6E5" w14:textId="6476431F" w:rsidR="001230ED" w:rsidRPr="001230ED" w:rsidRDefault="001230ED" w:rsidP="001230ED">
      <w:pPr>
        <w:rPr>
          <w:lang w:val="nb-NO"/>
        </w:rPr>
      </w:pPr>
      <w:r w:rsidRPr="001230ED">
        <w:rPr>
          <w:lang w:val="nb-NO"/>
        </w:rPr>
        <w:t>v. 5: Og han gjorde ikke mange mektige gjerninger der på grunn av vantroen deres (Matt. 13:58)</w:t>
      </w:r>
    </w:p>
    <w:p w14:paraId="0CAFF107" w14:textId="7EC6B07D" w:rsidR="001230ED" w:rsidRPr="001230ED" w:rsidRDefault="001230ED" w:rsidP="001230ED">
      <w:pPr>
        <w:rPr>
          <w:lang w:val="nb-NO"/>
        </w:rPr>
      </w:pPr>
      <w:r w:rsidRPr="001230ED">
        <w:rPr>
          <w:lang w:val="nb-NO"/>
        </w:rPr>
        <w:t>v. 7-32: Apostlene sendes ut - Døperen Johannes blir drept - apostlene kommer tilbake.</w:t>
      </w:r>
    </w:p>
    <w:p w14:paraId="22307AEA" w14:textId="773BECAB" w:rsidR="001230ED" w:rsidRPr="0031524B" w:rsidRDefault="001230ED" w:rsidP="0031524B">
      <w:pPr>
        <w:rPr>
          <w:lang w:val="nb-NO"/>
        </w:rPr>
      </w:pPr>
      <w:r w:rsidRPr="0031524B">
        <w:rPr>
          <w:lang w:val="nb-NO"/>
        </w:rPr>
        <w:t>Linken mellom Johannes og Jesus i kap</w:t>
      </w:r>
      <w:r w:rsidR="00E868FF" w:rsidRPr="0031524B">
        <w:rPr>
          <w:lang w:val="nb-NO"/>
        </w:rPr>
        <w:t>.</w:t>
      </w:r>
      <w:r w:rsidRPr="0031524B">
        <w:rPr>
          <w:lang w:val="nb-NO"/>
        </w:rPr>
        <w:t xml:space="preserve"> 1 </w:t>
      </w:r>
      <w:r w:rsidR="001D3BEE" w:rsidRPr="001D3BEE">
        <w:rPr>
          <w:lang w:val="nb-NO"/>
        </w:rPr>
        <w:sym w:font="Wingdings" w:char="F0E0"/>
      </w:r>
      <w:r w:rsidRPr="0031524B">
        <w:rPr>
          <w:lang w:val="nb-NO"/>
        </w:rPr>
        <w:t xml:space="preserve"> Johannes’ død peker fram mot Jesu død?</w:t>
      </w:r>
      <w:r w:rsidR="002A1E9D">
        <w:rPr>
          <w:lang w:val="nb-NO"/>
        </w:rPr>
        <w:t xml:space="preserve"> </w:t>
      </w:r>
      <w:r w:rsidRPr="0031524B">
        <w:rPr>
          <w:lang w:val="nb-NO"/>
        </w:rPr>
        <w:t>Disippelskap er risikabelt</w:t>
      </w:r>
    </w:p>
    <w:p w14:paraId="38E82EB0" w14:textId="276DB043" w:rsidR="001230ED" w:rsidRPr="001230ED" w:rsidRDefault="001230ED" w:rsidP="001230ED">
      <w:pPr>
        <w:rPr>
          <w:lang w:val="nb-NO"/>
        </w:rPr>
      </w:pPr>
      <w:r w:rsidRPr="001230ED">
        <w:rPr>
          <w:lang w:val="nb-NO"/>
        </w:rPr>
        <w:t>v. 33-44: Metter 5000</w:t>
      </w:r>
    </w:p>
    <w:p w14:paraId="3E53DAF2" w14:textId="0CD0C63F" w:rsidR="001230ED" w:rsidRPr="001230ED" w:rsidRDefault="001230ED" w:rsidP="001230ED">
      <w:pPr>
        <w:rPr>
          <w:lang w:val="nb-NO"/>
        </w:rPr>
      </w:pPr>
      <w:r w:rsidRPr="001230ED">
        <w:rPr>
          <w:lang w:val="nb-NO"/>
        </w:rPr>
        <w:t xml:space="preserve">v. 45-52: Går på vannet </w:t>
      </w:r>
      <w:r w:rsidR="001D3BEE" w:rsidRPr="001D3BEE">
        <w:rPr>
          <w:lang w:val="nb-NO"/>
        </w:rPr>
        <w:sym w:font="Wingdings" w:char="F0E0"/>
      </w:r>
      <w:r w:rsidRPr="001230ED">
        <w:rPr>
          <w:lang w:val="nb-NO"/>
        </w:rPr>
        <w:t xml:space="preserve"> autoritet over naturen</w:t>
      </w:r>
    </w:p>
    <w:p w14:paraId="32035AEB" w14:textId="12D6B93D" w:rsidR="001230ED" w:rsidRPr="001230ED" w:rsidRDefault="001230ED" w:rsidP="001230ED">
      <w:pPr>
        <w:rPr>
          <w:lang w:val="nb-NO"/>
        </w:rPr>
      </w:pPr>
      <w:r w:rsidRPr="001230ED">
        <w:rPr>
          <w:lang w:val="nb-NO"/>
        </w:rPr>
        <w:t>v. 53-56: Jesus helbreder masse folk</w:t>
      </w:r>
    </w:p>
    <w:p w14:paraId="45C3BD84" w14:textId="77777777" w:rsidR="001230ED" w:rsidRPr="001230ED" w:rsidRDefault="001230ED" w:rsidP="001230ED">
      <w:pPr>
        <w:rPr>
          <w:lang w:val="nb-NO"/>
        </w:rPr>
      </w:pPr>
      <w:r w:rsidRPr="001230ED">
        <w:rPr>
          <w:lang w:val="nb-NO"/>
        </w:rPr>
        <w:t xml:space="preserve"> </w:t>
      </w:r>
    </w:p>
    <w:p w14:paraId="014A4A1F" w14:textId="77777777" w:rsidR="001230ED" w:rsidRPr="001230ED" w:rsidRDefault="001230ED" w:rsidP="00087767">
      <w:pPr>
        <w:pStyle w:val="Heading2"/>
        <w:rPr>
          <w:lang w:val="nb-NO"/>
        </w:rPr>
      </w:pPr>
      <w:bookmarkStart w:id="13" w:name="_Toc125305957"/>
      <w:r w:rsidRPr="001230ED">
        <w:rPr>
          <w:lang w:val="nb-NO"/>
        </w:rPr>
        <w:t>7:1 - 8:21</w:t>
      </w:r>
      <w:bookmarkEnd w:id="13"/>
    </w:p>
    <w:p w14:paraId="1A0A4096" w14:textId="7B1AE66B" w:rsidR="001230ED" w:rsidRPr="001230ED" w:rsidRDefault="001230ED" w:rsidP="001230ED">
      <w:pPr>
        <w:rPr>
          <w:lang w:val="nb-NO"/>
        </w:rPr>
      </w:pPr>
      <w:r w:rsidRPr="001230ED">
        <w:rPr>
          <w:lang w:val="nb-NO"/>
        </w:rPr>
        <w:t xml:space="preserve"> 7</w:t>
      </w:r>
      <w:r w:rsidR="002A1E9D">
        <w:rPr>
          <w:lang w:val="nb-NO"/>
        </w:rPr>
        <w:t>:</w:t>
      </w:r>
      <w:r w:rsidRPr="001230ED">
        <w:rPr>
          <w:lang w:val="nb-NO"/>
        </w:rPr>
        <w:t>1-23: Urenhet kommer ikke utenfra, men innenfra.</w:t>
      </w:r>
    </w:p>
    <w:p w14:paraId="165C6C40" w14:textId="1C767C2C" w:rsidR="001230ED" w:rsidRPr="00087767" w:rsidRDefault="001230ED" w:rsidP="00087767">
      <w:pPr>
        <w:pStyle w:val="ListParagraph"/>
        <w:numPr>
          <w:ilvl w:val="0"/>
          <w:numId w:val="13"/>
        </w:numPr>
        <w:rPr>
          <w:lang w:val="nb-NO"/>
        </w:rPr>
      </w:pPr>
      <w:r w:rsidRPr="00087767">
        <w:rPr>
          <w:lang w:val="nb-NO"/>
        </w:rPr>
        <w:t>v. 24: Drar direkte til hedninger!</w:t>
      </w:r>
    </w:p>
    <w:p w14:paraId="72B1833D" w14:textId="233DCD12" w:rsidR="001230ED" w:rsidRPr="001230ED" w:rsidRDefault="001230ED" w:rsidP="001230ED">
      <w:pPr>
        <w:rPr>
          <w:lang w:val="nb-NO"/>
        </w:rPr>
      </w:pPr>
      <w:r w:rsidRPr="001230ED">
        <w:rPr>
          <w:lang w:val="nb-NO"/>
        </w:rPr>
        <w:t>7</w:t>
      </w:r>
      <w:r w:rsidR="002A1E9D">
        <w:rPr>
          <w:lang w:val="nb-NO"/>
        </w:rPr>
        <w:t>:</w:t>
      </w:r>
      <w:r w:rsidRPr="001230ED">
        <w:rPr>
          <w:lang w:val="nb-NO"/>
        </w:rPr>
        <w:t>24-30 (Tyros): Helbreder datteren til en hedensk kvinne</w:t>
      </w:r>
    </w:p>
    <w:p w14:paraId="1F04B542" w14:textId="61ECE4ED" w:rsidR="001230ED" w:rsidRPr="001230ED" w:rsidRDefault="001230ED" w:rsidP="001230ED">
      <w:pPr>
        <w:rPr>
          <w:lang w:val="nb-NO"/>
        </w:rPr>
      </w:pPr>
      <w:r w:rsidRPr="001230ED">
        <w:rPr>
          <w:lang w:val="nb-NO"/>
        </w:rPr>
        <w:t>7</w:t>
      </w:r>
      <w:r w:rsidR="002A1E9D">
        <w:rPr>
          <w:lang w:val="nb-NO"/>
        </w:rPr>
        <w:t>:</w:t>
      </w:r>
      <w:r w:rsidRPr="001230ED">
        <w:rPr>
          <w:lang w:val="nb-NO"/>
        </w:rPr>
        <w:t>31-37 (Dekapolis): Helbreder en døvstum</w:t>
      </w:r>
    </w:p>
    <w:p w14:paraId="12AA6B0A" w14:textId="0F7B97FD" w:rsidR="001230ED" w:rsidRPr="001230ED" w:rsidRDefault="001230ED" w:rsidP="001230ED">
      <w:pPr>
        <w:rPr>
          <w:lang w:val="nb-NO"/>
        </w:rPr>
      </w:pPr>
      <w:r w:rsidRPr="001230ED">
        <w:rPr>
          <w:lang w:val="nb-NO"/>
        </w:rPr>
        <w:t>8</w:t>
      </w:r>
      <w:r w:rsidR="002A1E9D">
        <w:rPr>
          <w:lang w:val="nb-NO"/>
        </w:rPr>
        <w:t>:</w:t>
      </w:r>
      <w:r w:rsidRPr="001230ED">
        <w:rPr>
          <w:lang w:val="nb-NO"/>
        </w:rPr>
        <w:t>1-10: Metter 4000</w:t>
      </w:r>
    </w:p>
    <w:p w14:paraId="2ED90BBE" w14:textId="0A4555AD" w:rsidR="001230ED" w:rsidRPr="001230ED" w:rsidRDefault="001230ED" w:rsidP="001230ED">
      <w:pPr>
        <w:rPr>
          <w:lang w:val="nb-NO"/>
        </w:rPr>
      </w:pPr>
      <w:r w:rsidRPr="001230ED">
        <w:rPr>
          <w:lang w:val="nb-NO"/>
        </w:rPr>
        <w:lastRenderedPageBreak/>
        <w:t>8:11-21 (Dalmanuta/Magadan): Konflikt med fariseere + snakk om brød/surdeig</w:t>
      </w:r>
    </w:p>
    <w:p w14:paraId="57A438D6" w14:textId="08865272" w:rsidR="001230ED" w:rsidRPr="00087767" w:rsidRDefault="001230ED" w:rsidP="00087767">
      <w:pPr>
        <w:pStyle w:val="ListParagraph"/>
        <w:numPr>
          <w:ilvl w:val="0"/>
          <w:numId w:val="13"/>
        </w:numPr>
        <w:rPr>
          <w:lang w:val="nb-NO"/>
        </w:rPr>
      </w:pPr>
      <w:r w:rsidRPr="00087767">
        <w:rPr>
          <w:lang w:val="nb-NO"/>
        </w:rPr>
        <w:t>v. 17-18, 21: Disiplene skjønner fortsatt ikke hvem Jesus er (4:13, 4:40-41, 6:52)</w:t>
      </w:r>
    </w:p>
    <w:p w14:paraId="52254827" w14:textId="24158435" w:rsidR="001230ED" w:rsidRPr="00087767" w:rsidRDefault="001230ED" w:rsidP="00087767">
      <w:pPr>
        <w:pStyle w:val="ListParagraph"/>
        <w:numPr>
          <w:ilvl w:val="0"/>
          <w:numId w:val="13"/>
        </w:numPr>
        <w:rPr>
          <w:lang w:val="nb-NO"/>
        </w:rPr>
      </w:pPr>
      <w:r w:rsidRPr="00087767">
        <w:rPr>
          <w:lang w:val="nb-NO"/>
        </w:rPr>
        <w:t>v. 21: Er dette også et spørsmål til leserne?</w:t>
      </w:r>
    </w:p>
    <w:p w14:paraId="7B4DD4E9" w14:textId="5E8ED8DB" w:rsidR="001230ED" w:rsidRPr="00087767" w:rsidRDefault="001230ED" w:rsidP="00087767">
      <w:pPr>
        <w:pStyle w:val="ListParagraph"/>
        <w:numPr>
          <w:ilvl w:val="1"/>
          <w:numId w:val="13"/>
        </w:numPr>
        <w:rPr>
          <w:lang w:val="nb-NO"/>
        </w:rPr>
      </w:pPr>
      <w:r w:rsidRPr="00087767">
        <w:rPr>
          <w:lang w:val="nb-NO"/>
        </w:rPr>
        <w:t>At de ikke trenger bekymre seg om brød?</w:t>
      </w:r>
    </w:p>
    <w:p w14:paraId="73EDD931" w14:textId="0BD5E4FD" w:rsidR="001230ED" w:rsidRPr="00087767" w:rsidRDefault="001230ED" w:rsidP="00087767">
      <w:pPr>
        <w:pStyle w:val="ListParagraph"/>
        <w:numPr>
          <w:ilvl w:val="1"/>
          <w:numId w:val="13"/>
        </w:numPr>
        <w:rPr>
          <w:lang w:val="nb-NO"/>
        </w:rPr>
      </w:pPr>
      <w:r w:rsidRPr="00087767">
        <w:rPr>
          <w:lang w:val="nb-NO"/>
        </w:rPr>
        <w:t>At de ikke skjønner at dette betyr at Jesus er Herre?</w:t>
      </w:r>
    </w:p>
    <w:p w14:paraId="06B21208" w14:textId="24E0B849" w:rsidR="001230ED" w:rsidRPr="00087767" w:rsidRDefault="001230ED" w:rsidP="00087767">
      <w:pPr>
        <w:pStyle w:val="ListParagraph"/>
        <w:numPr>
          <w:ilvl w:val="1"/>
          <w:numId w:val="13"/>
        </w:numPr>
        <w:rPr>
          <w:lang w:val="nb-NO"/>
        </w:rPr>
      </w:pPr>
      <w:r w:rsidRPr="00087767">
        <w:rPr>
          <w:lang w:val="nb-NO"/>
        </w:rPr>
        <w:t>At 12 og 7 er symbolske tall for noe guddommelig?</w:t>
      </w:r>
    </w:p>
    <w:p w14:paraId="28B096E5" w14:textId="206B495C" w:rsidR="001230ED" w:rsidRPr="001230ED" w:rsidRDefault="001230ED" w:rsidP="001230ED">
      <w:pPr>
        <w:rPr>
          <w:lang w:val="nb-NO"/>
        </w:rPr>
      </w:pPr>
      <w:r w:rsidRPr="001230ED">
        <w:rPr>
          <w:lang w:val="nb-NO"/>
        </w:rPr>
        <w:t xml:space="preserve"> </w:t>
      </w:r>
    </w:p>
    <w:p w14:paraId="31A9A69F" w14:textId="02B961D5" w:rsidR="001230ED" w:rsidRPr="001230ED" w:rsidRDefault="001230ED" w:rsidP="00087767">
      <w:pPr>
        <w:pStyle w:val="Heading2"/>
        <w:rPr>
          <w:lang w:val="nb-NO"/>
        </w:rPr>
      </w:pPr>
      <w:bookmarkStart w:id="14" w:name="_Toc125305958"/>
      <w:r w:rsidRPr="001230ED">
        <w:rPr>
          <w:lang w:val="nb-NO"/>
        </w:rPr>
        <w:t>JESUS HELBREDER EN BLIND MANN</w:t>
      </w:r>
      <w:r w:rsidR="00087767">
        <w:rPr>
          <w:lang w:val="nb-NO"/>
        </w:rPr>
        <w:t xml:space="preserve"> </w:t>
      </w:r>
      <w:r w:rsidRPr="001230ED">
        <w:rPr>
          <w:lang w:val="nb-NO"/>
        </w:rPr>
        <w:t>I TO STADIER (8:22-26)</w:t>
      </w:r>
      <w:bookmarkEnd w:id="14"/>
    </w:p>
    <w:p w14:paraId="5469EFC3" w14:textId="20F47EA1" w:rsidR="001230ED" w:rsidRPr="00087767" w:rsidRDefault="001230ED" w:rsidP="00087767">
      <w:pPr>
        <w:pStyle w:val="ListParagraph"/>
        <w:numPr>
          <w:ilvl w:val="0"/>
          <w:numId w:val="15"/>
        </w:numPr>
        <w:rPr>
          <w:lang w:val="nb-NO"/>
        </w:rPr>
      </w:pPr>
      <w:r w:rsidRPr="00087767">
        <w:rPr>
          <w:lang w:val="nb-NO"/>
        </w:rPr>
        <w:t>Bare i Markus.</w:t>
      </w:r>
    </w:p>
    <w:p w14:paraId="7F1FE90C" w14:textId="5EAAA37A" w:rsidR="001230ED" w:rsidRPr="00087767" w:rsidRDefault="001230ED" w:rsidP="00087767">
      <w:pPr>
        <w:pStyle w:val="ListParagraph"/>
        <w:numPr>
          <w:ilvl w:val="0"/>
          <w:numId w:val="15"/>
        </w:numPr>
        <w:rPr>
          <w:lang w:val="nb-NO"/>
        </w:rPr>
      </w:pPr>
      <w:r w:rsidRPr="00087767">
        <w:rPr>
          <w:lang w:val="nb-NO"/>
        </w:rPr>
        <w:t>Del 2 fra 8:27 - 10:52: Avsluttes med helbredelsen av Bartimeus</w:t>
      </w:r>
    </w:p>
    <w:p w14:paraId="063C7011" w14:textId="534E79FA" w:rsidR="001230ED" w:rsidRPr="00087767" w:rsidRDefault="001230ED" w:rsidP="00087767">
      <w:pPr>
        <w:pStyle w:val="ListParagraph"/>
        <w:numPr>
          <w:ilvl w:val="0"/>
          <w:numId w:val="15"/>
        </w:numPr>
        <w:rPr>
          <w:lang w:val="nb-NO"/>
        </w:rPr>
      </w:pPr>
      <w:r w:rsidRPr="00087767">
        <w:rPr>
          <w:lang w:val="nb-NO"/>
        </w:rPr>
        <w:t>8 ord for “se” i 9 forekomster i 5 vers</w:t>
      </w:r>
    </w:p>
    <w:p w14:paraId="57A3F5A5" w14:textId="04AA52ED" w:rsidR="001230ED" w:rsidRPr="00087767" w:rsidRDefault="001230ED" w:rsidP="00087767">
      <w:pPr>
        <w:pStyle w:val="ListParagraph"/>
        <w:numPr>
          <w:ilvl w:val="0"/>
          <w:numId w:val="15"/>
        </w:numPr>
        <w:rPr>
          <w:lang w:val="nb-NO"/>
        </w:rPr>
      </w:pPr>
      <w:r w:rsidRPr="00087767">
        <w:rPr>
          <w:lang w:val="nb-NO"/>
        </w:rPr>
        <w:t>Jesus taler vanligvis med autoritet, her stiller han et spørsmål.</w:t>
      </w:r>
    </w:p>
    <w:p w14:paraId="4813A0FE" w14:textId="75125BA8" w:rsidR="001230ED" w:rsidRPr="00087767" w:rsidRDefault="001230ED" w:rsidP="00087767">
      <w:pPr>
        <w:pStyle w:val="ListParagraph"/>
        <w:numPr>
          <w:ilvl w:val="0"/>
          <w:numId w:val="15"/>
        </w:numPr>
        <w:rPr>
          <w:lang w:val="nb-NO"/>
        </w:rPr>
      </w:pPr>
      <w:r w:rsidRPr="00087767">
        <w:rPr>
          <w:lang w:val="nb-NO"/>
        </w:rPr>
        <w:t xml:space="preserve">v. 23 er en </w:t>
      </w:r>
      <w:r w:rsidR="004676E3" w:rsidRPr="00087767">
        <w:rPr>
          <w:lang w:val="nb-NO"/>
        </w:rPr>
        <w:t>parallell</w:t>
      </w:r>
      <w:r w:rsidRPr="00087767">
        <w:rPr>
          <w:lang w:val="nb-NO"/>
        </w:rPr>
        <w:t xml:space="preserve"> til v. 17.</w:t>
      </w:r>
    </w:p>
    <w:p w14:paraId="34141940" w14:textId="39B93A37" w:rsidR="001230ED" w:rsidRPr="00087767" w:rsidRDefault="001230ED" w:rsidP="00087767">
      <w:pPr>
        <w:pStyle w:val="ListParagraph"/>
        <w:numPr>
          <w:ilvl w:val="0"/>
          <w:numId w:val="15"/>
        </w:numPr>
        <w:rPr>
          <w:lang w:val="nb-NO"/>
        </w:rPr>
      </w:pPr>
      <w:r w:rsidRPr="00087767">
        <w:rPr>
          <w:lang w:val="nb-NO"/>
        </w:rPr>
        <w:t>Jesus kan hjelpe disiplene til å gå fra blindhet til å se hvem han er.</w:t>
      </w:r>
    </w:p>
    <w:p w14:paraId="02197216" w14:textId="11FB13CB" w:rsidR="001230ED" w:rsidRPr="00087767" w:rsidRDefault="001230ED" w:rsidP="00087767">
      <w:pPr>
        <w:pStyle w:val="ListParagraph"/>
        <w:numPr>
          <w:ilvl w:val="0"/>
          <w:numId w:val="15"/>
        </w:numPr>
        <w:rPr>
          <w:lang w:val="nb-NO"/>
        </w:rPr>
      </w:pPr>
      <w:r w:rsidRPr="00087767">
        <w:rPr>
          <w:lang w:val="nb-NO"/>
        </w:rPr>
        <w:t>Peker fram mot det neste som skjer.</w:t>
      </w:r>
    </w:p>
    <w:p w14:paraId="253A748F" w14:textId="77777777" w:rsidR="001230ED" w:rsidRPr="001230ED" w:rsidRDefault="001230ED" w:rsidP="001230ED">
      <w:pPr>
        <w:rPr>
          <w:lang w:val="nb-NO"/>
        </w:rPr>
      </w:pPr>
      <w:r w:rsidRPr="001230ED">
        <w:rPr>
          <w:lang w:val="nb-NO"/>
        </w:rPr>
        <w:t xml:space="preserve"> </w:t>
      </w:r>
    </w:p>
    <w:p w14:paraId="4E965F21" w14:textId="77777777" w:rsidR="001230ED" w:rsidRPr="001230ED" w:rsidRDefault="001230ED" w:rsidP="00087767">
      <w:pPr>
        <w:pStyle w:val="Heading2"/>
        <w:rPr>
          <w:lang w:val="nb-NO"/>
        </w:rPr>
      </w:pPr>
      <w:bookmarkStart w:id="15" w:name="_Toc125305959"/>
      <w:r w:rsidRPr="001230ED">
        <w:rPr>
          <w:lang w:val="nb-NO"/>
        </w:rPr>
        <w:t>“HVA HAR DERE KOMMET FRAM TIL”? (8:27-38)</w:t>
      </w:r>
      <w:bookmarkEnd w:id="15"/>
    </w:p>
    <w:p w14:paraId="3119755F" w14:textId="71D099CA" w:rsidR="001230ED" w:rsidRPr="004676E3" w:rsidRDefault="00087767" w:rsidP="001230ED">
      <w:pPr>
        <w:rPr>
          <w:i/>
          <w:iCs/>
          <w:lang w:val="nb-NO"/>
        </w:rPr>
      </w:pPr>
      <w:r w:rsidRPr="004676E3">
        <w:rPr>
          <w:i/>
          <w:iCs/>
          <w:lang w:val="nb-NO"/>
        </w:rPr>
        <w:t>"Jesus og disiplene dro ut til landsbyene ved Cæsarea Filippi. På veien spurte han disiplene: «Hvem sier folk at jeg er</w:t>
      </w:r>
      <w:r w:rsidRPr="004676E3">
        <w:rPr>
          <w:i/>
          <w:iCs/>
          <w:color w:val="FF0000"/>
          <w:lang w:val="nb-NO"/>
        </w:rPr>
        <w:t>?</w:t>
      </w:r>
      <w:r w:rsidRPr="004676E3">
        <w:rPr>
          <w:i/>
          <w:iCs/>
          <w:lang w:val="nb-NO"/>
        </w:rPr>
        <w:t>» 28 De svarte: «</w:t>
      </w:r>
      <w:r w:rsidRPr="004676E3">
        <w:rPr>
          <w:i/>
          <w:iCs/>
          <w:color w:val="4472C4" w:themeColor="accent1"/>
          <w:lang w:val="nb-NO"/>
        </w:rPr>
        <w:t>Døperen Johannes</w:t>
      </w:r>
      <w:r w:rsidRPr="004676E3">
        <w:rPr>
          <w:i/>
          <w:iCs/>
          <w:lang w:val="nb-NO"/>
        </w:rPr>
        <w:t xml:space="preserve">; men noen sier </w:t>
      </w:r>
      <w:r w:rsidRPr="004676E3">
        <w:rPr>
          <w:i/>
          <w:iCs/>
          <w:color w:val="4472C4" w:themeColor="accent1"/>
          <w:lang w:val="nb-NO"/>
        </w:rPr>
        <w:t>Elia</w:t>
      </w:r>
      <w:r w:rsidRPr="004676E3">
        <w:rPr>
          <w:i/>
          <w:iCs/>
          <w:lang w:val="nb-NO"/>
        </w:rPr>
        <w:t xml:space="preserve">, og andre </w:t>
      </w:r>
      <w:r w:rsidRPr="004676E3">
        <w:rPr>
          <w:i/>
          <w:iCs/>
          <w:color w:val="4472C4" w:themeColor="accent1"/>
          <w:lang w:val="nb-NO"/>
        </w:rPr>
        <w:t>en av profetene</w:t>
      </w:r>
      <w:r w:rsidRPr="004676E3">
        <w:rPr>
          <w:i/>
          <w:iCs/>
          <w:lang w:val="nb-NO"/>
        </w:rPr>
        <w:t>.» 29 «Og dere», spurte han, «hvem sier dere at jeg er</w:t>
      </w:r>
      <w:r w:rsidRPr="004676E3">
        <w:rPr>
          <w:i/>
          <w:iCs/>
          <w:color w:val="FF0000"/>
          <w:lang w:val="nb-NO"/>
        </w:rPr>
        <w:t>?</w:t>
      </w:r>
      <w:r w:rsidRPr="004676E3">
        <w:rPr>
          <w:i/>
          <w:iCs/>
          <w:lang w:val="nb-NO"/>
        </w:rPr>
        <w:t xml:space="preserve">» Da svarte </w:t>
      </w:r>
      <w:r w:rsidRPr="004676E3">
        <w:rPr>
          <w:i/>
          <w:iCs/>
          <w:color w:val="4472C4" w:themeColor="accent1"/>
          <w:lang w:val="nb-NO"/>
        </w:rPr>
        <w:t>Peter</w:t>
      </w:r>
      <w:r w:rsidRPr="004676E3">
        <w:rPr>
          <w:i/>
          <w:iCs/>
          <w:lang w:val="nb-NO"/>
        </w:rPr>
        <w:t xml:space="preserve">: «Du er </w:t>
      </w:r>
      <w:r w:rsidRPr="004676E3">
        <w:rPr>
          <w:i/>
          <w:iCs/>
          <w:color w:val="4472C4" w:themeColor="accent1"/>
          <w:lang w:val="nb-NO"/>
        </w:rPr>
        <w:t>Messias</w:t>
      </w:r>
      <w:r w:rsidRPr="004676E3">
        <w:rPr>
          <w:i/>
          <w:iCs/>
          <w:lang w:val="nb-NO"/>
        </w:rPr>
        <w:t xml:space="preserve">.» 30 Men han </w:t>
      </w:r>
      <w:r w:rsidRPr="004676E3">
        <w:rPr>
          <w:i/>
          <w:iCs/>
          <w:color w:val="C45911" w:themeColor="accent2" w:themeShade="BF"/>
          <w:lang w:val="nb-NO"/>
        </w:rPr>
        <w:t>forbød dem strengt</w:t>
      </w:r>
      <w:r w:rsidRPr="004676E3">
        <w:rPr>
          <w:i/>
          <w:iCs/>
          <w:lang w:val="nb-NO"/>
        </w:rPr>
        <w:t xml:space="preserve"> å snakke om ham til noen. 31 Jesus begynte å lære dem: «</w:t>
      </w:r>
      <w:r w:rsidRPr="004676E3">
        <w:rPr>
          <w:i/>
          <w:iCs/>
          <w:color w:val="4472C4" w:themeColor="accent1"/>
          <w:lang w:val="nb-NO"/>
        </w:rPr>
        <w:t>Menneskesønnen</w:t>
      </w:r>
      <w:r w:rsidRPr="004676E3">
        <w:rPr>
          <w:i/>
          <w:iCs/>
          <w:lang w:val="nb-NO"/>
        </w:rPr>
        <w:t xml:space="preserve"> må lide mye og bli forkastet av </w:t>
      </w:r>
      <w:r w:rsidRPr="004676E3">
        <w:rPr>
          <w:i/>
          <w:iCs/>
          <w:color w:val="4472C4" w:themeColor="accent1"/>
          <w:lang w:val="nb-NO"/>
        </w:rPr>
        <w:t>de eldste, overprestene og de skriftlærde</w:t>
      </w:r>
      <w:r w:rsidRPr="004676E3">
        <w:rPr>
          <w:i/>
          <w:iCs/>
          <w:lang w:val="nb-NO"/>
        </w:rPr>
        <w:t xml:space="preserve">. Han skal bli slått i hjel, og tre dager etter skal han stå opp.» 32 Dette sa han i åpenhet. Da tok </w:t>
      </w:r>
      <w:r w:rsidRPr="004676E3">
        <w:rPr>
          <w:i/>
          <w:iCs/>
          <w:color w:val="4472C4" w:themeColor="accent1"/>
          <w:lang w:val="nb-NO"/>
        </w:rPr>
        <w:t>Peter</w:t>
      </w:r>
      <w:r w:rsidRPr="004676E3">
        <w:rPr>
          <w:i/>
          <w:iCs/>
          <w:lang w:val="nb-NO"/>
        </w:rPr>
        <w:t xml:space="preserve"> ham til side og ga seg til å </w:t>
      </w:r>
      <w:r w:rsidRPr="004676E3">
        <w:rPr>
          <w:i/>
          <w:iCs/>
          <w:color w:val="C45911" w:themeColor="accent2" w:themeShade="BF"/>
          <w:lang w:val="nb-NO"/>
        </w:rPr>
        <w:t>irettesette</w:t>
      </w:r>
      <w:r w:rsidRPr="004676E3">
        <w:rPr>
          <w:i/>
          <w:iCs/>
          <w:lang w:val="nb-NO"/>
        </w:rPr>
        <w:t xml:space="preserve"> ham. 33 Men Jesus snudde seg, så på </w:t>
      </w:r>
      <w:r w:rsidRPr="004676E3">
        <w:rPr>
          <w:i/>
          <w:iCs/>
          <w:color w:val="4472C4" w:themeColor="accent1"/>
          <w:lang w:val="nb-NO"/>
        </w:rPr>
        <w:t>disiplene</w:t>
      </w:r>
      <w:r w:rsidRPr="004676E3">
        <w:rPr>
          <w:i/>
          <w:iCs/>
          <w:lang w:val="nb-NO"/>
        </w:rPr>
        <w:t xml:space="preserve"> og sa </w:t>
      </w:r>
      <w:r w:rsidRPr="004676E3">
        <w:rPr>
          <w:i/>
          <w:iCs/>
          <w:color w:val="C45911" w:themeColor="accent2" w:themeShade="BF"/>
          <w:lang w:val="nb-NO"/>
        </w:rPr>
        <w:t>strengt</w:t>
      </w:r>
      <w:r w:rsidRPr="004676E3">
        <w:rPr>
          <w:i/>
          <w:iCs/>
          <w:lang w:val="nb-NO"/>
        </w:rPr>
        <w:t xml:space="preserve"> til </w:t>
      </w:r>
      <w:r w:rsidRPr="004676E3">
        <w:rPr>
          <w:i/>
          <w:iCs/>
          <w:color w:val="4472C4" w:themeColor="accent1"/>
          <w:lang w:val="nb-NO"/>
        </w:rPr>
        <w:t>Peter</w:t>
      </w:r>
      <w:r w:rsidRPr="004676E3">
        <w:rPr>
          <w:i/>
          <w:iCs/>
          <w:lang w:val="nb-NO"/>
        </w:rPr>
        <w:t xml:space="preserve">: «Vik </w:t>
      </w:r>
      <w:r w:rsidRPr="004676E3">
        <w:rPr>
          <w:i/>
          <w:iCs/>
          <w:color w:val="BF8F00" w:themeColor="accent4" w:themeShade="BF"/>
          <w:lang w:val="nb-NO"/>
        </w:rPr>
        <w:t>bak</w:t>
      </w:r>
      <w:r w:rsidRPr="004676E3">
        <w:rPr>
          <w:i/>
          <w:iCs/>
          <w:lang w:val="nb-NO"/>
        </w:rPr>
        <w:t xml:space="preserve"> meg, </w:t>
      </w:r>
      <w:r w:rsidRPr="004676E3">
        <w:rPr>
          <w:i/>
          <w:iCs/>
          <w:color w:val="4472C4" w:themeColor="accent1"/>
          <w:lang w:val="nb-NO"/>
        </w:rPr>
        <w:t>Satan</w:t>
      </w:r>
      <w:r w:rsidRPr="004676E3">
        <w:rPr>
          <w:i/>
          <w:iCs/>
          <w:lang w:val="nb-NO"/>
        </w:rPr>
        <w:t xml:space="preserve">! Du har ikke tanke for det som Gud vil, </w:t>
      </w:r>
      <w:r w:rsidRPr="004676E3">
        <w:rPr>
          <w:i/>
          <w:iCs/>
          <w:color w:val="538135" w:themeColor="accent6" w:themeShade="BF"/>
          <w:lang w:val="nb-NO"/>
        </w:rPr>
        <w:t>bare</w:t>
      </w:r>
      <w:r w:rsidRPr="004676E3">
        <w:rPr>
          <w:i/>
          <w:iCs/>
          <w:lang w:val="nb-NO"/>
        </w:rPr>
        <w:t xml:space="preserve"> for det som mennesker vil.» 34 Så kalte han til seg både folket og </w:t>
      </w:r>
      <w:r w:rsidRPr="004676E3">
        <w:rPr>
          <w:i/>
          <w:iCs/>
          <w:color w:val="4472C4" w:themeColor="accent1"/>
          <w:lang w:val="nb-NO"/>
        </w:rPr>
        <w:t>disiplene</w:t>
      </w:r>
      <w:r w:rsidRPr="004676E3">
        <w:rPr>
          <w:i/>
          <w:iCs/>
          <w:lang w:val="nb-NO"/>
        </w:rPr>
        <w:t xml:space="preserve"> sine og sa til dem: «Om noen vil følge </w:t>
      </w:r>
      <w:r w:rsidRPr="004676E3">
        <w:rPr>
          <w:i/>
          <w:iCs/>
          <w:color w:val="BF8F00" w:themeColor="accent4" w:themeShade="BF"/>
          <w:lang w:val="nb-NO"/>
        </w:rPr>
        <w:t xml:space="preserve">etter </w:t>
      </w:r>
      <w:r w:rsidRPr="004676E3">
        <w:rPr>
          <w:i/>
          <w:iCs/>
          <w:lang w:val="nb-NO"/>
        </w:rPr>
        <w:t xml:space="preserve">meg, må han fornekte seg selv og ta sitt kors opp og følge meg. 35 </w:t>
      </w:r>
      <w:r w:rsidRPr="004676E3">
        <w:rPr>
          <w:i/>
          <w:iCs/>
          <w:color w:val="7030A0"/>
          <w:lang w:val="nb-NO"/>
        </w:rPr>
        <w:t>For</w:t>
      </w:r>
      <w:r w:rsidRPr="004676E3">
        <w:rPr>
          <w:i/>
          <w:iCs/>
          <w:lang w:val="nb-NO"/>
        </w:rPr>
        <w:t xml:space="preserve"> den som vil </w:t>
      </w:r>
      <w:r w:rsidRPr="004676E3">
        <w:rPr>
          <w:i/>
          <w:iCs/>
          <w:color w:val="538135" w:themeColor="accent6" w:themeShade="BF"/>
          <w:lang w:val="nb-NO"/>
        </w:rPr>
        <w:t>berge</w:t>
      </w:r>
      <w:r w:rsidRPr="004676E3">
        <w:rPr>
          <w:i/>
          <w:iCs/>
          <w:lang w:val="nb-NO"/>
        </w:rPr>
        <w:t xml:space="preserve"> sitt </w:t>
      </w:r>
      <w:r w:rsidRPr="004676E3">
        <w:rPr>
          <w:i/>
          <w:iCs/>
          <w:color w:val="BF8F00" w:themeColor="accent4" w:themeShade="BF"/>
          <w:lang w:val="nb-NO"/>
        </w:rPr>
        <w:t>liv</w:t>
      </w:r>
      <w:r w:rsidRPr="004676E3">
        <w:rPr>
          <w:i/>
          <w:iCs/>
          <w:lang w:val="nb-NO"/>
        </w:rPr>
        <w:t xml:space="preserve">, skal miste det. </w:t>
      </w:r>
      <w:r w:rsidRPr="004676E3">
        <w:rPr>
          <w:i/>
          <w:iCs/>
          <w:color w:val="538135" w:themeColor="accent6" w:themeShade="BF"/>
          <w:lang w:val="nb-NO"/>
        </w:rPr>
        <w:t>Men</w:t>
      </w:r>
      <w:r w:rsidRPr="004676E3">
        <w:rPr>
          <w:i/>
          <w:iCs/>
          <w:lang w:val="nb-NO"/>
        </w:rPr>
        <w:t xml:space="preserve"> den som </w:t>
      </w:r>
      <w:r w:rsidRPr="004676E3">
        <w:rPr>
          <w:i/>
          <w:iCs/>
          <w:color w:val="538135" w:themeColor="accent6" w:themeShade="BF"/>
          <w:lang w:val="nb-NO"/>
        </w:rPr>
        <w:t>mister</w:t>
      </w:r>
      <w:r w:rsidRPr="004676E3">
        <w:rPr>
          <w:i/>
          <w:iCs/>
          <w:lang w:val="nb-NO"/>
        </w:rPr>
        <w:t xml:space="preserve"> sitt liv for min skyld og for evangeliets skyld, skal </w:t>
      </w:r>
      <w:r w:rsidRPr="004676E3">
        <w:rPr>
          <w:i/>
          <w:iCs/>
          <w:color w:val="538135" w:themeColor="accent6" w:themeShade="BF"/>
          <w:lang w:val="nb-NO"/>
        </w:rPr>
        <w:t>berge</w:t>
      </w:r>
      <w:r w:rsidRPr="004676E3">
        <w:rPr>
          <w:i/>
          <w:iCs/>
          <w:lang w:val="nb-NO"/>
        </w:rPr>
        <w:t xml:space="preserve"> det. 36 Hva gagner det et menneske om det </w:t>
      </w:r>
      <w:r w:rsidRPr="004676E3">
        <w:rPr>
          <w:i/>
          <w:iCs/>
          <w:color w:val="538135" w:themeColor="accent6" w:themeShade="BF"/>
          <w:lang w:val="nb-NO"/>
        </w:rPr>
        <w:t>vinner</w:t>
      </w:r>
      <w:r w:rsidRPr="004676E3">
        <w:rPr>
          <w:i/>
          <w:iCs/>
          <w:lang w:val="nb-NO"/>
        </w:rPr>
        <w:t xml:space="preserve"> hele verden, men </w:t>
      </w:r>
      <w:r w:rsidRPr="004676E3">
        <w:rPr>
          <w:i/>
          <w:iCs/>
          <w:color w:val="538135" w:themeColor="accent6" w:themeShade="BF"/>
          <w:lang w:val="nb-NO"/>
        </w:rPr>
        <w:t>taper</w:t>
      </w:r>
      <w:r w:rsidRPr="004676E3">
        <w:rPr>
          <w:i/>
          <w:iCs/>
          <w:lang w:val="nb-NO"/>
        </w:rPr>
        <w:t xml:space="preserve"> sin </w:t>
      </w:r>
      <w:r w:rsidRPr="004676E3">
        <w:rPr>
          <w:i/>
          <w:iCs/>
          <w:color w:val="BF8F00" w:themeColor="accent4" w:themeShade="BF"/>
          <w:lang w:val="nb-NO"/>
        </w:rPr>
        <w:t>sjel</w:t>
      </w:r>
      <w:r w:rsidRPr="004676E3">
        <w:rPr>
          <w:i/>
          <w:iCs/>
          <w:lang w:val="nb-NO"/>
        </w:rPr>
        <w:t xml:space="preserve">? 37 Og hva kan et menneske gi som </w:t>
      </w:r>
      <w:r w:rsidRPr="004676E3">
        <w:rPr>
          <w:i/>
          <w:iCs/>
          <w:lang w:val="nb-NO"/>
        </w:rPr>
        <w:lastRenderedPageBreak/>
        <w:t xml:space="preserve">vederlag for sin </w:t>
      </w:r>
      <w:r w:rsidRPr="004676E3">
        <w:rPr>
          <w:i/>
          <w:iCs/>
          <w:color w:val="BF8F00" w:themeColor="accent4" w:themeShade="BF"/>
          <w:lang w:val="nb-NO"/>
        </w:rPr>
        <w:t>sjel</w:t>
      </w:r>
      <w:r w:rsidRPr="004676E3">
        <w:rPr>
          <w:i/>
          <w:iCs/>
          <w:lang w:val="nb-NO"/>
        </w:rPr>
        <w:t xml:space="preserve">? 38 </w:t>
      </w:r>
      <w:r w:rsidRPr="004676E3">
        <w:rPr>
          <w:i/>
          <w:iCs/>
          <w:color w:val="7030A0"/>
          <w:lang w:val="nb-NO"/>
        </w:rPr>
        <w:t>For</w:t>
      </w:r>
      <w:r w:rsidRPr="004676E3">
        <w:rPr>
          <w:i/>
          <w:iCs/>
          <w:lang w:val="nb-NO"/>
        </w:rPr>
        <w:t xml:space="preserve"> den som skammer seg over meg og mine ord i denne utro og syndige slekt, skal også </w:t>
      </w:r>
      <w:r w:rsidRPr="004676E3">
        <w:rPr>
          <w:i/>
          <w:iCs/>
          <w:color w:val="4472C4" w:themeColor="accent1"/>
          <w:lang w:val="nb-NO"/>
        </w:rPr>
        <w:t>Menneskesønnen</w:t>
      </w:r>
      <w:r w:rsidRPr="004676E3">
        <w:rPr>
          <w:i/>
          <w:iCs/>
          <w:lang w:val="nb-NO"/>
        </w:rPr>
        <w:t xml:space="preserve"> skamme seg over når han kommer i sin Fars herlighet sammen med de hellige engler."</w:t>
      </w:r>
    </w:p>
    <w:p w14:paraId="6BAFECED" w14:textId="77777777" w:rsidR="001230ED" w:rsidRPr="001230ED" w:rsidRDefault="001230ED" w:rsidP="001230ED">
      <w:pPr>
        <w:rPr>
          <w:lang w:val="nb-NO"/>
        </w:rPr>
      </w:pPr>
      <w:r w:rsidRPr="001230ED">
        <w:rPr>
          <w:lang w:val="nb-NO"/>
        </w:rPr>
        <w:t xml:space="preserve"> </w:t>
      </w:r>
    </w:p>
    <w:p w14:paraId="57213E0D" w14:textId="77777777" w:rsidR="001230ED" w:rsidRPr="001230ED" w:rsidRDefault="001230ED" w:rsidP="00087767">
      <w:pPr>
        <w:pStyle w:val="Heading2"/>
        <w:rPr>
          <w:lang w:val="nb-NO"/>
        </w:rPr>
      </w:pPr>
      <w:bookmarkStart w:id="16" w:name="_Toc125305960"/>
      <w:r w:rsidRPr="001230ED">
        <w:rPr>
          <w:lang w:val="nb-NO"/>
        </w:rPr>
        <w:t>DISIPLENE FÅR SE JESU HERLIGHET (9:2-13)</w:t>
      </w:r>
      <w:bookmarkEnd w:id="16"/>
    </w:p>
    <w:p w14:paraId="31565F9A" w14:textId="2ABC273F" w:rsidR="001230ED" w:rsidRPr="001230ED" w:rsidRDefault="001230ED" w:rsidP="001230ED">
      <w:pPr>
        <w:rPr>
          <w:lang w:val="nb-NO"/>
        </w:rPr>
      </w:pPr>
      <w:r w:rsidRPr="001230ED">
        <w:rPr>
          <w:lang w:val="nb-NO"/>
        </w:rPr>
        <w:t xml:space="preserve">v. 3: </w:t>
      </w:r>
      <w:r w:rsidRPr="004676E3">
        <w:rPr>
          <w:i/>
          <w:iCs/>
          <w:lang w:val="nb-NO"/>
        </w:rPr>
        <w:t xml:space="preserve">“Skinnende hvite” </w:t>
      </w:r>
      <w:r w:rsidR="001D3BEE" w:rsidRPr="001D3BEE">
        <w:rPr>
          <w:lang w:val="nb-NO"/>
        </w:rPr>
        <w:sym w:font="Wingdings" w:char="F0E0"/>
      </w:r>
      <w:r w:rsidRPr="001230ED">
        <w:rPr>
          <w:lang w:val="nb-NO"/>
        </w:rPr>
        <w:t xml:space="preserve"> </w:t>
      </w:r>
      <w:r w:rsidRPr="004676E3">
        <w:rPr>
          <w:i/>
          <w:iCs/>
          <w:lang w:val="nb-NO"/>
        </w:rPr>
        <w:t xml:space="preserve">“hvite som snø” </w:t>
      </w:r>
      <w:r w:rsidRPr="001230ED">
        <w:rPr>
          <w:lang w:val="nb-NO"/>
        </w:rPr>
        <w:t>(Gud i Dan 7:9)</w:t>
      </w:r>
    </w:p>
    <w:p w14:paraId="599E597B" w14:textId="0AB8D0E8" w:rsidR="001230ED" w:rsidRPr="001230ED" w:rsidRDefault="001230ED" w:rsidP="001230ED">
      <w:pPr>
        <w:rPr>
          <w:lang w:val="nb-NO"/>
        </w:rPr>
      </w:pPr>
      <w:r w:rsidRPr="001230ED">
        <w:rPr>
          <w:lang w:val="nb-NO"/>
        </w:rPr>
        <w:t xml:space="preserve"> v. 5: heller </w:t>
      </w:r>
      <w:r w:rsidRPr="004676E3">
        <w:rPr>
          <w:i/>
          <w:iCs/>
          <w:lang w:val="nb-NO"/>
        </w:rPr>
        <w:t xml:space="preserve">“telt” </w:t>
      </w:r>
      <w:r w:rsidRPr="001230ED">
        <w:rPr>
          <w:lang w:val="nb-NO"/>
        </w:rPr>
        <w:t xml:space="preserve">enn </w:t>
      </w:r>
      <w:r w:rsidRPr="004676E3">
        <w:rPr>
          <w:i/>
          <w:iCs/>
          <w:lang w:val="nb-NO"/>
        </w:rPr>
        <w:t>“hytter”</w:t>
      </w:r>
      <w:r w:rsidRPr="001230ED">
        <w:rPr>
          <w:lang w:val="nb-NO"/>
        </w:rPr>
        <w:t>, som møteteltet i 2. Mos, hvor Gud møtte menneskene.</w:t>
      </w:r>
    </w:p>
    <w:p w14:paraId="2ADBA8EA" w14:textId="6F330116" w:rsidR="001230ED" w:rsidRPr="001230ED" w:rsidRDefault="001230ED" w:rsidP="001230ED">
      <w:pPr>
        <w:rPr>
          <w:lang w:val="nb-NO"/>
        </w:rPr>
      </w:pPr>
      <w:r w:rsidRPr="001230ED">
        <w:rPr>
          <w:lang w:val="nb-NO"/>
        </w:rPr>
        <w:t>v. 7: Gjentagelse av 1:11</w:t>
      </w:r>
    </w:p>
    <w:p w14:paraId="47EBDBB2" w14:textId="2F38C3AE" w:rsidR="001230ED" w:rsidRPr="00B54FCE" w:rsidRDefault="001230ED" w:rsidP="00B54FCE">
      <w:pPr>
        <w:pStyle w:val="ListParagraph"/>
        <w:numPr>
          <w:ilvl w:val="0"/>
          <w:numId w:val="16"/>
        </w:numPr>
        <w:rPr>
          <w:lang w:val="nb-NO"/>
        </w:rPr>
      </w:pPr>
      <w:r w:rsidRPr="00B54FCE">
        <w:rPr>
          <w:lang w:val="nb-NO"/>
        </w:rPr>
        <w:t>Moses bekrefter at Jesus er Profeten fra 5. Mos 18:15 (</w:t>
      </w:r>
      <w:r w:rsidRPr="004676E3">
        <w:rPr>
          <w:i/>
          <w:iCs/>
          <w:lang w:val="nb-NO"/>
        </w:rPr>
        <w:t>“hør ham!”</w:t>
      </w:r>
      <w:r w:rsidRPr="00B54FCE">
        <w:rPr>
          <w:lang w:val="nb-NO"/>
        </w:rPr>
        <w:t>, v. 7).</w:t>
      </w:r>
    </w:p>
    <w:p w14:paraId="3E580877" w14:textId="0EE30E01" w:rsidR="001230ED" w:rsidRPr="00B54FCE" w:rsidRDefault="001230ED" w:rsidP="00B54FCE">
      <w:pPr>
        <w:pStyle w:val="ListParagraph"/>
        <w:numPr>
          <w:ilvl w:val="0"/>
          <w:numId w:val="16"/>
        </w:numPr>
        <w:rPr>
          <w:lang w:val="nb-NO"/>
        </w:rPr>
      </w:pPr>
      <w:r w:rsidRPr="00B54FCE">
        <w:rPr>
          <w:lang w:val="nb-NO"/>
        </w:rPr>
        <w:t>Elia for å bekrefte at Mal 3 og 4 har skjedd, og Messias har kommet (v. 11-13)</w:t>
      </w:r>
    </w:p>
    <w:p w14:paraId="52499E09" w14:textId="379CF037" w:rsidR="001230ED" w:rsidRPr="001230ED" w:rsidRDefault="001230ED" w:rsidP="001230ED">
      <w:pPr>
        <w:rPr>
          <w:lang w:val="nb-NO"/>
        </w:rPr>
      </w:pPr>
      <w:r w:rsidRPr="001230ED">
        <w:rPr>
          <w:lang w:val="nb-NO"/>
        </w:rPr>
        <w:t>Moses på Sinai (2 Mos 33): Gud går forbi Moses og viser sin herlighet men ikke sitt ansikt.</w:t>
      </w:r>
    </w:p>
    <w:p w14:paraId="6D40B32E" w14:textId="1AB83C22" w:rsidR="001230ED" w:rsidRPr="001230ED" w:rsidRDefault="001230ED" w:rsidP="001230ED">
      <w:pPr>
        <w:rPr>
          <w:lang w:val="nb-NO"/>
        </w:rPr>
      </w:pPr>
      <w:r w:rsidRPr="001230ED">
        <w:rPr>
          <w:lang w:val="nb-NO"/>
        </w:rPr>
        <w:t>Elia på Horeb (Sinai)(1 Kong 19:8-12): Gud går forbi Elia, men Elia dekket til ansiktet.</w:t>
      </w:r>
    </w:p>
    <w:p w14:paraId="6626EBD6" w14:textId="76E26EE7" w:rsidR="001230ED" w:rsidRPr="001230ED" w:rsidRDefault="001230ED" w:rsidP="001230ED">
      <w:pPr>
        <w:rPr>
          <w:lang w:val="nb-NO"/>
        </w:rPr>
      </w:pPr>
      <w:r w:rsidRPr="001230ED">
        <w:rPr>
          <w:lang w:val="nb-NO"/>
        </w:rPr>
        <w:t xml:space="preserve">Får endelig se Guds ansikt </w:t>
      </w:r>
      <w:r w:rsidR="001D3BEE" w:rsidRPr="001D3BEE">
        <w:rPr>
          <w:lang w:val="nb-NO"/>
        </w:rPr>
        <w:sym w:font="Wingdings" w:char="F0E0"/>
      </w:r>
      <w:r w:rsidRPr="001230ED">
        <w:rPr>
          <w:lang w:val="nb-NO"/>
        </w:rPr>
        <w:t xml:space="preserve"> Jesus er Guds herlighet </w:t>
      </w:r>
      <w:r w:rsidR="001D3BEE" w:rsidRPr="001D3BEE">
        <w:rPr>
          <w:lang w:val="nb-NO"/>
        </w:rPr>
        <w:sym w:font="Wingdings" w:char="F0E0"/>
      </w:r>
      <w:r w:rsidRPr="001230ED">
        <w:rPr>
          <w:lang w:val="nb-NO"/>
        </w:rPr>
        <w:t xml:space="preserve"> som skal lide og dø for sitt eget folk.</w:t>
      </w:r>
    </w:p>
    <w:p w14:paraId="7E3261F5" w14:textId="5A5073D0" w:rsidR="001230ED" w:rsidRPr="001230ED" w:rsidRDefault="001230ED" w:rsidP="001230ED">
      <w:pPr>
        <w:rPr>
          <w:lang w:val="nb-NO"/>
        </w:rPr>
      </w:pPr>
      <w:r w:rsidRPr="001230ED">
        <w:rPr>
          <w:lang w:val="nb-NO"/>
        </w:rPr>
        <w:t>En demonstrasjon av den autoriteten han var vist så langt i evangeliet. Et frampek mot oppstandelsen for å oppmuntre disiplene i å følge ham mot korset.</w:t>
      </w:r>
    </w:p>
    <w:p w14:paraId="6DE4DF73" w14:textId="77777777" w:rsidR="001230ED" w:rsidRPr="001230ED" w:rsidRDefault="001230ED" w:rsidP="001230ED">
      <w:pPr>
        <w:rPr>
          <w:lang w:val="nb-NO"/>
        </w:rPr>
      </w:pPr>
      <w:r w:rsidRPr="001230ED">
        <w:rPr>
          <w:lang w:val="nb-NO"/>
        </w:rPr>
        <w:t xml:space="preserve"> </w:t>
      </w:r>
    </w:p>
    <w:p w14:paraId="005D2AE7" w14:textId="77777777" w:rsidR="001230ED" w:rsidRPr="001230ED" w:rsidRDefault="001230ED" w:rsidP="00B54FCE">
      <w:pPr>
        <w:pStyle w:val="Heading2"/>
        <w:rPr>
          <w:lang w:val="nb-NO"/>
        </w:rPr>
      </w:pPr>
      <w:bookmarkStart w:id="17" w:name="_Toc125305961"/>
      <w:r w:rsidRPr="001230ED">
        <w:rPr>
          <w:lang w:val="nb-NO"/>
        </w:rPr>
        <w:t>NØKKELVERS - 10:45</w:t>
      </w:r>
      <w:bookmarkEnd w:id="17"/>
    </w:p>
    <w:p w14:paraId="11439798" w14:textId="63485E86" w:rsidR="001230ED" w:rsidRPr="004676E3" w:rsidRDefault="00B54FCE" w:rsidP="001230ED">
      <w:pPr>
        <w:rPr>
          <w:i/>
          <w:iCs/>
          <w:lang w:val="nb-NO"/>
        </w:rPr>
      </w:pPr>
      <w:r w:rsidRPr="004676E3">
        <w:rPr>
          <w:i/>
          <w:iCs/>
          <w:lang w:val="nb-NO"/>
        </w:rPr>
        <w:t>"</w:t>
      </w:r>
      <w:r w:rsidR="001230ED" w:rsidRPr="004676E3">
        <w:rPr>
          <w:i/>
          <w:iCs/>
          <w:lang w:val="nb-NO"/>
        </w:rPr>
        <w:t>For heller ikke Menneskesønnen er kommet for å la seg tjene, men for selv å tjene og gi sitt liv som løsepenge for mange.</w:t>
      </w:r>
      <w:r w:rsidRPr="004676E3">
        <w:rPr>
          <w:i/>
          <w:iCs/>
          <w:lang w:val="nb-NO"/>
        </w:rPr>
        <w:t>"</w:t>
      </w:r>
    </w:p>
    <w:p w14:paraId="5877106B" w14:textId="5B77D312" w:rsidR="001230ED" w:rsidRPr="00B94E33" w:rsidRDefault="001230ED" w:rsidP="00B94E33">
      <w:pPr>
        <w:pStyle w:val="ListParagraph"/>
        <w:numPr>
          <w:ilvl w:val="0"/>
          <w:numId w:val="17"/>
        </w:numPr>
        <w:rPr>
          <w:lang w:val="nb-NO"/>
        </w:rPr>
      </w:pPr>
      <w:r w:rsidRPr="00B94E33">
        <w:rPr>
          <w:lang w:val="nb-NO"/>
        </w:rPr>
        <w:t>Klimaks av del 2: Jesus er Herrens lidende tjener i Jes 53</w:t>
      </w:r>
    </w:p>
    <w:p w14:paraId="6ABDBF25" w14:textId="1EE93195" w:rsidR="001230ED" w:rsidRPr="00B94E33" w:rsidRDefault="001230ED" w:rsidP="00B94E33">
      <w:pPr>
        <w:pStyle w:val="ListParagraph"/>
        <w:numPr>
          <w:ilvl w:val="0"/>
          <w:numId w:val="17"/>
        </w:numPr>
        <w:rPr>
          <w:lang w:val="nb-NO"/>
        </w:rPr>
      </w:pPr>
      <w:r w:rsidRPr="00B94E33">
        <w:rPr>
          <w:lang w:val="nb-NO"/>
        </w:rPr>
        <w:t>Likheter med Jes 53: Tjenerskap, sonende død og at tjeneren gir sitt liv frivillig.</w:t>
      </w:r>
    </w:p>
    <w:p w14:paraId="0C5AEC53" w14:textId="20FB8495" w:rsidR="001230ED" w:rsidRPr="00B94E33" w:rsidRDefault="001230ED" w:rsidP="00B94E33">
      <w:pPr>
        <w:pStyle w:val="ListParagraph"/>
        <w:numPr>
          <w:ilvl w:val="0"/>
          <w:numId w:val="17"/>
        </w:numPr>
        <w:rPr>
          <w:lang w:val="nb-NO"/>
        </w:rPr>
      </w:pPr>
      <w:r w:rsidRPr="004676E3">
        <w:rPr>
          <w:i/>
          <w:iCs/>
          <w:lang w:val="nb-NO"/>
        </w:rPr>
        <w:t>‘Løsepenge’</w:t>
      </w:r>
      <w:r w:rsidRPr="00B94E33">
        <w:rPr>
          <w:lang w:val="nb-NO"/>
        </w:rPr>
        <w:t xml:space="preserve"> </w:t>
      </w:r>
      <w:r w:rsidR="001D3BEE" w:rsidRPr="001D3BEE">
        <w:rPr>
          <w:lang w:val="nb-NO"/>
        </w:rPr>
        <w:sym w:font="Wingdings" w:char="F0E0"/>
      </w:r>
      <w:r w:rsidRPr="00B94E33">
        <w:rPr>
          <w:lang w:val="nb-NO"/>
        </w:rPr>
        <w:t xml:space="preserve"> </w:t>
      </w:r>
      <w:r w:rsidRPr="004676E3">
        <w:rPr>
          <w:i/>
          <w:iCs/>
          <w:lang w:val="nb-NO"/>
        </w:rPr>
        <w:t>‘skyldo</w:t>
      </w:r>
      <w:r w:rsidRPr="004676E3">
        <w:rPr>
          <w:i/>
          <w:iCs/>
        </w:rPr>
        <w:t>ﬀ</w:t>
      </w:r>
      <w:r w:rsidRPr="004676E3">
        <w:rPr>
          <w:i/>
          <w:iCs/>
          <w:lang w:val="nb-NO"/>
        </w:rPr>
        <w:t>er’</w:t>
      </w:r>
      <w:r w:rsidRPr="00B94E33">
        <w:rPr>
          <w:lang w:val="nb-NO"/>
        </w:rPr>
        <w:t xml:space="preserve"> i Jes 53:10.</w:t>
      </w:r>
    </w:p>
    <w:p w14:paraId="1728E5A0" w14:textId="29A193A9" w:rsidR="001230ED" w:rsidRPr="00B94E33" w:rsidRDefault="001230ED" w:rsidP="00B94E33">
      <w:pPr>
        <w:pStyle w:val="ListParagraph"/>
        <w:numPr>
          <w:ilvl w:val="0"/>
          <w:numId w:val="17"/>
        </w:numPr>
        <w:rPr>
          <w:lang w:val="nb-NO"/>
        </w:rPr>
      </w:pPr>
      <w:r w:rsidRPr="00B94E33">
        <w:rPr>
          <w:lang w:val="nb-NO"/>
        </w:rPr>
        <w:t xml:space="preserve">Begge bruker uttrykket </w:t>
      </w:r>
      <w:r w:rsidRPr="004676E3">
        <w:rPr>
          <w:i/>
          <w:iCs/>
          <w:lang w:val="nb-NO"/>
        </w:rPr>
        <w:t>“for mange”</w:t>
      </w:r>
      <w:r w:rsidRPr="00B94E33">
        <w:rPr>
          <w:lang w:val="nb-NO"/>
        </w:rPr>
        <w:t xml:space="preserve"> (som i 14:24)</w:t>
      </w:r>
    </w:p>
    <w:p w14:paraId="16FDEAD1" w14:textId="2370CFAB" w:rsidR="001230ED" w:rsidRPr="004676E3" w:rsidRDefault="001230ED" w:rsidP="00B94E33">
      <w:pPr>
        <w:pStyle w:val="ListParagraph"/>
        <w:numPr>
          <w:ilvl w:val="0"/>
          <w:numId w:val="17"/>
        </w:numPr>
        <w:rPr>
          <w:i/>
          <w:iCs/>
          <w:lang w:val="nb-NO"/>
        </w:rPr>
      </w:pPr>
      <w:r w:rsidRPr="00B94E33">
        <w:rPr>
          <w:lang w:val="nb-NO"/>
        </w:rPr>
        <w:t xml:space="preserve">Jes 53:12 siteres i 15:28: </w:t>
      </w:r>
      <w:r w:rsidRPr="004676E3">
        <w:rPr>
          <w:i/>
          <w:iCs/>
          <w:lang w:val="nb-NO"/>
        </w:rPr>
        <w:t>“Han ble regnet blant lovbrytere.”</w:t>
      </w:r>
    </w:p>
    <w:p w14:paraId="2626168A" w14:textId="45F1F6E7" w:rsidR="001230ED" w:rsidRPr="00B94E33" w:rsidRDefault="001230ED" w:rsidP="00B94E33">
      <w:pPr>
        <w:pStyle w:val="ListParagraph"/>
        <w:numPr>
          <w:ilvl w:val="0"/>
          <w:numId w:val="17"/>
        </w:numPr>
        <w:rPr>
          <w:lang w:val="nb-NO"/>
        </w:rPr>
      </w:pPr>
      <w:r w:rsidRPr="00B94E33">
        <w:rPr>
          <w:lang w:val="nb-NO"/>
        </w:rPr>
        <w:t>Å følge Jesus betyr ikke status men kanskje heller død.</w:t>
      </w:r>
    </w:p>
    <w:p w14:paraId="1E3B71F8" w14:textId="77777777" w:rsidR="001230ED" w:rsidRPr="001230ED" w:rsidRDefault="001230ED" w:rsidP="001230ED">
      <w:pPr>
        <w:rPr>
          <w:lang w:val="nb-NO"/>
        </w:rPr>
      </w:pPr>
      <w:r w:rsidRPr="001230ED">
        <w:rPr>
          <w:lang w:val="nb-NO"/>
        </w:rPr>
        <w:t xml:space="preserve"> </w:t>
      </w:r>
    </w:p>
    <w:p w14:paraId="698FF5A8" w14:textId="77777777" w:rsidR="001230ED" w:rsidRPr="001230ED" w:rsidRDefault="001230ED" w:rsidP="00B94E33">
      <w:pPr>
        <w:pStyle w:val="Heading2"/>
        <w:rPr>
          <w:lang w:val="nb-NO"/>
        </w:rPr>
      </w:pPr>
      <w:bookmarkStart w:id="18" w:name="_Toc125305962"/>
      <w:r w:rsidRPr="001230ED">
        <w:rPr>
          <w:lang w:val="nb-NO"/>
        </w:rPr>
        <w:lastRenderedPageBreak/>
        <w:t>KAPITTEL 11</w:t>
      </w:r>
      <w:bookmarkEnd w:id="18"/>
    </w:p>
    <w:p w14:paraId="0EF099BE" w14:textId="5C533E2E" w:rsidR="001230ED" w:rsidRPr="001230ED" w:rsidRDefault="001230ED" w:rsidP="001230ED">
      <w:pPr>
        <w:rPr>
          <w:lang w:val="nb-NO"/>
        </w:rPr>
      </w:pPr>
      <w:r w:rsidRPr="001230ED">
        <w:rPr>
          <w:lang w:val="nb-NO"/>
        </w:rPr>
        <w:t>11:11 - Tempel</w:t>
      </w:r>
    </w:p>
    <w:p w14:paraId="162EADE4" w14:textId="062BA79A" w:rsidR="0062081C" w:rsidRDefault="0062081C" w:rsidP="0001776E">
      <w:pPr>
        <w:rPr>
          <w:lang w:val="nb-NO"/>
        </w:rPr>
      </w:pPr>
      <w:r w:rsidRPr="0062081C">
        <w:rPr>
          <w:lang w:val="nb-NO"/>
        </w:rPr>
        <w:t>Sandwich: Fikentreet representerer tempelet/ Israel som er uten frukt.</w:t>
      </w:r>
      <w:r w:rsidR="0001776E">
        <w:rPr>
          <w:lang w:val="nb-NO"/>
        </w:rPr>
        <w:t xml:space="preserve"> </w:t>
      </w:r>
      <w:r w:rsidR="0001776E" w:rsidRPr="0001776E">
        <w:rPr>
          <w:lang w:val="nb-NO"/>
        </w:rPr>
        <w:t>Jesus forutsier</w:t>
      </w:r>
      <w:r w:rsidR="004676E3">
        <w:rPr>
          <w:lang w:val="nb-NO"/>
        </w:rPr>
        <w:t xml:space="preserve"> </w:t>
      </w:r>
      <w:r w:rsidR="0001776E" w:rsidRPr="0001776E">
        <w:rPr>
          <w:lang w:val="nb-NO"/>
        </w:rPr>
        <w:t>tempelets ødeleggelse i kap</w:t>
      </w:r>
      <w:r w:rsidR="004676E3">
        <w:rPr>
          <w:lang w:val="nb-NO"/>
        </w:rPr>
        <w:t>.</w:t>
      </w:r>
      <w:r w:rsidR="0001776E" w:rsidRPr="0001776E">
        <w:rPr>
          <w:lang w:val="nb-NO"/>
        </w:rPr>
        <w:t xml:space="preserve"> 13</w:t>
      </w:r>
      <w:r w:rsidR="0001776E">
        <w:rPr>
          <w:lang w:val="nb-NO"/>
        </w:rPr>
        <w:t>.</w:t>
      </w:r>
    </w:p>
    <w:p w14:paraId="3F46D32F" w14:textId="225349C4" w:rsidR="001230ED" w:rsidRPr="0062081C" w:rsidRDefault="001230ED" w:rsidP="0062081C">
      <w:pPr>
        <w:pStyle w:val="ListParagraph"/>
        <w:numPr>
          <w:ilvl w:val="0"/>
          <w:numId w:val="18"/>
        </w:numPr>
        <w:rPr>
          <w:lang w:val="nb-NO"/>
        </w:rPr>
      </w:pPr>
      <w:r w:rsidRPr="0062081C">
        <w:rPr>
          <w:lang w:val="nb-NO"/>
        </w:rPr>
        <w:t>11:12-14 - Fikentre</w:t>
      </w:r>
    </w:p>
    <w:p w14:paraId="1B207EA7" w14:textId="342D01B9" w:rsidR="001230ED" w:rsidRPr="0062081C" w:rsidRDefault="001230ED" w:rsidP="0062081C">
      <w:pPr>
        <w:pStyle w:val="ListParagraph"/>
        <w:numPr>
          <w:ilvl w:val="0"/>
          <w:numId w:val="18"/>
        </w:numPr>
        <w:rPr>
          <w:lang w:val="nb-NO"/>
        </w:rPr>
      </w:pPr>
      <w:r w:rsidRPr="0062081C">
        <w:rPr>
          <w:lang w:val="nb-NO"/>
        </w:rPr>
        <w:t>11:15-19 - Tempel</w:t>
      </w:r>
    </w:p>
    <w:p w14:paraId="48A79892" w14:textId="58A824B7" w:rsidR="001230ED" w:rsidRPr="0062081C" w:rsidRDefault="001230ED" w:rsidP="0062081C">
      <w:pPr>
        <w:pStyle w:val="ListParagraph"/>
        <w:numPr>
          <w:ilvl w:val="0"/>
          <w:numId w:val="18"/>
        </w:numPr>
        <w:rPr>
          <w:lang w:val="nb-NO"/>
        </w:rPr>
      </w:pPr>
      <w:r w:rsidRPr="0062081C">
        <w:rPr>
          <w:lang w:val="nb-NO"/>
        </w:rPr>
        <w:t>11:20-26 - Fikentre</w:t>
      </w:r>
    </w:p>
    <w:p w14:paraId="6094F2F4" w14:textId="0F0E4DB7" w:rsidR="001230ED" w:rsidRPr="001230ED" w:rsidRDefault="001230ED" w:rsidP="001230ED">
      <w:pPr>
        <w:rPr>
          <w:lang w:val="nb-NO"/>
        </w:rPr>
      </w:pPr>
      <w:r w:rsidRPr="001230ED">
        <w:rPr>
          <w:lang w:val="nb-NO"/>
        </w:rPr>
        <w:t>11:27-33 - Tempel</w:t>
      </w:r>
    </w:p>
    <w:p w14:paraId="4D395348" w14:textId="53C97F4F" w:rsidR="001230ED" w:rsidRPr="001230ED" w:rsidRDefault="001230ED" w:rsidP="001230ED">
      <w:pPr>
        <w:rPr>
          <w:lang w:val="nb-NO"/>
        </w:rPr>
      </w:pPr>
      <w:r w:rsidRPr="001230ED">
        <w:rPr>
          <w:lang w:val="nb-NO"/>
        </w:rPr>
        <w:t>Tempelet i fokus i kap</w:t>
      </w:r>
      <w:r w:rsidR="004676E3">
        <w:rPr>
          <w:lang w:val="nb-NO"/>
        </w:rPr>
        <w:t>.</w:t>
      </w:r>
      <w:r w:rsidRPr="001230ED">
        <w:rPr>
          <w:lang w:val="nb-NO"/>
        </w:rPr>
        <w:t xml:space="preserve"> 11-13.</w:t>
      </w:r>
    </w:p>
    <w:p w14:paraId="2B3CC66D" w14:textId="77777777" w:rsidR="001230ED" w:rsidRPr="001230ED" w:rsidRDefault="001230ED" w:rsidP="001230ED">
      <w:pPr>
        <w:rPr>
          <w:lang w:val="nb-NO"/>
        </w:rPr>
      </w:pPr>
      <w:r w:rsidRPr="001230ED">
        <w:rPr>
          <w:lang w:val="nb-NO"/>
        </w:rPr>
        <w:t xml:space="preserve"> </w:t>
      </w:r>
    </w:p>
    <w:p w14:paraId="04DF617D" w14:textId="77777777" w:rsidR="001230ED" w:rsidRPr="001230ED" w:rsidRDefault="001230ED" w:rsidP="0001776E">
      <w:pPr>
        <w:pStyle w:val="Heading2"/>
        <w:rPr>
          <w:lang w:val="nb-NO"/>
        </w:rPr>
      </w:pPr>
      <w:bookmarkStart w:id="19" w:name="_Toc125305963"/>
      <w:r w:rsidRPr="001230ED">
        <w:rPr>
          <w:lang w:val="nb-NO"/>
        </w:rPr>
        <w:t>VINBØNDENE OG ARVINGEN (12:1-12)</w:t>
      </w:r>
      <w:bookmarkEnd w:id="19"/>
    </w:p>
    <w:p w14:paraId="3E4F853B" w14:textId="6A5C44DD" w:rsidR="001230ED" w:rsidRPr="001230ED" w:rsidRDefault="001230ED" w:rsidP="001230ED">
      <w:pPr>
        <w:rPr>
          <w:lang w:val="nb-NO"/>
        </w:rPr>
      </w:pPr>
      <w:r w:rsidRPr="001230ED">
        <w:rPr>
          <w:lang w:val="nb-NO"/>
        </w:rPr>
        <w:t>Publikum: Overprestene, de skriftlærde og de eldste.</w:t>
      </w:r>
    </w:p>
    <w:p w14:paraId="0BB6F9A9" w14:textId="2C67C036" w:rsidR="001230ED" w:rsidRPr="001230ED" w:rsidRDefault="001230ED" w:rsidP="001230ED">
      <w:pPr>
        <w:rPr>
          <w:lang w:val="nb-NO"/>
        </w:rPr>
      </w:pPr>
      <w:r w:rsidRPr="001230ED">
        <w:rPr>
          <w:lang w:val="nb-NO"/>
        </w:rPr>
        <w:t>Hvor:</w:t>
      </w:r>
      <w:r w:rsidR="004676E3">
        <w:rPr>
          <w:lang w:val="nb-NO"/>
        </w:rPr>
        <w:t xml:space="preserve"> </w:t>
      </w:r>
      <w:r w:rsidRPr="001230ED">
        <w:rPr>
          <w:lang w:val="nb-NO"/>
        </w:rPr>
        <w:t>Tempelplassen</w:t>
      </w:r>
    </w:p>
    <w:p w14:paraId="059477FA" w14:textId="70CABAA8" w:rsidR="001230ED" w:rsidRPr="001230ED" w:rsidRDefault="001230ED" w:rsidP="001230ED">
      <w:pPr>
        <w:rPr>
          <w:lang w:val="nb-NO"/>
        </w:rPr>
      </w:pPr>
      <w:r w:rsidRPr="001230ED">
        <w:rPr>
          <w:lang w:val="nb-NO"/>
        </w:rPr>
        <w:t>Kontekst: Etter spørsmålet om autoritet</w:t>
      </w:r>
    </w:p>
    <w:p w14:paraId="2BCB7269" w14:textId="1090DBF2" w:rsidR="001230ED" w:rsidRPr="001230ED" w:rsidRDefault="001230ED" w:rsidP="001230ED">
      <w:pPr>
        <w:rPr>
          <w:lang w:val="nb-NO"/>
        </w:rPr>
      </w:pPr>
      <w:r w:rsidRPr="001230ED">
        <w:rPr>
          <w:lang w:val="nb-NO"/>
        </w:rPr>
        <w:t>Vingård (Jes 5:1-7):</w:t>
      </w:r>
    </w:p>
    <w:p w14:paraId="36F0EFA6" w14:textId="2A22778A" w:rsidR="001230ED" w:rsidRPr="004A0ACF" w:rsidRDefault="001230ED" w:rsidP="004A0ACF">
      <w:pPr>
        <w:pStyle w:val="ListParagraph"/>
        <w:numPr>
          <w:ilvl w:val="0"/>
          <w:numId w:val="19"/>
        </w:numPr>
        <w:rPr>
          <w:lang w:val="nb-NO"/>
        </w:rPr>
      </w:pPr>
      <w:r w:rsidRPr="004A0ACF">
        <w:rPr>
          <w:lang w:val="nb-NO"/>
        </w:rPr>
        <w:t xml:space="preserve">Vingården er </w:t>
      </w:r>
      <w:r w:rsidRPr="004E00CC">
        <w:rPr>
          <w:i/>
          <w:iCs/>
          <w:lang w:val="nb-NO"/>
        </w:rPr>
        <w:t>"Israels hus"</w:t>
      </w:r>
      <w:r w:rsidRPr="004A0ACF">
        <w:rPr>
          <w:lang w:val="nb-NO"/>
        </w:rPr>
        <w:t xml:space="preserve"> og vintrærne er </w:t>
      </w:r>
      <w:r w:rsidRPr="004E00CC">
        <w:rPr>
          <w:i/>
          <w:iCs/>
          <w:lang w:val="nb-NO"/>
        </w:rPr>
        <w:t>"menneskene i Juda"</w:t>
      </w:r>
      <w:r w:rsidRPr="004A0ACF">
        <w:rPr>
          <w:lang w:val="nb-NO"/>
        </w:rPr>
        <w:t>. (v. 7)</w:t>
      </w:r>
    </w:p>
    <w:p w14:paraId="54269469" w14:textId="3FD06214" w:rsidR="001230ED" w:rsidRPr="004A0ACF" w:rsidRDefault="001230ED" w:rsidP="004A0ACF">
      <w:pPr>
        <w:pStyle w:val="ListParagraph"/>
        <w:numPr>
          <w:ilvl w:val="0"/>
          <w:numId w:val="19"/>
        </w:numPr>
        <w:rPr>
          <w:lang w:val="nb-NO"/>
        </w:rPr>
      </w:pPr>
      <w:r w:rsidRPr="004A0ACF">
        <w:rPr>
          <w:lang w:val="nb-NO"/>
        </w:rPr>
        <w:t>Et bilde på Israel. Også andre steder i GT og i rabbinsk litteratur.</w:t>
      </w:r>
    </w:p>
    <w:p w14:paraId="67186991" w14:textId="4069F05F" w:rsidR="001230ED" w:rsidRPr="004A0ACF" w:rsidRDefault="001230ED" w:rsidP="004A0ACF">
      <w:pPr>
        <w:pStyle w:val="ListParagraph"/>
        <w:numPr>
          <w:ilvl w:val="0"/>
          <w:numId w:val="19"/>
        </w:numPr>
        <w:rPr>
          <w:lang w:val="nb-NO"/>
        </w:rPr>
      </w:pPr>
      <w:r w:rsidRPr="004A0ACF">
        <w:rPr>
          <w:lang w:val="nb-NO"/>
        </w:rPr>
        <w:t>Gud har gjort alt han kan for å få en avling. Når ingenting fungerer, bestemmer han seg for å ødelegge den.</w:t>
      </w:r>
    </w:p>
    <w:p w14:paraId="08A907B3" w14:textId="2A16FBA7" w:rsidR="001230ED" w:rsidRPr="004E00CC" w:rsidRDefault="004A0ACF" w:rsidP="001230ED">
      <w:pPr>
        <w:rPr>
          <w:i/>
          <w:iCs/>
          <w:lang w:val="nb-NO"/>
        </w:rPr>
      </w:pPr>
      <w:r w:rsidRPr="004E00CC">
        <w:rPr>
          <w:i/>
          <w:iCs/>
          <w:lang w:val="nb-NO"/>
        </w:rPr>
        <w:t>"</w:t>
      </w:r>
      <w:r w:rsidR="001230ED" w:rsidRPr="004E00CC">
        <w:rPr>
          <w:i/>
          <w:iCs/>
          <w:lang w:val="nb-NO"/>
        </w:rPr>
        <w:t>Så begynte han å tale til dem i lignelser: «</w:t>
      </w:r>
      <w:r w:rsidR="001230ED" w:rsidRPr="004E00CC">
        <w:rPr>
          <w:i/>
          <w:iCs/>
          <w:color w:val="4472C4" w:themeColor="accent1"/>
          <w:lang w:val="nb-NO"/>
        </w:rPr>
        <w:t xml:space="preserve">En mann </w:t>
      </w:r>
      <w:r w:rsidR="001230ED" w:rsidRPr="004E00CC">
        <w:rPr>
          <w:i/>
          <w:iCs/>
          <w:color w:val="538135" w:themeColor="accent6" w:themeShade="BF"/>
          <w:lang w:val="nb-NO"/>
        </w:rPr>
        <w:t>plantet</w:t>
      </w:r>
      <w:r w:rsidR="001230ED" w:rsidRPr="004E00CC">
        <w:rPr>
          <w:i/>
          <w:iCs/>
          <w:lang w:val="nb-NO"/>
        </w:rPr>
        <w:t xml:space="preserve"> en </w:t>
      </w:r>
      <w:r w:rsidR="001230ED" w:rsidRPr="004E00CC">
        <w:rPr>
          <w:i/>
          <w:iCs/>
          <w:color w:val="C00000"/>
          <w:lang w:val="nb-NO"/>
        </w:rPr>
        <w:t>vinmark</w:t>
      </w:r>
      <w:r w:rsidR="001230ED" w:rsidRPr="004E00CC">
        <w:rPr>
          <w:i/>
          <w:iCs/>
          <w:lang w:val="nb-NO"/>
        </w:rPr>
        <w:t xml:space="preserve"> og </w:t>
      </w:r>
      <w:r w:rsidR="001230ED" w:rsidRPr="004E00CC">
        <w:rPr>
          <w:i/>
          <w:iCs/>
          <w:color w:val="538135" w:themeColor="accent6" w:themeShade="BF"/>
          <w:lang w:val="nb-NO"/>
        </w:rPr>
        <w:t xml:space="preserve">satte opp et gjerde </w:t>
      </w:r>
      <w:r w:rsidR="001230ED" w:rsidRPr="004E00CC">
        <w:rPr>
          <w:i/>
          <w:iCs/>
          <w:lang w:val="nb-NO"/>
        </w:rPr>
        <w:t xml:space="preserve">rundt den, </w:t>
      </w:r>
      <w:r w:rsidR="001230ED" w:rsidRPr="004E00CC">
        <w:rPr>
          <w:i/>
          <w:iCs/>
          <w:color w:val="538135" w:themeColor="accent6" w:themeShade="BF"/>
          <w:lang w:val="nb-NO"/>
        </w:rPr>
        <w:t>hogg ut en vinpresse</w:t>
      </w:r>
      <w:r w:rsidR="001230ED" w:rsidRPr="004E00CC">
        <w:rPr>
          <w:i/>
          <w:iCs/>
          <w:lang w:val="nb-NO"/>
        </w:rPr>
        <w:t xml:space="preserve"> og </w:t>
      </w:r>
      <w:r w:rsidR="001230ED" w:rsidRPr="004E00CC">
        <w:rPr>
          <w:i/>
          <w:iCs/>
          <w:color w:val="538135" w:themeColor="accent6" w:themeShade="BF"/>
          <w:lang w:val="nb-NO"/>
        </w:rPr>
        <w:t>bygde et vakttårn</w:t>
      </w:r>
      <w:r w:rsidR="001230ED" w:rsidRPr="004E00CC">
        <w:rPr>
          <w:i/>
          <w:iCs/>
          <w:lang w:val="nb-NO"/>
        </w:rPr>
        <w:t xml:space="preserve">. Så forpaktet han den bort til noen </w:t>
      </w:r>
      <w:r w:rsidR="001230ED" w:rsidRPr="004E00CC">
        <w:rPr>
          <w:i/>
          <w:iCs/>
          <w:color w:val="4472C4" w:themeColor="accent1"/>
          <w:lang w:val="nb-NO"/>
        </w:rPr>
        <w:t>vinbønder</w:t>
      </w:r>
      <w:r w:rsidR="001230ED" w:rsidRPr="004E00CC">
        <w:rPr>
          <w:i/>
          <w:iCs/>
          <w:lang w:val="nb-NO"/>
        </w:rPr>
        <w:t xml:space="preserve"> og reiste utenlands. </w:t>
      </w:r>
      <w:r w:rsidR="001230ED" w:rsidRPr="004E00CC">
        <w:rPr>
          <w:i/>
          <w:iCs/>
          <w:u w:val="single"/>
          <w:lang w:val="nb-NO"/>
        </w:rPr>
        <w:t>Da tiden kom</w:t>
      </w:r>
      <w:r w:rsidR="001230ED" w:rsidRPr="004E00CC">
        <w:rPr>
          <w:i/>
          <w:iCs/>
          <w:lang w:val="nb-NO"/>
        </w:rPr>
        <w:t xml:space="preserve">, sendte han </w:t>
      </w:r>
      <w:r w:rsidR="001230ED" w:rsidRPr="004E00CC">
        <w:rPr>
          <w:i/>
          <w:iCs/>
          <w:color w:val="4472C4" w:themeColor="accent1"/>
          <w:lang w:val="nb-NO"/>
        </w:rPr>
        <w:t>en tjener</w:t>
      </w:r>
      <w:r w:rsidR="001230ED" w:rsidRPr="004E00CC">
        <w:rPr>
          <w:i/>
          <w:iCs/>
          <w:lang w:val="nb-NO"/>
        </w:rPr>
        <w:t xml:space="preserve"> til </w:t>
      </w:r>
      <w:r w:rsidR="001230ED" w:rsidRPr="004E00CC">
        <w:rPr>
          <w:i/>
          <w:iCs/>
          <w:color w:val="4472C4" w:themeColor="accent1"/>
          <w:lang w:val="nb-NO"/>
        </w:rPr>
        <w:t>bøndene</w:t>
      </w:r>
      <w:r w:rsidR="001230ED" w:rsidRPr="004E00CC">
        <w:rPr>
          <w:i/>
          <w:iCs/>
          <w:lang w:val="nb-NO"/>
        </w:rPr>
        <w:t xml:space="preserve"> for å få sin del av avlingen. </w:t>
      </w:r>
      <w:r w:rsidR="001230ED" w:rsidRPr="004E00CC">
        <w:rPr>
          <w:i/>
          <w:iCs/>
          <w:u w:val="single"/>
          <w:lang w:val="nb-NO"/>
        </w:rPr>
        <w:t>Men</w:t>
      </w:r>
      <w:r w:rsidR="001230ED" w:rsidRPr="004E00CC">
        <w:rPr>
          <w:i/>
          <w:iCs/>
          <w:lang w:val="nb-NO"/>
        </w:rPr>
        <w:t xml:space="preserve"> de grep ham, skamslo ham og sendte ham tomhendt bort. </w:t>
      </w:r>
      <w:r w:rsidR="001230ED" w:rsidRPr="004E00CC">
        <w:rPr>
          <w:i/>
          <w:iCs/>
          <w:u w:val="single"/>
          <w:lang w:val="nb-NO"/>
        </w:rPr>
        <w:t>Siden</w:t>
      </w:r>
      <w:r w:rsidR="001230ED" w:rsidRPr="004E00CC">
        <w:rPr>
          <w:i/>
          <w:iCs/>
          <w:lang w:val="nb-NO"/>
        </w:rPr>
        <w:t xml:space="preserve"> sendte han </w:t>
      </w:r>
      <w:r w:rsidR="001230ED" w:rsidRPr="004E00CC">
        <w:rPr>
          <w:i/>
          <w:iCs/>
          <w:color w:val="4472C4" w:themeColor="accent1"/>
          <w:lang w:val="nb-NO"/>
        </w:rPr>
        <w:t>en annen tjener</w:t>
      </w:r>
      <w:r w:rsidR="001230ED" w:rsidRPr="004E00CC">
        <w:rPr>
          <w:i/>
          <w:iCs/>
          <w:lang w:val="nb-NO"/>
        </w:rPr>
        <w:t xml:space="preserve"> til dem. Ham slo de i hodet og hånte. Da sendte han </w:t>
      </w:r>
      <w:r w:rsidR="001230ED" w:rsidRPr="004E00CC">
        <w:rPr>
          <w:i/>
          <w:iCs/>
          <w:color w:val="4472C4" w:themeColor="accent1"/>
          <w:lang w:val="nb-NO"/>
        </w:rPr>
        <w:t>enda en</w:t>
      </w:r>
      <w:r w:rsidR="001230ED" w:rsidRPr="004E00CC">
        <w:rPr>
          <w:i/>
          <w:iCs/>
          <w:lang w:val="nb-NO"/>
        </w:rPr>
        <w:t xml:space="preserve">; ham slo de i hjel. Og slik med </w:t>
      </w:r>
      <w:r w:rsidR="001230ED" w:rsidRPr="004E00CC">
        <w:rPr>
          <w:i/>
          <w:iCs/>
          <w:color w:val="4472C4" w:themeColor="accent1"/>
          <w:lang w:val="nb-NO"/>
        </w:rPr>
        <w:t>mange andre</w:t>
      </w:r>
      <w:r w:rsidR="001230ED" w:rsidRPr="004E00CC">
        <w:rPr>
          <w:i/>
          <w:iCs/>
          <w:lang w:val="nb-NO"/>
        </w:rPr>
        <w:t xml:space="preserve">: Noen skamslo de, og noen drepte de. Nå hadde  han en eneste igjen, </w:t>
      </w:r>
      <w:r w:rsidR="001230ED" w:rsidRPr="004E00CC">
        <w:rPr>
          <w:i/>
          <w:iCs/>
          <w:color w:val="4472C4" w:themeColor="accent1"/>
          <w:lang w:val="nb-NO"/>
        </w:rPr>
        <w:t>sin egen kjære sønn</w:t>
      </w:r>
      <w:r w:rsidR="001230ED" w:rsidRPr="004E00CC">
        <w:rPr>
          <w:i/>
          <w:iCs/>
          <w:lang w:val="nb-NO"/>
        </w:rPr>
        <w:t xml:space="preserve">. Til sist sendte han </w:t>
      </w:r>
      <w:r w:rsidR="001230ED" w:rsidRPr="004E00CC">
        <w:rPr>
          <w:i/>
          <w:iCs/>
          <w:color w:val="4472C4" w:themeColor="accent1"/>
          <w:lang w:val="nb-NO"/>
        </w:rPr>
        <w:t>sønnen</w:t>
      </w:r>
      <w:r w:rsidR="001230ED" w:rsidRPr="004E00CC">
        <w:rPr>
          <w:i/>
          <w:iCs/>
          <w:lang w:val="nb-NO"/>
        </w:rPr>
        <w:t xml:space="preserve"> til dem, for han tenkte: ‘Sønnen min vil de vel ha respekt for.’ </w:t>
      </w:r>
      <w:r w:rsidR="001230ED" w:rsidRPr="004E00CC">
        <w:rPr>
          <w:i/>
          <w:iCs/>
          <w:u w:val="single"/>
          <w:lang w:val="nb-NO"/>
        </w:rPr>
        <w:t>Men</w:t>
      </w:r>
      <w:r w:rsidR="001230ED" w:rsidRPr="004E00CC">
        <w:rPr>
          <w:i/>
          <w:iCs/>
          <w:lang w:val="nb-NO"/>
        </w:rPr>
        <w:t xml:space="preserve"> </w:t>
      </w:r>
      <w:r w:rsidR="001230ED" w:rsidRPr="004E00CC">
        <w:rPr>
          <w:i/>
          <w:iCs/>
          <w:color w:val="4472C4" w:themeColor="accent1"/>
          <w:lang w:val="nb-NO"/>
        </w:rPr>
        <w:t>vinbøndene</w:t>
      </w:r>
      <w:r w:rsidR="001230ED" w:rsidRPr="004E00CC">
        <w:rPr>
          <w:i/>
          <w:iCs/>
          <w:lang w:val="nb-NO"/>
        </w:rPr>
        <w:t xml:space="preserve"> sa til hverandre: ‘Der har vi arvingen. Kom, la oss slå ham i hjel, så blir arven vår.’  Dermed grep de ham, slo ham i hjel </w:t>
      </w:r>
      <w:r w:rsidR="001230ED" w:rsidRPr="004E00CC">
        <w:rPr>
          <w:i/>
          <w:iCs/>
          <w:lang w:val="nb-NO"/>
        </w:rPr>
        <w:lastRenderedPageBreak/>
        <w:t xml:space="preserve">og kastet ham ut av </w:t>
      </w:r>
      <w:r w:rsidR="001230ED" w:rsidRPr="004E00CC">
        <w:rPr>
          <w:i/>
          <w:iCs/>
          <w:color w:val="C00000"/>
          <w:lang w:val="nb-NO"/>
        </w:rPr>
        <w:t>vingården</w:t>
      </w:r>
      <w:r w:rsidR="001230ED" w:rsidRPr="004E00CC">
        <w:rPr>
          <w:i/>
          <w:iCs/>
          <w:lang w:val="nb-NO"/>
        </w:rPr>
        <w:t xml:space="preserve">. Hva skal nå </w:t>
      </w:r>
      <w:r w:rsidR="001230ED" w:rsidRPr="004E00CC">
        <w:rPr>
          <w:i/>
          <w:iCs/>
          <w:color w:val="C00000"/>
          <w:lang w:val="nb-NO"/>
        </w:rPr>
        <w:t>vingårdens</w:t>
      </w:r>
      <w:r w:rsidR="001230ED" w:rsidRPr="004E00CC">
        <w:rPr>
          <w:i/>
          <w:iCs/>
          <w:lang w:val="nb-NO"/>
        </w:rPr>
        <w:t xml:space="preserve"> </w:t>
      </w:r>
      <w:r w:rsidR="001230ED" w:rsidRPr="004E00CC">
        <w:rPr>
          <w:i/>
          <w:iCs/>
          <w:color w:val="4472C4" w:themeColor="accent1"/>
          <w:lang w:val="nb-NO"/>
        </w:rPr>
        <w:t>herre</w:t>
      </w:r>
      <w:r w:rsidR="001230ED" w:rsidRPr="004E00CC">
        <w:rPr>
          <w:i/>
          <w:iCs/>
          <w:lang w:val="nb-NO"/>
        </w:rPr>
        <w:t xml:space="preserve"> gjøre? Han skal </w:t>
      </w:r>
      <w:r w:rsidR="001230ED" w:rsidRPr="004E00CC">
        <w:rPr>
          <w:i/>
          <w:iCs/>
          <w:color w:val="538135" w:themeColor="accent6" w:themeShade="BF"/>
          <w:lang w:val="nb-NO"/>
        </w:rPr>
        <w:t>komme</w:t>
      </w:r>
      <w:r w:rsidR="001230ED" w:rsidRPr="004E00CC">
        <w:rPr>
          <w:i/>
          <w:iCs/>
          <w:lang w:val="nb-NO"/>
        </w:rPr>
        <w:t xml:space="preserve"> og </w:t>
      </w:r>
      <w:r w:rsidR="001230ED" w:rsidRPr="004E00CC">
        <w:rPr>
          <w:i/>
          <w:iCs/>
          <w:color w:val="538135" w:themeColor="accent6" w:themeShade="BF"/>
          <w:lang w:val="nb-NO"/>
        </w:rPr>
        <w:t xml:space="preserve">gjøre ende på </w:t>
      </w:r>
      <w:r w:rsidR="001230ED" w:rsidRPr="004E00CC">
        <w:rPr>
          <w:i/>
          <w:iCs/>
          <w:color w:val="4472C4" w:themeColor="accent1"/>
          <w:lang w:val="nb-NO"/>
        </w:rPr>
        <w:t>vinbøndene</w:t>
      </w:r>
      <w:r w:rsidR="001230ED" w:rsidRPr="004E00CC">
        <w:rPr>
          <w:i/>
          <w:iCs/>
          <w:lang w:val="nb-NO"/>
        </w:rPr>
        <w:t xml:space="preserve"> og </w:t>
      </w:r>
      <w:r w:rsidR="001230ED" w:rsidRPr="004E00CC">
        <w:rPr>
          <w:i/>
          <w:iCs/>
          <w:color w:val="538135" w:themeColor="accent6" w:themeShade="BF"/>
          <w:lang w:val="nb-NO"/>
        </w:rPr>
        <w:t>overlate</w:t>
      </w:r>
      <w:r w:rsidR="001230ED" w:rsidRPr="004E00CC">
        <w:rPr>
          <w:i/>
          <w:iCs/>
          <w:lang w:val="nb-NO"/>
        </w:rPr>
        <w:t xml:space="preserve"> </w:t>
      </w:r>
      <w:r w:rsidR="001230ED" w:rsidRPr="004E00CC">
        <w:rPr>
          <w:i/>
          <w:iCs/>
          <w:color w:val="C00000"/>
          <w:lang w:val="nb-NO"/>
        </w:rPr>
        <w:t>vingården</w:t>
      </w:r>
      <w:r w:rsidR="001230ED" w:rsidRPr="004E00CC">
        <w:rPr>
          <w:i/>
          <w:iCs/>
          <w:lang w:val="nb-NO"/>
        </w:rPr>
        <w:t xml:space="preserve"> til andre. Har dere ikke lest dette ordet i Skriften: </w:t>
      </w:r>
      <w:r w:rsidR="001230ED" w:rsidRPr="004E00CC">
        <w:rPr>
          <w:i/>
          <w:iCs/>
          <w:color w:val="C00000"/>
          <w:lang w:val="nb-NO"/>
        </w:rPr>
        <w:t>Steinen</w:t>
      </w:r>
      <w:r w:rsidR="001230ED" w:rsidRPr="004E00CC">
        <w:rPr>
          <w:i/>
          <w:iCs/>
          <w:lang w:val="nb-NO"/>
        </w:rPr>
        <w:t xml:space="preserve"> som </w:t>
      </w:r>
      <w:r w:rsidR="001230ED" w:rsidRPr="004E00CC">
        <w:rPr>
          <w:i/>
          <w:iCs/>
          <w:color w:val="4472C4" w:themeColor="accent1"/>
          <w:lang w:val="nb-NO"/>
        </w:rPr>
        <w:t>bygningsmennene</w:t>
      </w:r>
      <w:r w:rsidR="001230ED" w:rsidRPr="004E00CC">
        <w:rPr>
          <w:i/>
          <w:iCs/>
          <w:lang w:val="nb-NO"/>
        </w:rPr>
        <w:t xml:space="preserve"> vraket, er blitt </w:t>
      </w:r>
      <w:r w:rsidR="001230ED" w:rsidRPr="004E00CC">
        <w:rPr>
          <w:i/>
          <w:iCs/>
          <w:color w:val="C00000"/>
          <w:lang w:val="nb-NO"/>
        </w:rPr>
        <w:t>hjørnestein</w:t>
      </w:r>
      <w:r w:rsidR="001230ED" w:rsidRPr="004E00CC">
        <w:rPr>
          <w:i/>
          <w:iCs/>
          <w:lang w:val="nb-NO"/>
        </w:rPr>
        <w:t xml:space="preserve">. Dette er Herrens eget verk, underfullt er det i våre øyne.» Da ville </w:t>
      </w:r>
      <w:r w:rsidR="001230ED" w:rsidRPr="004E00CC">
        <w:rPr>
          <w:i/>
          <w:iCs/>
          <w:color w:val="4472C4" w:themeColor="accent1"/>
          <w:lang w:val="nb-NO"/>
        </w:rPr>
        <w:t>de</w:t>
      </w:r>
      <w:r w:rsidR="001230ED" w:rsidRPr="004E00CC">
        <w:rPr>
          <w:i/>
          <w:iCs/>
          <w:lang w:val="nb-NO"/>
        </w:rPr>
        <w:t xml:space="preserve"> gjerne ha grepet ham, </w:t>
      </w:r>
      <w:r w:rsidR="001230ED" w:rsidRPr="004E00CC">
        <w:rPr>
          <w:i/>
          <w:iCs/>
          <w:color w:val="7030A0"/>
          <w:lang w:val="nb-NO"/>
        </w:rPr>
        <w:t>for</w:t>
      </w:r>
      <w:r w:rsidR="001230ED" w:rsidRPr="004E00CC">
        <w:rPr>
          <w:i/>
          <w:iCs/>
          <w:lang w:val="nb-NO"/>
        </w:rPr>
        <w:t xml:space="preserve"> de skjønte at det var dem han siktet til med denne lignelsen. </w:t>
      </w:r>
      <w:r w:rsidR="001230ED" w:rsidRPr="004E00CC">
        <w:rPr>
          <w:i/>
          <w:iCs/>
          <w:u w:val="single"/>
          <w:lang w:val="nb-NO"/>
        </w:rPr>
        <w:t>Men</w:t>
      </w:r>
      <w:r w:rsidR="001230ED" w:rsidRPr="004E00CC">
        <w:rPr>
          <w:i/>
          <w:iCs/>
          <w:lang w:val="nb-NO"/>
        </w:rPr>
        <w:t xml:space="preserve"> de var redde for folket, så de forlot ham og gikk sin vei.</w:t>
      </w:r>
      <w:r w:rsidRPr="004E00CC">
        <w:rPr>
          <w:i/>
          <w:iCs/>
          <w:lang w:val="nb-NO"/>
        </w:rPr>
        <w:t>"</w:t>
      </w:r>
    </w:p>
    <w:p w14:paraId="176B595A" w14:textId="77777777" w:rsidR="00A91B51" w:rsidRPr="001230ED" w:rsidRDefault="00A91B51" w:rsidP="001230ED">
      <w:pPr>
        <w:rPr>
          <w:lang w:val="nb-NO"/>
        </w:rPr>
      </w:pPr>
    </w:p>
    <w:p w14:paraId="2970D316" w14:textId="6BA69DB7" w:rsidR="001230ED" w:rsidRPr="001230ED" w:rsidRDefault="001230ED" w:rsidP="00A91B51">
      <w:pPr>
        <w:pStyle w:val="Heading2"/>
        <w:rPr>
          <w:lang w:val="nb-NO"/>
        </w:rPr>
      </w:pPr>
      <w:bookmarkStart w:id="20" w:name="_Toc125305964"/>
      <w:r w:rsidRPr="001230ED">
        <w:rPr>
          <w:lang w:val="nb-NO"/>
        </w:rPr>
        <w:t>2.</w:t>
      </w:r>
      <w:r w:rsidR="00A91B51">
        <w:rPr>
          <w:lang w:val="nb-NO"/>
        </w:rPr>
        <w:t xml:space="preserve"> </w:t>
      </w:r>
      <w:r w:rsidRPr="001230ED">
        <w:rPr>
          <w:lang w:val="nb-NO"/>
        </w:rPr>
        <w:t>TALE: TEMPELETS ØDELEGGELSE OG JESU GJENKOMST (KAP</w:t>
      </w:r>
      <w:r w:rsidR="00EB705A">
        <w:rPr>
          <w:lang w:val="nb-NO"/>
        </w:rPr>
        <w:t>.</w:t>
      </w:r>
      <w:r w:rsidRPr="001230ED">
        <w:rPr>
          <w:lang w:val="nb-NO"/>
        </w:rPr>
        <w:t xml:space="preserve"> 13)</w:t>
      </w:r>
      <w:bookmarkEnd w:id="20"/>
    </w:p>
    <w:p w14:paraId="13DA079C" w14:textId="202D7728" w:rsidR="001230ED" w:rsidRPr="001230ED" w:rsidRDefault="001230ED" w:rsidP="001230ED">
      <w:pPr>
        <w:rPr>
          <w:lang w:val="nb-NO"/>
        </w:rPr>
      </w:pPr>
      <w:r w:rsidRPr="001230ED">
        <w:rPr>
          <w:lang w:val="nb-NO"/>
        </w:rPr>
        <w:t xml:space="preserve">v. 4: </w:t>
      </w:r>
      <w:r w:rsidR="004E00CC" w:rsidRPr="004E00CC">
        <w:rPr>
          <w:i/>
          <w:iCs/>
          <w:lang w:val="nb-NO"/>
        </w:rPr>
        <w:t>"</w:t>
      </w:r>
      <w:r w:rsidRPr="004E00CC">
        <w:rPr>
          <w:i/>
          <w:iCs/>
          <w:lang w:val="nb-NO"/>
        </w:rPr>
        <w:t>Når skal dette skje, og hva er tegnet på at alt dette skal fullbyrdes?"</w:t>
      </w:r>
    </w:p>
    <w:p w14:paraId="2E62B87A" w14:textId="1737304F" w:rsidR="001230ED" w:rsidRPr="001230ED" w:rsidRDefault="001230ED" w:rsidP="001230ED">
      <w:pPr>
        <w:rPr>
          <w:lang w:val="nb-NO"/>
        </w:rPr>
      </w:pPr>
      <w:r w:rsidRPr="001230ED">
        <w:rPr>
          <w:lang w:val="nb-NO"/>
        </w:rPr>
        <w:t>v. 5-23: Tegn som leder opp til tempelets ødeleggelse i år 70 (“dere”)</w:t>
      </w:r>
    </w:p>
    <w:p w14:paraId="1C4BDAC4" w14:textId="3B44F48E" w:rsidR="001230ED" w:rsidRPr="00A91B51" w:rsidRDefault="001230ED" w:rsidP="00A91B51">
      <w:pPr>
        <w:pStyle w:val="ListParagraph"/>
        <w:numPr>
          <w:ilvl w:val="0"/>
          <w:numId w:val="20"/>
        </w:numPr>
        <w:rPr>
          <w:lang w:val="nb-NO"/>
        </w:rPr>
      </w:pPr>
      <w:r w:rsidRPr="00A91B51">
        <w:rPr>
          <w:lang w:val="nb-NO"/>
        </w:rPr>
        <w:t>v. 10: Evangeliet skulle ut i hele Romerriket før år 70 (Apg 2:5, 2 Tim 4:17, Kol 1:6, 23)</w:t>
      </w:r>
    </w:p>
    <w:p w14:paraId="25145EC2" w14:textId="5F66CBB8" w:rsidR="001230ED" w:rsidRPr="00A91B51" w:rsidRDefault="001230ED" w:rsidP="00A91B51">
      <w:pPr>
        <w:pStyle w:val="ListParagraph"/>
        <w:numPr>
          <w:ilvl w:val="0"/>
          <w:numId w:val="20"/>
        </w:numPr>
        <w:rPr>
          <w:lang w:val="nb-NO"/>
        </w:rPr>
      </w:pPr>
      <w:r w:rsidRPr="00A91B51">
        <w:rPr>
          <w:lang w:val="nb-NO"/>
        </w:rPr>
        <w:t>v. 14: det motbydelige som ødelegger = Jerusalem omringet av hærer (Luk 21:20)</w:t>
      </w:r>
    </w:p>
    <w:p w14:paraId="1983EBE1" w14:textId="05A22D69" w:rsidR="001230ED" w:rsidRPr="001230ED" w:rsidRDefault="001230ED" w:rsidP="001230ED">
      <w:pPr>
        <w:rPr>
          <w:lang w:val="nb-NO"/>
        </w:rPr>
      </w:pPr>
      <w:r w:rsidRPr="001230ED">
        <w:rPr>
          <w:lang w:val="nb-NO"/>
        </w:rPr>
        <w:t>v. 24-27: Tegn i forbindelse med Jesu gjenkomst (“de”), som ikke kommer til å skje før tempelet er ødelagt.</w:t>
      </w:r>
    </w:p>
    <w:p w14:paraId="74FCE170" w14:textId="39B4C746" w:rsidR="001230ED" w:rsidRPr="001230ED" w:rsidRDefault="001230ED" w:rsidP="001230ED">
      <w:pPr>
        <w:rPr>
          <w:lang w:val="nb-NO"/>
        </w:rPr>
      </w:pPr>
      <w:r w:rsidRPr="001230ED">
        <w:rPr>
          <w:lang w:val="nb-NO"/>
        </w:rPr>
        <w:t>v. 28-32: Tegnene i v. 5-23 vil fortelle dem når tempelet vil bli ødelagt, innen en generasjon, og det betyr at gjenkomsten kan skje når som helst. Men i motsetning til tempelets fall, vet ingen når gjenkomsten vil skje.</w:t>
      </w:r>
    </w:p>
    <w:p w14:paraId="24618990" w14:textId="674D8FC2" w:rsidR="001230ED" w:rsidRPr="001230ED" w:rsidRDefault="001230ED" w:rsidP="001230ED">
      <w:pPr>
        <w:rPr>
          <w:lang w:val="nb-NO"/>
        </w:rPr>
      </w:pPr>
      <w:r w:rsidRPr="001230ED">
        <w:rPr>
          <w:lang w:val="nb-NO"/>
        </w:rPr>
        <w:t xml:space="preserve">v. 33-36: Hovedpoenget til Jesus er </w:t>
      </w:r>
      <w:r w:rsidRPr="00971FDE">
        <w:rPr>
          <w:i/>
          <w:iCs/>
          <w:lang w:val="nb-NO"/>
        </w:rPr>
        <w:t>“Våk!”</w:t>
      </w:r>
    </w:p>
    <w:p w14:paraId="4CE7272A" w14:textId="77777777" w:rsidR="001230ED" w:rsidRPr="001230ED" w:rsidRDefault="001230ED" w:rsidP="001230ED">
      <w:pPr>
        <w:rPr>
          <w:lang w:val="nb-NO"/>
        </w:rPr>
      </w:pPr>
      <w:r w:rsidRPr="001230ED">
        <w:rPr>
          <w:lang w:val="nb-NO"/>
        </w:rPr>
        <w:t xml:space="preserve"> </w:t>
      </w:r>
    </w:p>
    <w:p w14:paraId="5AD64588" w14:textId="77777777" w:rsidR="001230ED" w:rsidRPr="001230ED" w:rsidRDefault="001230ED" w:rsidP="00A91B51">
      <w:pPr>
        <w:pStyle w:val="Heading2"/>
        <w:rPr>
          <w:lang w:val="nb-NO"/>
        </w:rPr>
      </w:pPr>
      <w:bookmarkStart w:id="21" w:name="_Toc125305965"/>
      <w:r w:rsidRPr="001230ED">
        <w:rPr>
          <w:lang w:val="nb-NO"/>
        </w:rPr>
        <w:t>DANIEL 7:13-14</w:t>
      </w:r>
      <w:bookmarkEnd w:id="21"/>
    </w:p>
    <w:p w14:paraId="193F3077" w14:textId="33354554" w:rsidR="001230ED" w:rsidRPr="001230ED" w:rsidRDefault="001230ED" w:rsidP="001230ED">
      <w:pPr>
        <w:rPr>
          <w:lang w:val="nb-NO"/>
        </w:rPr>
      </w:pPr>
      <w:r w:rsidRPr="00971FDE">
        <w:rPr>
          <w:i/>
          <w:iCs/>
          <w:lang w:val="nb-NO"/>
        </w:rPr>
        <w:t>"Jeg så i mine nattsyner, og se! Med himmelens skyer kom en som var lik en menneskesønn. Han gikk bort mot den som var gammel av dager og ble ført fram for ham. Han fikk herskermakt, ære og rike så alle folk og nasjoner og tungemål skal tjene ham. Hans herskermakt er en evig makt som ikke skal forgå. Hans rike går aldri til grunne."</w:t>
      </w:r>
      <w:r w:rsidR="00A91B51">
        <w:rPr>
          <w:lang w:val="nb-NO"/>
        </w:rPr>
        <w:t xml:space="preserve"> Sal </w:t>
      </w:r>
      <w:r w:rsidRPr="001230ED">
        <w:rPr>
          <w:lang w:val="nb-NO"/>
        </w:rPr>
        <w:t>110</w:t>
      </w:r>
    </w:p>
    <w:p w14:paraId="35768A88" w14:textId="77777777" w:rsidR="00A91B51" w:rsidRPr="00971FDE" w:rsidRDefault="001230ED" w:rsidP="001230ED">
      <w:pPr>
        <w:rPr>
          <w:i/>
          <w:iCs/>
          <w:lang w:val="nb-NO"/>
        </w:rPr>
      </w:pPr>
      <w:r w:rsidRPr="00971FDE">
        <w:rPr>
          <w:i/>
          <w:iCs/>
          <w:lang w:val="nb-NO"/>
        </w:rPr>
        <w:t xml:space="preserve">"Herren sier til min herre: «Sett deg ved min høyre hånd til jeg får lagt dine fiender som skammel for dine føtter!» ... Du skal herske blant dine fiender! ... Herren har sverget og </w:t>
      </w:r>
      <w:r w:rsidRPr="00971FDE">
        <w:rPr>
          <w:i/>
          <w:iCs/>
          <w:lang w:val="nb-NO"/>
        </w:rPr>
        <w:lastRenderedPageBreak/>
        <w:t>angrer det ikke: «Du er prest til evig tid på Melkisedeks vis.» Herren er ved din høyre hånd, han knuser konger på sin vredes dag. Han holder dom over folkeslag..."</w:t>
      </w:r>
      <w:r w:rsidR="00A91B51" w:rsidRPr="00971FDE">
        <w:rPr>
          <w:i/>
          <w:iCs/>
          <w:lang w:val="nb-NO"/>
        </w:rPr>
        <w:t xml:space="preserve"> </w:t>
      </w:r>
    </w:p>
    <w:p w14:paraId="585511C4" w14:textId="77777777" w:rsidR="00A91B51" w:rsidRDefault="00A91B51" w:rsidP="001230ED">
      <w:pPr>
        <w:rPr>
          <w:lang w:val="nb-NO"/>
        </w:rPr>
      </w:pPr>
    </w:p>
    <w:p w14:paraId="6CBAE6DA" w14:textId="1FAD59A7" w:rsidR="001230ED" w:rsidRPr="001230ED" w:rsidRDefault="001230ED" w:rsidP="00A91B51">
      <w:pPr>
        <w:pStyle w:val="Heading2"/>
        <w:rPr>
          <w:lang w:val="nb-NO"/>
        </w:rPr>
      </w:pPr>
      <w:bookmarkStart w:id="22" w:name="_Toc125305966"/>
      <w:r w:rsidRPr="001230ED">
        <w:rPr>
          <w:lang w:val="nb-NO"/>
        </w:rPr>
        <w:t>14:62</w:t>
      </w:r>
      <w:bookmarkEnd w:id="22"/>
    </w:p>
    <w:p w14:paraId="3E9AC946" w14:textId="77777777" w:rsidR="001230ED" w:rsidRPr="00971FDE" w:rsidRDefault="001230ED" w:rsidP="001230ED">
      <w:pPr>
        <w:rPr>
          <w:i/>
          <w:iCs/>
          <w:lang w:val="nb-NO"/>
        </w:rPr>
      </w:pPr>
      <w:r w:rsidRPr="00971FDE">
        <w:rPr>
          <w:i/>
          <w:iCs/>
          <w:lang w:val="nb-NO"/>
        </w:rPr>
        <w:t>"Dere skal se Menneskesønnen sitte ved Kraftens høyre hånd og komme med himmelens skyer."</w:t>
      </w:r>
    </w:p>
    <w:p w14:paraId="6BE5DF2E" w14:textId="21E3CB3B" w:rsidR="001230ED" w:rsidRPr="00A91B51" w:rsidRDefault="001230ED" w:rsidP="00A91B51">
      <w:pPr>
        <w:pStyle w:val="ListParagraph"/>
        <w:numPr>
          <w:ilvl w:val="0"/>
          <w:numId w:val="21"/>
        </w:numPr>
        <w:rPr>
          <w:lang w:val="nb-NO"/>
        </w:rPr>
      </w:pPr>
      <w:r w:rsidRPr="00A91B51">
        <w:rPr>
          <w:lang w:val="nb-NO"/>
        </w:rPr>
        <w:t>Jesus kombinerer Dan 7:13-14 og Sal 110:1 i svaret sitt.</w:t>
      </w:r>
    </w:p>
    <w:p w14:paraId="6CAFDED8" w14:textId="3AF850CE" w:rsidR="001230ED" w:rsidRPr="00A91B51" w:rsidRDefault="001230ED" w:rsidP="00A91B51">
      <w:pPr>
        <w:pStyle w:val="ListParagraph"/>
        <w:numPr>
          <w:ilvl w:val="0"/>
          <w:numId w:val="21"/>
        </w:numPr>
        <w:rPr>
          <w:lang w:val="nb-NO"/>
        </w:rPr>
      </w:pPr>
      <w:r w:rsidRPr="00A91B51">
        <w:rPr>
          <w:lang w:val="nb-NO"/>
        </w:rPr>
        <w:t>Begge disse ser ut til å gå imot den grunnleggende tanken om at Gud ikke deler sin herlighet med noen (Jes 42:8, 48:11).</w:t>
      </w:r>
    </w:p>
    <w:p w14:paraId="3204FD7B" w14:textId="6340B56B" w:rsidR="001230ED" w:rsidRPr="00A91B51" w:rsidRDefault="001230ED" w:rsidP="00A91B51">
      <w:pPr>
        <w:pStyle w:val="ListParagraph"/>
        <w:numPr>
          <w:ilvl w:val="0"/>
          <w:numId w:val="21"/>
        </w:numPr>
        <w:rPr>
          <w:lang w:val="nb-NO"/>
        </w:rPr>
      </w:pPr>
      <w:r w:rsidRPr="00A91B51">
        <w:rPr>
          <w:lang w:val="nb-NO"/>
        </w:rPr>
        <w:t>Det er lite spor av en "messias" på den tiden som hevdet å være oppfyllelsen av Dan 7 eller Sal 110, og det er så godt som ingen spor av noen før Jesus som hevder å være oppfyllelsen av begge.</w:t>
      </w:r>
    </w:p>
    <w:p w14:paraId="047D18A6" w14:textId="447CA7C2" w:rsidR="001230ED" w:rsidRPr="00A91B51" w:rsidRDefault="001230ED" w:rsidP="00A91B51">
      <w:pPr>
        <w:pStyle w:val="ListParagraph"/>
        <w:numPr>
          <w:ilvl w:val="0"/>
          <w:numId w:val="21"/>
        </w:numPr>
        <w:rPr>
          <w:lang w:val="nb-NO"/>
        </w:rPr>
      </w:pPr>
      <w:r w:rsidRPr="00A91B51">
        <w:rPr>
          <w:lang w:val="nb-NO"/>
        </w:rPr>
        <w:t>Øverstepresten har helt rett i å anklage Jesus for blasfemi - om han da faktisk ikke er Gud selv...</w:t>
      </w:r>
    </w:p>
    <w:p w14:paraId="4E275E4A" w14:textId="77777777" w:rsidR="001230ED" w:rsidRPr="001230ED" w:rsidRDefault="001230ED" w:rsidP="001230ED">
      <w:pPr>
        <w:rPr>
          <w:lang w:val="nb-NO"/>
        </w:rPr>
      </w:pPr>
      <w:r w:rsidRPr="001230ED">
        <w:rPr>
          <w:lang w:val="nb-NO"/>
        </w:rPr>
        <w:t xml:space="preserve"> </w:t>
      </w:r>
    </w:p>
    <w:p w14:paraId="57590962" w14:textId="77777777" w:rsidR="001230ED" w:rsidRPr="001230ED" w:rsidRDefault="001230ED" w:rsidP="00A91B51">
      <w:pPr>
        <w:pStyle w:val="Heading2"/>
        <w:rPr>
          <w:lang w:val="nb-NO"/>
        </w:rPr>
      </w:pPr>
      <w:bookmarkStart w:id="23" w:name="_Toc125305967"/>
      <w:r w:rsidRPr="001230ED">
        <w:rPr>
          <w:lang w:val="nb-NO"/>
        </w:rPr>
        <w:t>KAPITTEL 15</w:t>
      </w:r>
      <w:bookmarkEnd w:id="23"/>
    </w:p>
    <w:p w14:paraId="0DC9DFE7" w14:textId="259102AF" w:rsidR="001230ED" w:rsidRPr="001230ED" w:rsidRDefault="001230ED" w:rsidP="001230ED">
      <w:pPr>
        <w:rPr>
          <w:lang w:val="nb-NO"/>
        </w:rPr>
      </w:pPr>
      <w:r w:rsidRPr="001230ED">
        <w:rPr>
          <w:lang w:val="nb-NO"/>
        </w:rPr>
        <w:t>Mørke:</w:t>
      </w:r>
    </w:p>
    <w:p w14:paraId="149F5898" w14:textId="4720BB0E" w:rsidR="001230ED" w:rsidRPr="00A91B51" w:rsidRDefault="001230ED" w:rsidP="00A91B51">
      <w:pPr>
        <w:pStyle w:val="ListParagraph"/>
        <w:numPr>
          <w:ilvl w:val="0"/>
          <w:numId w:val="22"/>
        </w:numPr>
        <w:rPr>
          <w:lang w:val="nb-NO"/>
        </w:rPr>
      </w:pPr>
      <w:r w:rsidRPr="00A91B51">
        <w:rPr>
          <w:lang w:val="nb-NO"/>
        </w:rPr>
        <w:t>Fra 2. Mosebok, før påskelammet slaktes og frelsen (utgangen) skjer?</w:t>
      </w:r>
    </w:p>
    <w:p w14:paraId="4016711F" w14:textId="4DB4ECDD" w:rsidR="001230ED" w:rsidRPr="00A91B51" w:rsidRDefault="001230ED" w:rsidP="00A91B51">
      <w:pPr>
        <w:pStyle w:val="ListParagraph"/>
        <w:numPr>
          <w:ilvl w:val="0"/>
          <w:numId w:val="22"/>
        </w:numPr>
        <w:rPr>
          <w:lang w:val="nb-NO"/>
        </w:rPr>
      </w:pPr>
      <w:r w:rsidRPr="00A91B51">
        <w:rPr>
          <w:lang w:val="nb-NO"/>
        </w:rPr>
        <w:t>Amos 8:9 - et tegn på dom</w:t>
      </w:r>
    </w:p>
    <w:p w14:paraId="37FE8B0D" w14:textId="30EFBFE4" w:rsidR="001230ED" w:rsidRPr="001230ED" w:rsidRDefault="001230ED" w:rsidP="001230ED">
      <w:pPr>
        <w:rPr>
          <w:lang w:val="nb-NO"/>
        </w:rPr>
      </w:pPr>
      <w:r w:rsidRPr="001230ED">
        <w:rPr>
          <w:lang w:val="nb-NO"/>
        </w:rPr>
        <w:t>Jesus dør i mørket, avvist av sitt eget folk, spottet av folk som ser på og forlatt av sine nærmeste.</w:t>
      </w:r>
    </w:p>
    <w:p w14:paraId="3B2954EE" w14:textId="78A14CFD" w:rsidR="001230ED" w:rsidRPr="001230ED" w:rsidRDefault="001230ED" w:rsidP="001230ED">
      <w:pPr>
        <w:rPr>
          <w:lang w:val="nb-NO"/>
        </w:rPr>
      </w:pPr>
      <w:r w:rsidRPr="001230ED">
        <w:rPr>
          <w:lang w:val="nb-NO"/>
        </w:rPr>
        <w:t>v. 39: Overraskende nok er den første som “forstår” hvem Jesus er en romersk soldat. Eneste menneskelige karakter som kaller Jesus for “Guds sønn.”(Men kanskje ironisk?)</w:t>
      </w:r>
    </w:p>
    <w:p w14:paraId="3BABF4D2" w14:textId="77777777" w:rsidR="001230ED" w:rsidRPr="001230ED" w:rsidRDefault="001230ED" w:rsidP="001230ED">
      <w:pPr>
        <w:rPr>
          <w:lang w:val="nb-NO"/>
        </w:rPr>
      </w:pPr>
      <w:r w:rsidRPr="001230ED">
        <w:rPr>
          <w:lang w:val="nb-NO"/>
        </w:rPr>
        <w:t xml:space="preserve"> </w:t>
      </w:r>
    </w:p>
    <w:p w14:paraId="4EDBE545" w14:textId="77777777" w:rsidR="001230ED" w:rsidRPr="001230ED" w:rsidRDefault="001230ED" w:rsidP="00A91B51">
      <w:pPr>
        <w:pStyle w:val="Heading2"/>
        <w:rPr>
          <w:lang w:val="nb-NO"/>
        </w:rPr>
      </w:pPr>
      <w:bookmarkStart w:id="24" w:name="_Toc125305968"/>
      <w:r w:rsidRPr="001230ED">
        <w:rPr>
          <w:lang w:val="nb-NO"/>
        </w:rPr>
        <w:t>ANVENDELSE</w:t>
      </w:r>
      <w:bookmarkEnd w:id="24"/>
    </w:p>
    <w:p w14:paraId="3BE3549F" w14:textId="6298673F" w:rsidR="001230ED" w:rsidRPr="00A91B51" w:rsidRDefault="001230ED" w:rsidP="00A91B51">
      <w:pPr>
        <w:pStyle w:val="ListParagraph"/>
        <w:numPr>
          <w:ilvl w:val="0"/>
          <w:numId w:val="24"/>
        </w:numPr>
        <w:rPr>
          <w:lang w:val="nb-NO"/>
        </w:rPr>
      </w:pPr>
      <w:r w:rsidRPr="00A91B51">
        <w:rPr>
          <w:lang w:val="nb-NO"/>
        </w:rPr>
        <w:t>Disiplene trengte tid på å forstå hvem Jesus er. Har vi skjønt hvem Jesus er eller trenger vi mer tid?</w:t>
      </w:r>
    </w:p>
    <w:p w14:paraId="1B323C9E" w14:textId="756B0A51" w:rsidR="001230ED" w:rsidRPr="00A91B51" w:rsidRDefault="001230ED" w:rsidP="00A91B51">
      <w:pPr>
        <w:pStyle w:val="ListParagraph"/>
        <w:numPr>
          <w:ilvl w:val="0"/>
          <w:numId w:val="24"/>
        </w:numPr>
        <w:rPr>
          <w:lang w:val="nb-NO"/>
        </w:rPr>
      </w:pPr>
      <w:r w:rsidRPr="00A91B51">
        <w:rPr>
          <w:lang w:val="nb-NO"/>
        </w:rPr>
        <w:lastRenderedPageBreak/>
        <w:t>Jesus kaller disipler til å være sammen med ham og til å bli sendt ut. Husker vi på begge deler?</w:t>
      </w:r>
    </w:p>
    <w:p w14:paraId="714C4B11" w14:textId="3A73A60F" w:rsidR="001230ED" w:rsidRPr="00A91B51" w:rsidRDefault="001230ED" w:rsidP="00A91B51">
      <w:pPr>
        <w:pStyle w:val="ListParagraph"/>
        <w:numPr>
          <w:ilvl w:val="0"/>
          <w:numId w:val="24"/>
        </w:numPr>
        <w:rPr>
          <w:lang w:val="nb-NO"/>
        </w:rPr>
      </w:pPr>
      <w:r w:rsidRPr="00A91B51">
        <w:rPr>
          <w:lang w:val="nb-NO"/>
        </w:rPr>
        <w:t>Har vi overgitt oss helt til Jesus? Har vi etterlatt noe? Har vi tatt opp korset, klar til å følge ham hvor som helst?</w:t>
      </w:r>
    </w:p>
    <w:p w14:paraId="12F76B7E" w14:textId="4B4C2777" w:rsidR="00626516" w:rsidRPr="00A91B51" w:rsidRDefault="001230ED" w:rsidP="00A91B51">
      <w:pPr>
        <w:pStyle w:val="ListParagraph"/>
        <w:numPr>
          <w:ilvl w:val="0"/>
          <w:numId w:val="24"/>
        </w:numPr>
        <w:rPr>
          <w:lang w:val="nb-NO"/>
        </w:rPr>
      </w:pPr>
      <w:r w:rsidRPr="00A91B51">
        <w:rPr>
          <w:lang w:val="nb-NO"/>
        </w:rPr>
        <w:t>Hvordan har du blitt oppmuntret av Markusevangeliet til å være en disippel av Jesus?</w:t>
      </w:r>
    </w:p>
    <w:sectPr w:rsidR="00626516" w:rsidRPr="00A91B51" w:rsidSect="00FE3F61">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687E8" w14:textId="77777777" w:rsidR="000735BE" w:rsidRDefault="000735BE" w:rsidP="00AE56B9">
      <w:pPr>
        <w:spacing w:after="0" w:line="240" w:lineRule="auto"/>
      </w:pPr>
      <w:r>
        <w:separator/>
      </w:r>
    </w:p>
  </w:endnote>
  <w:endnote w:type="continuationSeparator" w:id="0">
    <w:p w14:paraId="733DE97E" w14:textId="77777777" w:rsidR="000735BE" w:rsidRDefault="000735BE" w:rsidP="00AE5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70665" w14:textId="77777777" w:rsidR="001E1616" w:rsidRDefault="001E16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2F916B27" w14:textId="77777777" w:rsidR="001E1616" w:rsidRPr="00E87092" w:rsidRDefault="001E1616" w:rsidP="002D2476">
            <w:pPr>
              <w:pStyle w:val="Footer"/>
              <w:rPr>
                <w:sz w:val="20"/>
                <w:szCs w:val="20"/>
              </w:rPr>
            </w:pPr>
            <w:r>
              <w:rPr>
                <w:sz w:val="20"/>
                <w:szCs w:val="20"/>
              </w:rPr>
              <w:t>bibelnerden.no</w:t>
            </w:r>
            <w:r>
              <w:rPr>
                <w:sz w:val="20"/>
                <w:szCs w:val="20"/>
              </w:rPr>
              <w:tab/>
            </w:r>
            <w:r>
              <w:rPr>
                <w:noProof/>
              </w:rPr>
              <w:drawing>
                <wp:inline distT="0" distB="0" distL="0" distR="0" wp14:anchorId="41E2C63A" wp14:editId="33DB6D39">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78C89400" w14:textId="77777777" w:rsidR="001E1616" w:rsidRDefault="001E1616">
    <w:pPr>
      <w:pStyle w:val="Footer"/>
    </w:pPr>
  </w:p>
  <w:p w14:paraId="406940E4" w14:textId="0A6D66B2" w:rsidR="00AD1ADA" w:rsidRDefault="00AD1A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D28A5" w14:textId="77777777" w:rsidR="001E1616" w:rsidRDefault="001E16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8702C" w14:textId="77777777" w:rsidR="000735BE" w:rsidRDefault="000735BE" w:rsidP="00AE56B9">
      <w:pPr>
        <w:spacing w:after="0" w:line="240" w:lineRule="auto"/>
      </w:pPr>
      <w:r>
        <w:separator/>
      </w:r>
    </w:p>
  </w:footnote>
  <w:footnote w:type="continuationSeparator" w:id="0">
    <w:p w14:paraId="0DA7A209" w14:textId="77777777" w:rsidR="000735BE" w:rsidRDefault="000735BE" w:rsidP="00AE56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50766" w14:textId="77777777" w:rsidR="001E1616" w:rsidRDefault="001E16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3038B" w14:textId="77777777" w:rsidR="001E1616" w:rsidRDefault="001E1616">
    <w:pPr>
      <w:pStyle w:val="Header"/>
    </w:pPr>
  </w:p>
  <w:p w14:paraId="0F4BB8E6" w14:textId="77777777" w:rsidR="001E1616" w:rsidRDefault="001E1616">
    <w:pPr>
      <w:pStyle w:val="Header"/>
    </w:pPr>
  </w:p>
  <w:p w14:paraId="6B8FC3C6" w14:textId="41A5BDEB" w:rsidR="00AE56B9" w:rsidRDefault="00AE5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A6E9" w14:textId="77777777" w:rsidR="001E1616" w:rsidRDefault="001E16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0673"/>
    <w:multiLevelType w:val="hybridMultilevel"/>
    <w:tmpl w:val="26F88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43A11"/>
    <w:multiLevelType w:val="hybridMultilevel"/>
    <w:tmpl w:val="DF0215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77398"/>
    <w:multiLevelType w:val="hybridMultilevel"/>
    <w:tmpl w:val="CC965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A2660"/>
    <w:multiLevelType w:val="hybridMultilevel"/>
    <w:tmpl w:val="D242D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3B64EF"/>
    <w:multiLevelType w:val="hybridMultilevel"/>
    <w:tmpl w:val="EEB43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F66133"/>
    <w:multiLevelType w:val="hybridMultilevel"/>
    <w:tmpl w:val="DC3A575C"/>
    <w:lvl w:ilvl="0" w:tplc="79DC80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616B5E"/>
    <w:multiLevelType w:val="hybridMultilevel"/>
    <w:tmpl w:val="6988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C7CCD"/>
    <w:multiLevelType w:val="hybridMultilevel"/>
    <w:tmpl w:val="2160D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652803"/>
    <w:multiLevelType w:val="hybridMultilevel"/>
    <w:tmpl w:val="896C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F90F21"/>
    <w:multiLevelType w:val="hybridMultilevel"/>
    <w:tmpl w:val="0EC4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96D31"/>
    <w:multiLevelType w:val="hybridMultilevel"/>
    <w:tmpl w:val="9BDA8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871C0E"/>
    <w:multiLevelType w:val="hybridMultilevel"/>
    <w:tmpl w:val="EB549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81184B"/>
    <w:multiLevelType w:val="hybridMultilevel"/>
    <w:tmpl w:val="4B263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1704FF"/>
    <w:multiLevelType w:val="hybridMultilevel"/>
    <w:tmpl w:val="CB0AB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D20406"/>
    <w:multiLevelType w:val="hybridMultilevel"/>
    <w:tmpl w:val="F3CEC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323E7B"/>
    <w:multiLevelType w:val="hybridMultilevel"/>
    <w:tmpl w:val="73420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855B4"/>
    <w:multiLevelType w:val="hybridMultilevel"/>
    <w:tmpl w:val="58F8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3D268F"/>
    <w:multiLevelType w:val="hybridMultilevel"/>
    <w:tmpl w:val="E7D45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64227A"/>
    <w:multiLevelType w:val="hybridMultilevel"/>
    <w:tmpl w:val="B844B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592AE0"/>
    <w:multiLevelType w:val="hybridMultilevel"/>
    <w:tmpl w:val="02DC1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891F76"/>
    <w:multiLevelType w:val="hybridMultilevel"/>
    <w:tmpl w:val="FE34D4D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9E07DD7"/>
    <w:multiLevelType w:val="hybridMultilevel"/>
    <w:tmpl w:val="EC10B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E42BAD"/>
    <w:multiLevelType w:val="hybridMultilevel"/>
    <w:tmpl w:val="B3F2C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C05F4C"/>
    <w:multiLevelType w:val="hybridMultilevel"/>
    <w:tmpl w:val="47700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0205A9"/>
    <w:multiLevelType w:val="hybridMultilevel"/>
    <w:tmpl w:val="C9AC8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7265681">
    <w:abstractNumId w:val="11"/>
  </w:num>
  <w:num w:numId="2" w16cid:durableId="551116645">
    <w:abstractNumId w:val="21"/>
  </w:num>
  <w:num w:numId="3" w16cid:durableId="631178626">
    <w:abstractNumId w:val="23"/>
  </w:num>
  <w:num w:numId="4" w16cid:durableId="192622293">
    <w:abstractNumId w:val="14"/>
  </w:num>
  <w:num w:numId="5" w16cid:durableId="204948816">
    <w:abstractNumId w:val="13"/>
  </w:num>
  <w:num w:numId="6" w16cid:durableId="752704059">
    <w:abstractNumId w:val="16"/>
  </w:num>
  <w:num w:numId="7" w16cid:durableId="825245113">
    <w:abstractNumId w:val="6"/>
  </w:num>
  <w:num w:numId="8" w16cid:durableId="1555316666">
    <w:abstractNumId w:val="24"/>
  </w:num>
  <w:num w:numId="9" w16cid:durableId="911619671">
    <w:abstractNumId w:val="18"/>
  </w:num>
  <w:num w:numId="10" w16cid:durableId="1046686397">
    <w:abstractNumId w:val="9"/>
  </w:num>
  <w:num w:numId="11" w16cid:durableId="109517344">
    <w:abstractNumId w:val="22"/>
  </w:num>
  <w:num w:numId="12" w16cid:durableId="528568156">
    <w:abstractNumId w:val="7"/>
  </w:num>
  <w:num w:numId="13" w16cid:durableId="1648127745">
    <w:abstractNumId w:val="10"/>
  </w:num>
  <w:num w:numId="14" w16cid:durableId="638538228">
    <w:abstractNumId w:val="5"/>
  </w:num>
  <w:num w:numId="15" w16cid:durableId="630474438">
    <w:abstractNumId w:val="15"/>
  </w:num>
  <w:num w:numId="16" w16cid:durableId="1513298796">
    <w:abstractNumId w:val="8"/>
  </w:num>
  <w:num w:numId="17" w16cid:durableId="1933509937">
    <w:abstractNumId w:val="17"/>
  </w:num>
  <w:num w:numId="18" w16cid:durableId="475146815">
    <w:abstractNumId w:val="19"/>
  </w:num>
  <w:num w:numId="19" w16cid:durableId="462576222">
    <w:abstractNumId w:val="2"/>
  </w:num>
  <w:num w:numId="20" w16cid:durableId="1623540193">
    <w:abstractNumId w:val="0"/>
  </w:num>
  <w:num w:numId="21" w16cid:durableId="1154027031">
    <w:abstractNumId w:val="12"/>
  </w:num>
  <w:num w:numId="22" w16cid:durableId="1776748017">
    <w:abstractNumId w:val="4"/>
  </w:num>
  <w:num w:numId="23" w16cid:durableId="990139210">
    <w:abstractNumId w:val="1"/>
  </w:num>
  <w:num w:numId="24" w16cid:durableId="736362565">
    <w:abstractNumId w:val="20"/>
  </w:num>
  <w:num w:numId="25" w16cid:durableId="5997277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tzS1MDcyAxJmpko6SsGpxcWZ+XkgBUa1ANWbRCAsAAAA"/>
  </w:docVars>
  <w:rsids>
    <w:rsidRoot w:val="001230ED"/>
    <w:rsid w:val="0001776E"/>
    <w:rsid w:val="0006066C"/>
    <w:rsid w:val="000735BE"/>
    <w:rsid w:val="00075677"/>
    <w:rsid w:val="00075B2C"/>
    <w:rsid w:val="00081E7E"/>
    <w:rsid w:val="00087767"/>
    <w:rsid w:val="001230ED"/>
    <w:rsid w:val="00160551"/>
    <w:rsid w:val="00161E8B"/>
    <w:rsid w:val="00163B38"/>
    <w:rsid w:val="00192653"/>
    <w:rsid w:val="00196C83"/>
    <w:rsid w:val="001D3BEE"/>
    <w:rsid w:val="001E06C5"/>
    <w:rsid w:val="001E1616"/>
    <w:rsid w:val="002026B0"/>
    <w:rsid w:val="00210DD1"/>
    <w:rsid w:val="002228FA"/>
    <w:rsid w:val="00280829"/>
    <w:rsid w:val="002A1E9D"/>
    <w:rsid w:val="002D2476"/>
    <w:rsid w:val="002E4192"/>
    <w:rsid w:val="0031524B"/>
    <w:rsid w:val="003216A8"/>
    <w:rsid w:val="00324FCC"/>
    <w:rsid w:val="00350357"/>
    <w:rsid w:val="00404437"/>
    <w:rsid w:val="004211E8"/>
    <w:rsid w:val="004676E3"/>
    <w:rsid w:val="004A0ACF"/>
    <w:rsid w:val="004C0667"/>
    <w:rsid w:val="004E00CC"/>
    <w:rsid w:val="00507EE1"/>
    <w:rsid w:val="005412A6"/>
    <w:rsid w:val="005B1CEB"/>
    <w:rsid w:val="005B366C"/>
    <w:rsid w:val="0062081C"/>
    <w:rsid w:val="00626516"/>
    <w:rsid w:val="006D7F27"/>
    <w:rsid w:val="00714908"/>
    <w:rsid w:val="00726BC2"/>
    <w:rsid w:val="007D0CBD"/>
    <w:rsid w:val="00812B69"/>
    <w:rsid w:val="008175FD"/>
    <w:rsid w:val="00884119"/>
    <w:rsid w:val="008D37BC"/>
    <w:rsid w:val="00971FDE"/>
    <w:rsid w:val="009B4CC8"/>
    <w:rsid w:val="009C2B13"/>
    <w:rsid w:val="009C662E"/>
    <w:rsid w:val="009E5952"/>
    <w:rsid w:val="00A91B51"/>
    <w:rsid w:val="00AA076B"/>
    <w:rsid w:val="00AA0F61"/>
    <w:rsid w:val="00AD1ADA"/>
    <w:rsid w:val="00AE56B9"/>
    <w:rsid w:val="00B54FCE"/>
    <w:rsid w:val="00B94E33"/>
    <w:rsid w:val="00C4081E"/>
    <w:rsid w:val="00CA054D"/>
    <w:rsid w:val="00D22A85"/>
    <w:rsid w:val="00D2779A"/>
    <w:rsid w:val="00D464FA"/>
    <w:rsid w:val="00D576C1"/>
    <w:rsid w:val="00DA48A6"/>
    <w:rsid w:val="00E2627B"/>
    <w:rsid w:val="00E868FF"/>
    <w:rsid w:val="00E87092"/>
    <w:rsid w:val="00EB705A"/>
    <w:rsid w:val="00EF1D45"/>
    <w:rsid w:val="00EF709A"/>
    <w:rsid w:val="00F57ED3"/>
    <w:rsid w:val="00FE3F61"/>
    <w:rsid w:val="00FF346F"/>
    <w:rsid w:val="00FF7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E07F88"/>
  <w15:chartTrackingRefBased/>
  <w15:docId w15:val="{EBED8138-BDBD-48D9-BFDD-8361798BF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1230ED"/>
    <w:pPr>
      <w:ind w:left="720"/>
      <w:contextualSpacing/>
    </w:pPr>
  </w:style>
  <w:style w:type="table" w:styleId="TableGrid">
    <w:name w:val="Table Grid"/>
    <w:basedOn w:val="TableNormal"/>
    <w:uiPriority w:val="39"/>
    <w:rsid w:val="001230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56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6B9"/>
    <w:rPr>
      <w:rFonts w:ascii="Times New Roman" w:hAnsi="Times New Roman"/>
      <w:sz w:val="24"/>
    </w:rPr>
  </w:style>
  <w:style w:type="paragraph" w:styleId="Footer">
    <w:name w:val="footer"/>
    <w:basedOn w:val="Normal"/>
    <w:link w:val="FooterChar"/>
    <w:uiPriority w:val="99"/>
    <w:unhideWhenUsed/>
    <w:rsid w:val="00AE56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6B9"/>
    <w:rPr>
      <w:rFonts w:ascii="Times New Roman" w:hAnsi="Times New Roman"/>
      <w:sz w:val="24"/>
    </w:rPr>
  </w:style>
  <w:style w:type="paragraph" w:styleId="TOC2">
    <w:name w:val="toc 2"/>
    <w:basedOn w:val="Normal"/>
    <w:next w:val="Normal"/>
    <w:autoRedefine/>
    <w:uiPriority w:val="39"/>
    <w:unhideWhenUsed/>
    <w:rsid w:val="00324FCC"/>
    <w:pPr>
      <w:spacing w:after="100"/>
      <w:ind w:left="240"/>
    </w:pPr>
  </w:style>
  <w:style w:type="character" w:styleId="Hyperlink">
    <w:name w:val="Hyperlink"/>
    <w:basedOn w:val="DefaultParagraphFont"/>
    <w:uiPriority w:val="99"/>
    <w:unhideWhenUsed/>
    <w:rsid w:val="00324FCC"/>
    <w:rPr>
      <w:color w:val="0563C1" w:themeColor="hyperlink"/>
      <w:u w:val="single"/>
    </w:rPr>
  </w:style>
  <w:style w:type="paragraph" w:styleId="TOC3">
    <w:name w:val="toc 3"/>
    <w:basedOn w:val="Normal"/>
    <w:next w:val="Normal"/>
    <w:autoRedefine/>
    <w:uiPriority w:val="39"/>
    <w:unhideWhenUsed/>
    <w:rsid w:val="00EB705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07FFA-91C3-4549-A6F2-29A7F746F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5</Pages>
  <Words>2920</Words>
  <Characters>16645</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56</cp:revision>
  <dcterms:created xsi:type="dcterms:W3CDTF">2022-10-08T02:18:00Z</dcterms:created>
  <dcterms:modified xsi:type="dcterms:W3CDTF">2023-01-22T10:52:00Z</dcterms:modified>
</cp:coreProperties>
</file>